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45E96623" w:rsidR="0043541E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FINAL </w:t>
      </w:r>
      <w:r w:rsidR="00271F48" w:rsidRPr="001E6232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PROJECT DESCRIPTION</w:t>
      </w:r>
      <w:r w:rsidR="001E6232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FOR PRN2</w:t>
      </w:r>
      <w:r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3</w:t>
      </w:r>
      <w:r w:rsidR="001E6232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1 COURSE</w:t>
      </w:r>
    </w:p>
    <w:p w14:paraId="7970C1F9" w14:textId="403DF9EA" w:rsidR="001E6232" w:rsidRPr="001E6232" w:rsidRDefault="00EB0F3C" w:rsidP="0017747B">
      <w:pPr>
        <w:jc w:val="center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SPRING2024</w:t>
      </w:r>
    </w:p>
    <w:p w14:paraId="37687059" w14:textId="0C059A21" w:rsidR="00271F48" w:rsidRPr="001E6232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Group</w:t>
      </w:r>
      <w:r w:rsidR="005D3C37"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ame</w:t>
      </w:r>
      <w:r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: </w:t>
      </w:r>
      <w:r w:rsidR="0021218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08</w:t>
      </w:r>
      <w:r w:rsidR="007D2099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–</w:t>
      </w:r>
      <w:r w:rsidR="00197285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</w:t>
      </w:r>
      <w:r w:rsidR="007D2099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Supermarket Management</w:t>
      </w:r>
    </w:p>
    <w:p w14:paraId="359B25E4" w14:textId="578FE698" w:rsidR="00271F48" w:rsidRPr="001E6232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Members of Group:</w:t>
      </w:r>
    </w:p>
    <w:p w14:paraId="5ACC604C" w14:textId="5CB2FD43" w:rsidR="00271F48" w:rsidRPr="001E6232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1.</w:t>
      </w:r>
      <w:r w:rsidR="0021218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Trần </w:t>
      </w:r>
      <w:proofErr w:type="spellStart"/>
      <w:r w:rsidR="0021218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Đại</w:t>
      </w:r>
      <w:proofErr w:type="spellEnd"/>
      <w:r w:rsidR="0021218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hĩa – HE163119</w:t>
      </w:r>
    </w:p>
    <w:p w14:paraId="781E2AD0" w14:textId="08AFA26F" w:rsidR="00143B48" w:rsidRDefault="00271F48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2.</w:t>
      </w:r>
      <w:r w:rsidR="0021218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guyễn Việt Anh - </w:t>
      </w:r>
      <w:r w:rsidR="00212186" w:rsidRPr="0021218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HE163837</w:t>
      </w:r>
    </w:p>
    <w:p w14:paraId="7912896B" w14:textId="59AAE827" w:rsidR="00212186" w:rsidRDefault="00212186" w:rsidP="0017747B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3. Chu Thành Duy - </w:t>
      </w:r>
      <w:r w:rsidRPr="00212186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HE161399</w:t>
      </w:r>
    </w:p>
    <w:p w14:paraId="43280CAE" w14:textId="65D562F7" w:rsidR="00143B48" w:rsidRDefault="00143B48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46428CED" w14:textId="022528DB" w:rsidR="00D42237" w:rsidRDefault="00D42237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69D1B58" w14:textId="1D1112D1" w:rsidR="00D42237" w:rsidRDefault="00D42237" w:rsidP="00D42237">
      <w:pPr>
        <w:jc w:val="center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Table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4333136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971681" w14:textId="58074A38" w:rsidR="00BA28AD" w:rsidRDefault="00BA28AD">
          <w:pPr>
            <w:pStyle w:val="TOCHeading"/>
          </w:pPr>
          <w:r>
            <w:t>Table of Contents</w:t>
          </w:r>
        </w:p>
        <w:p w14:paraId="368E1DC6" w14:textId="667FE9E8" w:rsidR="00BA28AD" w:rsidRDefault="00BA28AD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6058274" w:history="1">
            <w:r w:rsidRPr="007D1324">
              <w:rPr>
                <w:rStyle w:val="Hyperlink"/>
              </w:rPr>
              <w:t>I. 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60582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518F645" w14:textId="611AAD9D" w:rsidR="00BA28AD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75" w:history="1"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1</w:t>
            </w:r>
            <w:r w:rsidR="00BA28AD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urpose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75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2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29AC7788" w14:textId="10E164AB" w:rsidR="00BA28AD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76" w:history="1"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2</w:t>
            </w:r>
            <w:r w:rsidR="00BA28AD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cope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76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2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5872544D" w14:textId="30DA8E7E" w:rsidR="00BA28AD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77" w:history="1"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3</w:t>
            </w:r>
            <w:r w:rsidR="00BA28AD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takeholders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77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3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3518FB25" w14:textId="3FCDF086" w:rsidR="00BA28AD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78" w:history="1"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4</w:t>
            </w:r>
            <w:r w:rsidR="00BA28AD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User interface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78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4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1A6786DF" w14:textId="2B18CF1F" w:rsidR="00BA28AD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79" w:history="1"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5</w:t>
            </w:r>
            <w:r w:rsidR="00BA28AD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latform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79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4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10ADD6FB" w14:textId="18D78E60" w:rsidR="00BA28AD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80" w:history="1"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6</w:t>
            </w:r>
            <w:r w:rsidR="00BA28AD"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A28AD" w:rsidRPr="007D13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Technology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80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4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781D16F9" w14:textId="71EC69F6" w:rsidR="00BA28AD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56058281" w:history="1">
            <w:r w:rsidR="00BA28AD" w:rsidRPr="007D1324">
              <w:rPr>
                <w:rStyle w:val="Hyperlink"/>
              </w:rPr>
              <w:t>II. Project Objectives</w:t>
            </w:r>
            <w:r w:rsidR="00BA28AD">
              <w:rPr>
                <w:webHidden/>
              </w:rPr>
              <w:tab/>
            </w:r>
            <w:r w:rsidR="00BA28AD">
              <w:rPr>
                <w:webHidden/>
              </w:rPr>
              <w:fldChar w:fldCharType="begin"/>
            </w:r>
            <w:r w:rsidR="00BA28AD">
              <w:rPr>
                <w:webHidden/>
              </w:rPr>
              <w:instrText xml:space="preserve"> PAGEREF _Toc156058281 \h </w:instrText>
            </w:r>
            <w:r w:rsidR="00BA28AD">
              <w:rPr>
                <w:webHidden/>
              </w:rPr>
            </w:r>
            <w:r w:rsidR="00BA28AD">
              <w:rPr>
                <w:webHidden/>
              </w:rPr>
              <w:fldChar w:fldCharType="separate"/>
            </w:r>
            <w:r w:rsidR="00BA28AD">
              <w:rPr>
                <w:webHidden/>
              </w:rPr>
              <w:t>4</w:t>
            </w:r>
            <w:r w:rsidR="00BA28AD">
              <w:rPr>
                <w:webHidden/>
              </w:rPr>
              <w:fldChar w:fldCharType="end"/>
            </w:r>
          </w:hyperlink>
        </w:p>
        <w:p w14:paraId="0F074CB7" w14:textId="27D4D06D" w:rsidR="00BA28AD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56058282" w:history="1">
            <w:r w:rsidR="00BA28AD" w:rsidRPr="007D1324">
              <w:rPr>
                <w:rStyle w:val="Hyperlink"/>
              </w:rPr>
              <w:t>III. Database Design</w:t>
            </w:r>
            <w:r w:rsidR="00BA28AD">
              <w:rPr>
                <w:webHidden/>
              </w:rPr>
              <w:tab/>
            </w:r>
            <w:r w:rsidR="00BA28AD">
              <w:rPr>
                <w:webHidden/>
              </w:rPr>
              <w:fldChar w:fldCharType="begin"/>
            </w:r>
            <w:r w:rsidR="00BA28AD">
              <w:rPr>
                <w:webHidden/>
              </w:rPr>
              <w:instrText xml:space="preserve"> PAGEREF _Toc156058282 \h </w:instrText>
            </w:r>
            <w:r w:rsidR="00BA28AD">
              <w:rPr>
                <w:webHidden/>
              </w:rPr>
            </w:r>
            <w:r w:rsidR="00BA28AD">
              <w:rPr>
                <w:webHidden/>
              </w:rPr>
              <w:fldChar w:fldCharType="separate"/>
            </w:r>
            <w:r w:rsidR="00BA28AD">
              <w:rPr>
                <w:webHidden/>
              </w:rPr>
              <w:t>5</w:t>
            </w:r>
            <w:r w:rsidR="00BA28AD">
              <w:rPr>
                <w:webHidden/>
              </w:rPr>
              <w:fldChar w:fldCharType="end"/>
            </w:r>
          </w:hyperlink>
        </w:p>
        <w:p w14:paraId="2616BE81" w14:textId="18ECB816" w:rsidR="00BA28A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83" w:history="1">
            <w:r w:rsidR="00BA28AD" w:rsidRPr="007D1324">
              <w:rPr>
                <w:rStyle w:val="Hyperlink"/>
                <w:noProof/>
              </w:rPr>
              <w:t>3.1 Tables in your database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83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5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51973347" w14:textId="28716A77" w:rsidR="00BA28AD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6058284" w:history="1">
            <w:r w:rsidR="00BA28AD" w:rsidRPr="007D1324">
              <w:rPr>
                <w:rStyle w:val="Hyperlink"/>
                <w:noProof/>
              </w:rPr>
              <w:t>3.2 Relationship between the tables…</w:t>
            </w:r>
            <w:r w:rsidR="00BA28AD">
              <w:rPr>
                <w:noProof/>
                <w:webHidden/>
              </w:rPr>
              <w:tab/>
            </w:r>
            <w:r w:rsidR="00BA28AD">
              <w:rPr>
                <w:noProof/>
                <w:webHidden/>
              </w:rPr>
              <w:fldChar w:fldCharType="begin"/>
            </w:r>
            <w:r w:rsidR="00BA28AD">
              <w:rPr>
                <w:noProof/>
                <w:webHidden/>
              </w:rPr>
              <w:instrText xml:space="preserve"> PAGEREF _Toc156058284 \h </w:instrText>
            </w:r>
            <w:r w:rsidR="00BA28AD">
              <w:rPr>
                <w:noProof/>
                <w:webHidden/>
              </w:rPr>
            </w:r>
            <w:r w:rsidR="00BA28AD">
              <w:rPr>
                <w:noProof/>
                <w:webHidden/>
              </w:rPr>
              <w:fldChar w:fldCharType="separate"/>
            </w:r>
            <w:r w:rsidR="00BA28AD">
              <w:rPr>
                <w:noProof/>
                <w:webHidden/>
              </w:rPr>
              <w:t>8</w:t>
            </w:r>
            <w:r w:rsidR="00BA28AD">
              <w:rPr>
                <w:noProof/>
                <w:webHidden/>
              </w:rPr>
              <w:fldChar w:fldCharType="end"/>
            </w:r>
          </w:hyperlink>
        </w:p>
        <w:p w14:paraId="30971185" w14:textId="473662BE" w:rsidR="00BA28AD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56058285" w:history="1">
            <w:r w:rsidR="00BA28AD" w:rsidRPr="007D1324">
              <w:rPr>
                <w:rStyle w:val="Hyperlink"/>
              </w:rPr>
              <w:t>IV. Main Functions of Application</w:t>
            </w:r>
            <w:r w:rsidR="00BA28AD">
              <w:rPr>
                <w:webHidden/>
              </w:rPr>
              <w:tab/>
            </w:r>
            <w:r w:rsidR="00BA28AD">
              <w:rPr>
                <w:webHidden/>
              </w:rPr>
              <w:fldChar w:fldCharType="begin"/>
            </w:r>
            <w:r w:rsidR="00BA28AD">
              <w:rPr>
                <w:webHidden/>
              </w:rPr>
              <w:instrText xml:space="preserve"> PAGEREF _Toc156058285 \h </w:instrText>
            </w:r>
            <w:r w:rsidR="00BA28AD">
              <w:rPr>
                <w:webHidden/>
              </w:rPr>
            </w:r>
            <w:r w:rsidR="00BA28AD">
              <w:rPr>
                <w:webHidden/>
              </w:rPr>
              <w:fldChar w:fldCharType="separate"/>
            </w:r>
            <w:r w:rsidR="00BA28AD">
              <w:rPr>
                <w:webHidden/>
              </w:rPr>
              <w:t>8</w:t>
            </w:r>
            <w:r w:rsidR="00BA28AD">
              <w:rPr>
                <w:webHidden/>
              </w:rPr>
              <w:fldChar w:fldCharType="end"/>
            </w:r>
          </w:hyperlink>
        </w:p>
        <w:p w14:paraId="2E87F648" w14:textId="368CCA1B" w:rsidR="00BA28AD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56058286" w:history="1">
            <w:r w:rsidR="00BA28AD" w:rsidRPr="007D1324">
              <w:rPr>
                <w:rStyle w:val="Hyperlink"/>
              </w:rPr>
              <w:t>V. Role of members</w:t>
            </w:r>
            <w:r w:rsidR="00BA28AD">
              <w:rPr>
                <w:webHidden/>
              </w:rPr>
              <w:tab/>
            </w:r>
            <w:r w:rsidR="00BA28AD">
              <w:rPr>
                <w:webHidden/>
              </w:rPr>
              <w:fldChar w:fldCharType="begin"/>
            </w:r>
            <w:r w:rsidR="00BA28AD">
              <w:rPr>
                <w:webHidden/>
              </w:rPr>
              <w:instrText xml:space="preserve"> PAGEREF _Toc156058286 \h </w:instrText>
            </w:r>
            <w:r w:rsidR="00BA28AD">
              <w:rPr>
                <w:webHidden/>
              </w:rPr>
            </w:r>
            <w:r w:rsidR="00BA28AD">
              <w:rPr>
                <w:webHidden/>
              </w:rPr>
              <w:fldChar w:fldCharType="separate"/>
            </w:r>
            <w:r w:rsidR="00BA28AD">
              <w:rPr>
                <w:webHidden/>
              </w:rPr>
              <w:t>10</w:t>
            </w:r>
            <w:r w:rsidR="00BA28AD">
              <w:rPr>
                <w:webHidden/>
              </w:rPr>
              <w:fldChar w:fldCharType="end"/>
            </w:r>
          </w:hyperlink>
        </w:p>
        <w:p w14:paraId="30FFEF44" w14:textId="15B334AD" w:rsidR="00BA28AD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56058287" w:history="1">
            <w:r w:rsidR="00BA28AD" w:rsidRPr="007D1324">
              <w:rPr>
                <w:rStyle w:val="Hyperlink"/>
              </w:rPr>
              <w:t>VI. Plan for Project (3 weeks)</w:t>
            </w:r>
            <w:r w:rsidR="00BA28AD">
              <w:rPr>
                <w:webHidden/>
              </w:rPr>
              <w:tab/>
            </w:r>
            <w:r w:rsidR="00BA28AD">
              <w:rPr>
                <w:webHidden/>
              </w:rPr>
              <w:fldChar w:fldCharType="begin"/>
            </w:r>
            <w:r w:rsidR="00BA28AD">
              <w:rPr>
                <w:webHidden/>
              </w:rPr>
              <w:instrText xml:space="preserve"> PAGEREF _Toc156058287 \h </w:instrText>
            </w:r>
            <w:r w:rsidR="00BA28AD">
              <w:rPr>
                <w:webHidden/>
              </w:rPr>
            </w:r>
            <w:r w:rsidR="00BA28AD">
              <w:rPr>
                <w:webHidden/>
              </w:rPr>
              <w:fldChar w:fldCharType="separate"/>
            </w:r>
            <w:r w:rsidR="00BA28AD">
              <w:rPr>
                <w:webHidden/>
              </w:rPr>
              <w:t>10</w:t>
            </w:r>
            <w:r w:rsidR="00BA28AD">
              <w:rPr>
                <w:webHidden/>
              </w:rPr>
              <w:fldChar w:fldCharType="end"/>
            </w:r>
          </w:hyperlink>
        </w:p>
        <w:p w14:paraId="658AC5A3" w14:textId="6C16D03D" w:rsidR="00BA28AD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56058288" w:history="1">
            <w:r w:rsidR="00BA28AD" w:rsidRPr="007D1324">
              <w:rPr>
                <w:rStyle w:val="Hyperlink"/>
              </w:rPr>
              <w:t>TEST CASE RESULTS</w:t>
            </w:r>
            <w:r w:rsidR="00BA28AD">
              <w:rPr>
                <w:webHidden/>
              </w:rPr>
              <w:tab/>
            </w:r>
            <w:r w:rsidR="00BA28AD">
              <w:rPr>
                <w:webHidden/>
              </w:rPr>
              <w:fldChar w:fldCharType="begin"/>
            </w:r>
            <w:r w:rsidR="00BA28AD">
              <w:rPr>
                <w:webHidden/>
              </w:rPr>
              <w:instrText xml:space="preserve"> PAGEREF _Toc156058288 \h </w:instrText>
            </w:r>
            <w:r w:rsidR="00BA28AD">
              <w:rPr>
                <w:webHidden/>
              </w:rPr>
            </w:r>
            <w:r w:rsidR="00BA28AD">
              <w:rPr>
                <w:webHidden/>
              </w:rPr>
              <w:fldChar w:fldCharType="separate"/>
            </w:r>
            <w:r w:rsidR="00BA28AD">
              <w:rPr>
                <w:webHidden/>
              </w:rPr>
              <w:t>11</w:t>
            </w:r>
            <w:r w:rsidR="00BA28AD">
              <w:rPr>
                <w:webHidden/>
              </w:rPr>
              <w:fldChar w:fldCharType="end"/>
            </w:r>
          </w:hyperlink>
        </w:p>
        <w:p w14:paraId="17CCF86D" w14:textId="7DDBD1C6" w:rsidR="00BA28AD" w:rsidRDefault="00000000">
          <w:pPr>
            <w:pStyle w:val="TOC1"/>
            <w:rPr>
              <w:rFonts w:eastAsiaTheme="minorEastAsia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56058289" w:history="1">
            <w:r w:rsidR="00BA28AD" w:rsidRPr="007D1324">
              <w:rPr>
                <w:rStyle w:val="Hyperlink"/>
              </w:rPr>
              <w:t>REFERENCE MATERIALS</w:t>
            </w:r>
            <w:r w:rsidR="00BA28AD">
              <w:rPr>
                <w:webHidden/>
              </w:rPr>
              <w:tab/>
            </w:r>
            <w:r w:rsidR="00BA28AD">
              <w:rPr>
                <w:webHidden/>
              </w:rPr>
              <w:fldChar w:fldCharType="begin"/>
            </w:r>
            <w:r w:rsidR="00BA28AD">
              <w:rPr>
                <w:webHidden/>
              </w:rPr>
              <w:instrText xml:space="preserve"> PAGEREF _Toc156058289 \h </w:instrText>
            </w:r>
            <w:r w:rsidR="00BA28AD">
              <w:rPr>
                <w:webHidden/>
              </w:rPr>
            </w:r>
            <w:r w:rsidR="00BA28AD">
              <w:rPr>
                <w:webHidden/>
              </w:rPr>
              <w:fldChar w:fldCharType="separate"/>
            </w:r>
            <w:r w:rsidR="00BA28AD">
              <w:rPr>
                <w:webHidden/>
              </w:rPr>
              <w:t>13</w:t>
            </w:r>
            <w:r w:rsidR="00BA28AD">
              <w:rPr>
                <w:webHidden/>
              </w:rPr>
              <w:fldChar w:fldCharType="end"/>
            </w:r>
          </w:hyperlink>
        </w:p>
        <w:p w14:paraId="684731B9" w14:textId="750B92AF" w:rsidR="00BA28AD" w:rsidRDefault="00BA28AD">
          <w:r>
            <w:rPr>
              <w:b/>
              <w:bCs/>
              <w:noProof/>
            </w:rPr>
            <w:fldChar w:fldCharType="end"/>
          </w:r>
        </w:p>
      </w:sdtContent>
    </w:sdt>
    <w:p w14:paraId="624DFE10" w14:textId="47E7A7BF" w:rsidR="00143B48" w:rsidRDefault="00143B48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D1B1EE9" w14:textId="347D7FED" w:rsidR="0017747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4DA1722D" w14:textId="03268859" w:rsidR="0017747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784966F1" w14:textId="375C378A" w:rsidR="0017747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7CB81C5" w14:textId="45EF4F38" w:rsidR="0017747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08BEF515" w14:textId="5791F410" w:rsidR="0017747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154CDE42" w14:textId="5BB69743" w:rsidR="0017747B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FE7DD10" w14:textId="77777777" w:rsidR="0017747B" w:rsidRPr="001E6232" w:rsidRDefault="0017747B" w:rsidP="00D42237">
      <w:pPr>
        <w:shd w:val="clear" w:color="auto" w:fill="FFFFFF"/>
        <w:spacing w:after="0" w:line="360" w:lineRule="auto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22EF3CE" w14:textId="0F674045" w:rsidR="00A52870" w:rsidRPr="001E6232" w:rsidRDefault="001E6232" w:rsidP="00D42237">
      <w:pPr>
        <w:pStyle w:val="Heading1"/>
        <w:rPr>
          <w:color w:val="171717"/>
          <w:sz w:val="28"/>
          <w:szCs w:val="28"/>
        </w:rPr>
      </w:pPr>
      <w:bookmarkStart w:id="0" w:name="_Toc155860318"/>
      <w:bookmarkStart w:id="1" w:name="_Toc156053786"/>
      <w:bookmarkStart w:id="2" w:name="_Toc156053800"/>
      <w:bookmarkStart w:id="3" w:name="_Toc156058245"/>
      <w:bookmarkStart w:id="4" w:name="_Toc156058274"/>
      <w:r w:rsidRPr="001E6232">
        <w:rPr>
          <w:color w:val="171717"/>
          <w:sz w:val="28"/>
          <w:szCs w:val="28"/>
        </w:rPr>
        <w:lastRenderedPageBreak/>
        <w:t xml:space="preserve">I. </w:t>
      </w:r>
      <w:r w:rsidR="00A52870" w:rsidRPr="001E6232">
        <w:rPr>
          <w:color w:val="171717"/>
          <w:sz w:val="28"/>
          <w:szCs w:val="28"/>
        </w:rPr>
        <w:t>Introduction</w:t>
      </w:r>
      <w:bookmarkEnd w:id="0"/>
      <w:bookmarkEnd w:id="1"/>
      <w:bookmarkEnd w:id="2"/>
      <w:bookmarkEnd w:id="3"/>
      <w:bookmarkEnd w:id="4"/>
    </w:p>
    <w:p w14:paraId="2CC89CD2" w14:textId="374E7315" w:rsidR="00C72901" w:rsidRPr="00C72901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5" w:name="_Toc155860319"/>
      <w:bookmarkStart w:id="6" w:name="_Toc156053787"/>
      <w:bookmarkStart w:id="7" w:name="_Toc156053801"/>
      <w:bookmarkStart w:id="8" w:name="_Toc156058246"/>
      <w:bookmarkStart w:id="9" w:name="_Toc156058275"/>
      <w:r w:rsidRPr="00C72901">
        <w:rPr>
          <w:rFonts w:ascii="Times New Roman" w:hAnsi="Times New Roman" w:cs="Times New Roman"/>
          <w:b/>
          <w:bCs/>
          <w:sz w:val="28"/>
          <w:szCs w:val="28"/>
        </w:rPr>
        <w:t>Purpose</w:t>
      </w:r>
      <w:bookmarkEnd w:id="5"/>
      <w:bookmarkEnd w:id="6"/>
      <w:bookmarkEnd w:id="7"/>
      <w:bookmarkEnd w:id="8"/>
      <w:bookmarkEnd w:id="9"/>
    </w:p>
    <w:p w14:paraId="2734EDA5" w14:textId="231929B6" w:rsidR="00C72901" w:rsidRPr="00C72901" w:rsidRDefault="00C72901" w:rsidP="00C72901">
      <w:pPr>
        <w:spacing w:before="120" w:after="120" w:line="360" w:lineRule="auto"/>
        <w:ind w:left="56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 xml:space="preserve">The purpose of this document </w:t>
      </w:r>
      <w:proofErr w:type="gramStart"/>
      <w:r w:rsidR="00BA28AD" w:rsidRPr="00C72901">
        <w:rPr>
          <w:rFonts w:ascii="Times New Roman" w:hAnsi="Times New Roman" w:cs="Times New Roman"/>
          <w:sz w:val="28"/>
          <w:szCs w:val="28"/>
        </w:rPr>
        <w:t>defines</w:t>
      </w:r>
      <w:proofErr w:type="gramEnd"/>
      <w:r w:rsidRPr="00C72901">
        <w:rPr>
          <w:rFonts w:ascii="Times New Roman" w:hAnsi="Times New Roman" w:cs="Times New Roman"/>
          <w:sz w:val="28"/>
          <w:szCs w:val="28"/>
        </w:rPr>
        <w:t xml:space="preserve"> the requirements for a supermarket management software system. This document will be used by stakeholders, including customers, developers, and testers, to ensure that the system meets their needs.</w:t>
      </w:r>
    </w:p>
    <w:p w14:paraId="348DA61D" w14:textId="77777777" w:rsidR="00C72901" w:rsidRPr="00C72901" w:rsidRDefault="00C72901" w:rsidP="00C72901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</w:p>
    <w:p w14:paraId="2C5E0DA3" w14:textId="3271A54B" w:rsidR="00C72901" w:rsidRPr="00C72901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0" w:name="_Toc155860320"/>
      <w:bookmarkStart w:id="11" w:name="_Toc156053788"/>
      <w:bookmarkStart w:id="12" w:name="_Toc156053802"/>
      <w:bookmarkStart w:id="13" w:name="_Toc156058247"/>
      <w:bookmarkStart w:id="14" w:name="_Toc156058276"/>
      <w:r w:rsidRPr="00C72901">
        <w:rPr>
          <w:rFonts w:ascii="Times New Roman" w:hAnsi="Times New Roman" w:cs="Times New Roman"/>
          <w:b/>
          <w:bCs/>
          <w:sz w:val="28"/>
          <w:szCs w:val="28"/>
        </w:rPr>
        <w:t>Scope</w:t>
      </w:r>
      <w:bookmarkEnd w:id="10"/>
      <w:bookmarkEnd w:id="11"/>
      <w:bookmarkEnd w:id="12"/>
      <w:bookmarkEnd w:id="13"/>
      <w:bookmarkEnd w:id="14"/>
    </w:p>
    <w:p w14:paraId="7797F623" w14:textId="4CDF0C35" w:rsidR="00C72901" w:rsidRPr="00C72901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The supermarket management software system will provide the following functionalities:</w:t>
      </w:r>
    </w:p>
    <w:p w14:paraId="1BCA877D" w14:textId="77777777" w:rsidR="00C72901" w:rsidRPr="00C72901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Product management: The system will allow users to manage product information, including product code, name, description, price, etc.</w:t>
      </w:r>
    </w:p>
    <w:p w14:paraId="43BC9A1B" w14:textId="77777777" w:rsidR="00C72901" w:rsidRPr="00C72901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Order management: The system will allow users to manage customer orders, including customer information, product information, payment information, etc.</w:t>
      </w:r>
    </w:p>
    <w:p w14:paraId="3570D387" w14:textId="77777777" w:rsidR="00C72901" w:rsidRPr="00C72901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Employee management: The system will allow users to manage employee information, including employee personal information, account information, and permission information, etc.</w:t>
      </w:r>
    </w:p>
    <w:p w14:paraId="446FB417" w14:textId="77777777" w:rsidR="00C72901" w:rsidRPr="00C72901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Warehouse management: The system will allow users to manage warehouse information, including product information in the warehouse, inventory information, etc.</w:t>
      </w:r>
    </w:p>
    <w:p w14:paraId="0C5CAC3A" w14:textId="77777777" w:rsidR="00C72901" w:rsidRPr="00C72901" w:rsidRDefault="00C72901" w:rsidP="00FB0B34">
      <w:pPr>
        <w:pStyle w:val="ListParagraph"/>
        <w:numPr>
          <w:ilvl w:val="0"/>
          <w:numId w:val="26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Statistical reporting: The system will allow users to generate statistical reports on the supermarket's operations, including revenue, expenses, etc.</w:t>
      </w:r>
    </w:p>
    <w:p w14:paraId="1369E1EE" w14:textId="08DD4F8A" w:rsidR="00C72901" w:rsidRPr="00F90D73" w:rsidRDefault="00C72901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15" w:name="_Toc155860321"/>
      <w:bookmarkStart w:id="16" w:name="_Toc156053789"/>
      <w:bookmarkStart w:id="17" w:name="_Toc156053803"/>
      <w:bookmarkStart w:id="18" w:name="_Toc156058248"/>
      <w:bookmarkStart w:id="19" w:name="_Toc156058277"/>
      <w:r w:rsidRPr="00F90D73">
        <w:rPr>
          <w:rFonts w:ascii="Times New Roman" w:hAnsi="Times New Roman" w:cs="Times New Roman"/>
          <w:b/>
          <w:bCs/>
          <w:sz w:val="28"/>
          <w:szCs w:val="28"/>
        </w:rPr>
        <w:t>Stakeholders</w:t>
      </w:r>
      <w:bookmarkEnd w:id="15"/>
      <w:bookmarkEnd w:id="16"/>
      <w:bookmarkEnd w:id="17"/>
      <w:bookmarkEnd w:id="18"/>
      <w:bookmarkEnd w:id="19"/>
    </w:p>
    <w:p w14:paraId="72D7AEF5" w14:textId="397180B8" w:rsidR="00C72901" w:rsidRPr="00C72901" w:rsidRDefault="00C72901" w:rsidP="00C72901">
      <w:pPr>
        <w:spacing w:before="120" w:after="120" w:line="360" w:lineRule="auto"/>
        <w:ind w:left="207" w:firstLine="720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lastRenderedPageBreak/>
        <w:t>The key stakeholders of the system include:</w:t>
      </w:r>
    </w:p>
    <w:p w14:paraId="575FF140" w14:textId="77777777" w:rsidR="00C72901" w:rsidRPr="00C72901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Customer: The supermarket is the primary customer of the system. They will use the system to manage their operations.</w:t>
      </w:r>
    </w:p>
    <w:p w14:paraId="16B71505" w14:textId="77777777" w:rsidR="00C72901" w:rsidRPr="00C72901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Developer: The developer will be responsible for building the system. They will need to understand the customer's requirements to build a system that meets their needs.</w:t>
      </w:r>
    </w:p>
    <w:p w14:paraId="08AE2275" w14:textId="77777777" w:rsidR="00C72901" w:rsidRDefault="00C72901" w:rsidP="00FB0B34">
      <w:pPr>
        <w:pStyle w:val="ListParagraph"/>
        <w:numPr>
          <w:ilvl w:val="0"/>
          <w:numId w:val="27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C72901">
        <w:rPr>
          <w:rFonts w:ascii="Times New Roman" w:hAnsi="Times New Roman" w:cs="Times New Roman"/>
          <w:sz w:val="28"/>
          <w:szCs w:val="28"/>
        </w:rPr>
        <w:t>Tester: The tester will be responsible for testing the system to ensure that the system meets the requirements.</w:t>
      </w:r>
    </w:p>
    <w:p w14:paraId="4230476C" w14:textId="4774A988" w:rsidR="006D7234" w:rsidRPr="00F90D73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20" w:name="_Toc155860322"/>
      <w:bookmarkStart w:id="21" w:name="_Toc156053790"/>
      <w:bookmarkStart w:id="22" w:name="_Toc156053804"/>
      <w:bookmarkStart w:id="23" w:name="_Toc156058249"/>
      <w:bookmarkStart w:id="24" w:name="_Toc156058278"/>
      <w:r w:rsidRPr="00F90D73">
        <w:rPr>
          <w:rFonts w:ascii="Times New Roman" w:hAnsi="Times New Roman" w:cs="Times New Roman"/>
          <w:b/>
          <w:bCs/>
          <w:sz w:val="28"/>
          <w:szCs w:val="28"/>
        </w:rPr>
        <w:t>User interface</w:t>
      </w:r>
      <w:bookmarkEnd w:id="20"/>
      <w:bookmarkEnd w:id="21"/>
      <w:bookmarkEnd w:id="22"/>
      <w:bookmarkEnd w:id="23"/>
      <w:bookmarkEnd w:id="24"/>
    </w:p>
    <w:p w14:paraId="5130D08D" w14:textId="77777777" w:rsidR="006D7234" w:rsidRPr="006D7234" w:rsidRDefault="006D7234" w:rsidP="00FB0B34">
      <w:pPr>
        <w:pStyle w:val="ListParagraph"/>
        <w:numPr>
          <w:ilvl w:val="0"/>
          <w:numId w:val="28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7234">
        <w:rPr>
          <w:rFonts w:ascii="Times New Roman" w:hAnsi="Times New Roman" w:cs="Times New Roman"/>
          <w:sz w:val="28"/>
          <w:szCs w:val="28"/>
        </w:rPr>
        <w:t>The user interface should be user-friendly and easy to use.</w:t>
      </w:r>
    </w:p>
    <w:p w14:paraId="58BD94A7" w14:textId="77777777" w:rsidR="006D7234" w:rsidRPr="006D7234" w:rsidRDefault="006D7234" w:rsidP="00FB0B34">
      <w:pPr>
        <w:pStyle w:val="ListParagraph"/>
        <w:numPr>
          <w:ilvl w:val="0"/>
          <w:numId w:val="28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7234">
        <w:rPr>
          <w:rFonts w:ascii="Times New Roman" w:hAnsi="Times New Roman" w:cs="Times New Roman"/>
          <w:sz w:val="28"/>
          <w:szCs w:val="28"/>
        </w:rPr>
        <w:t>The user interface should be responsive to different screen sizes.</w:t>
      </w:r>
    </w:p>
    <w:p w14:paraId="26767E71" w14:textId="61989CF2" w:rsidR="006D7234" w:rsidRPr="00F90D73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25" w:name="_Toc155860323"/>
      <w:bookmarkStart w:id="26" w:name="_Toc156053791"/>
      <w:bookmarkStart w:id="27" w:name="_Toc156053805"/>
      <w:bookmarkStart w:id="28" w:name="_Toc156058250"/>
      <w:bookmarkStart w:id="29" w:name="_Toc156058279"/>
      <w:r w:rsidRPr="00F90D73">
        <w:rPr>
          <w:rFonts w:ascii="Times New Roman" w:hAnsi="Times New Roman" w:cs="Times New Roman"/>
          <w:b/>
          <w:bCs/>
          <w:sz w:val="28"/>
          <w:szCs w:val="28"/>
        </w:rPr>
        <w:t>Platform</w:t>
      </w:r>
      <w:bookmarkEnd w:id="25"/>
      <w:bookmarkEnd w:id="26"/>
      <w:bookmarkEnd w:id="27"/>
      <w:bookmarkEnd w:id="28"/>
      <w:bookmarkEnd w:id="29"/>
    </w:p>
    <w:p w14:paraId="2ADD8CF1" w14:textId="77777777" w:rsidR="006D7234" w:rsidRPr="006D7234" w:rsidRDefault="006D7234" w:rsidP="006D7234">
      <w:pPr>
        <w:spacing w:before="120" w:after="120" w:line="360" w:lineRule="auto"/>
        <w:ind w:left="927"/>
        <w:jc w:val="both"/>
        <w:rPr>
          <w:rFonts w:ascii="Times New Roman" w:hAnsi="Times New Roman" w:cs="Times New Roman"/>
          <w:sz w:val="28"/>
          <w:szCs w:val="28"/>
        </w:rPr>
      </w:pPr>
      <w:r w:rsidRPr="006D7234">
        <w:rPr>
          <w:rFonts w:ascii="Times New Roman" w:hAnsi="Times New Roman" w:cs="Times New Roman"/>
          <w:sz w:val="28"/>
          <w:szCs w:val="28"/>
        </w:rPr>
        <w:t>The web application will be built on the .NET platform.</w:t>
      </w:r>
    </w:p>
    <w:p w14:paraId="6D3D50BB" w14:textId="36C9E840" w:rsidR="006D7234" w:rsidRPr="00F90D73" w:rsidRDefault="006D7234" w:rsidP="00D42237">
      <w:pPr>
        <w:pStyle w:val="ListParagraph"/>
        <w:numPr>
          <w:ilvl w:val="1"/>
          <w:numId w:val="8"/>
        </w:numPr>
        <w:spacing w:before="120" w:after="120" w:line="360" w:lineRule="auto"/>
        <w:jc w:val="both"/>
        <w:outlineLvl w:val="1"/>
        <w:rPr>
          <w:rFonts w:ascii="Times New Roman" w:hAnsi="Times New Roman" w:cs="Times New Roman"/>
          <w:b/>
          <w:bCs/>
          <w:sz w:val="28"/>
          <w:szCs w:val="28"/>
        </w:rPr>
      </w:pPr>
      <w:bookmarkStart w:id="30" w:name="_Toc155860324"/>
      <w:bookmarkStart w:id="31" w:name="_Toc156053792"/>
      <w:bookmarkStart w:id="32" w:name="_Toc156053806"/>
      <w:bookmarkStart w:id="33" w:name="_Toc156058251"/>
      <w:bookmarkStart w:id="34" w:name="_Toc156058280"/>
      <w:r w:rsidRPr="00F90D73">
        <w:rPr>
          <w:rFonts w:ascii="Times New Roman" w:hAnsi="Times New Roman" w:cs="Times New Roman"/>
          <w:b/>
          <w:bCs/>
          <w:sz w:val="28"/>
          <w:szCs w:val="28"/>
        </w:rPr>
        <w:t>Technology</w:t>
      </w:r>
      <w:bookmarkEnd w:id="30"/>
      <w:bookmarkEnd w:id="31"/>
      <w:bookmarkEnd w:id="32"/>
      <w:bookmarkEnd w:id="33"/>
      <w:bookmarkEnd w:id="34"/>
    </w:p>
    <w:p w14:paraId="644F00C8" w14:textId="77777777" w:rsidR="006D7234" w:rsidRPr="006D7234" w:rsidRDefault="006D7234" w:rsidP="006D7234">
      <w:pPr>
        <w:spacing w:before="120" w:after="120" w:line="360" w:lineRule="auto"/>
        <w:ind w:left="927"/>
        <w:jc w:val="both"/>
        <w:rPr>
          <w:rFonts w:ascii="Times New Roman" w:hAnsi="Times New Roman" w:cs="Times New Roman"/>
          <w:sz w:val="28"/>
          <w:szCs w:val="28"/>
        </w:rPr>
      </w:pPr>
      <w:r w:rsidRPr="006D7234">
        <w:rPr>
          <w:rFonts w:ascii="Times New Roman" w:hAnsi="Times New Roman" w:cs="Times New Roman"/>
          <w:sz w:val="28"/>
          <w:szCs w:val="28"/>
        </w:rPr>
        <w:t>The web application will use the following technologies:</w:t>
      </w:r>
    </w:p>
    <w:p w14:paraId="45DDD365" w14:textId="77777777" w:rsidR="006D7234" w:rsidRPr="007D2099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D2099">
        <w:rPr>
          <w:rFonts w:ascii="Times New Roman" w:hAnsi="Times New Roman" w:cs="Times New Roman"/>
          <w:sz w:val="28"/>
          <w:szCs w:val="28"/>
        </w:rPr>
        <w:t>ASP.NET Core</w:t>
      </w:r>
    </w:p>
    <w:p w14:paraId="5DC7A6FD" w14:textId="28748C47" w:rsidR="006D7234" w:rsidRDefault="006D7234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D2099">
        <w:rPr>
          <w:rFonts w:ascii="Times New Roman" w:hAnsi="Times New Roman" w:cs="Times New Roman"/>
          <w:sz w:val="28"/>
          <w:szCs w:val="28"/>
        </w:rPr>
        <w:t>SQL Server</w:t>
      </w:r>
    </w:p>
    <w:p w14:paraId="22C2EE3A" w14:textId="239EEA06" w:rsidR="007D2099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D2099">
        <w:rPr>
          <w:rFonts w:ascii="Times New Roman" w:hAnsi="Times New Roman" w:cs="Times New Roman"/>
          <w:sz w:val="28"/>
          <w:szCs w:val="28"/>
        </w:rPr>
        <w:t>Microsoft Web Code Generation</w:t>
      </w:r>
    </w:p>
    <w:p w14:paraId="545CED50" w14:textId="128AD2F2" w:rsidR="007D2099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D2099">
        <w:rPr>
          <w:rFonts w:ascii="Times New Roman" w:hAnsi="Times New Roman" w:cs="Times New Roman"/>
          <w:sz w:val="28"/>
          <w:szCs w:val="28"/>
        </w:rPr>
        <w:t>Microsoft Extensions</w:t>
      </w:r>
    </w:p>
    <w:p w14:paraId="7D728A26" w14:textId="239E7350" w:rsidR="007D2099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D2099">
        <w:rPr>
          <w:rFonts w:ascii="Times New Roman" w:hAnsi="Times New Roman" w:cs="Times New Roman"/>
          <w:sz w:val="28"/>
          <w:szCs w:val="28"/>
        </w:rPr>
        <w:t>Microsoft Code Analysis</w:t>
      </w:r>
    </w:p>
    <w:p w14:paraId="61CCDE26" w14:textId="759C8152" w:rsidR="007D2099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D2099">
        <w:rPr>
          <w:rFonts w:ascii="Times New Roman" w:hAnsi="Times New Roman" w:cs="Times New Roman"/>
          <w:sz w:val="28"/>
          <w:szCs w:val="28"/>
        </w:rPr>
        <w:t>Authentication</w:t>
      </w:r>
    </w:p>
    <w:p w14:paraId="579E6147" w14:textId="2B42EB77" w:rsidR="007D2099" w:rsidRPr="007D2099" w:rsidRDefault="007D2099" w:rsidP="00FB0B34">
      <w:pPr>
        <w:pStyle w:val="ListParagraph"/>
        <w:numPr>
          <w:ilvl w:val="0"/>
          <w:numId w:val="29"/>
        </w:num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D2099">
        <w:rPr>
          <w:rFonts w:ascii="Times New Roman" w:hAnsi="Times New Roman" w:cs="Times New Roman"/>
          <w:sz w:val="28"/>
          <w:szCs w:val="28"/>
        </w:rPr>
        <w:t>Authorization</w:t>
      </w:r>
    </w:p>
    <w:p w14:paraId="5DAC4935" w14:textId="4CE7AA53" w:rsidR="00DB42AD" w:rsidRPr="001E6232" w:rsidRDefault="001E6232" w:rsidP="00D42237">
      <w:pPr>
        <w:pStyle w:val="Heading1"/>
        <w:rPr>
          <w:color w:val="171717"/>
          <w:sz w:val="28"/>
          <w:szCs w:val="28"/>
        </w:rPr>
      </w:pPr>
      <w:bookmarkStart w:id="35" w:name="_Toc155860325"/>
      <w:bookmarkStart w:id="36" w:name="_Toc156053793"/>
      <w:bookmarkStart w:id="37" w:name="_Toc156053807"/>
      <w:bookmarkStart w:id="38" w:name="_Toc156058252"/>
      <w:bookmarkStart w:id="39" w:name="_Toc156058281"/>
      <w:r w:rsidRPr="001E6232">
        <w:rPr>
          <w:color w:val="171717"/>
          <w:sz w:val="28"/>
          <w:szCs w:val="28"/>
        </w:rPr>
        <w:t xml:space="preserve">II. </w:t>
      </w:r>
      <w:r w:rsidR="00271F48" w:rsidRPr="001E6232">
        <w:rPr>
          <w:color w:val="171717"/>
          <w:sz w:val="28"/>
          <w:szCs w:val="28"/>
        </w:rPr>
        <w:t>Project</w:t>
      </w:r>
      <w:r w:rsidR="00DB42AD" w:rsidRPr="001E6232">
        <w:rPr>
          <w:color w:val="171717"/>
          <w:sz w:val="28"/>
          <w:szCs w:val="28"/>
        </w:rPr>
        <w:t xml:space="preserve"> Objectives</w:t>
      </w:r>
      <w:bookmarkEnd w:id="35"/>
      <w:bookmarkEnd w:id="36"/>
      <w:bookmarkEnd w:id="37"/>
      <w:bookmarkEnd w:id="38"/>
      <w:bookmarkEnd w:id="39"/>
    </w:p>
    <w:p w14:paraId="7D7DEE99" w14:textId="008BA820" w:rsidR="00ED4E36" w:rsidRPr="00ED4E36" w:rsidRDefault="00ED4E36" w:rsidP="00FB0B34">
      <w:pPr>
        <w:ind w:firstLine="720"/>
        <w:rPr>
          <w:b/>
          <w:bCs/>
          <w:sz w:val="28"/>
          <w:szCs w:val="28"/>
        </w:rPr>
      </w:pPr>
      <w:r w:rsidRPr="00ED4E36">
        <w:rPr>
          <w:sz w:val="28"/>
          <w:szCs w:val="28"/>
        </w:rPr>
        <w:t xml:space="preserve">In this project, Group </w:t>
      </w:r>
      <w:r>
        <w:rPr>
          <w:sz w:val="28"/>
          <w:szCs w:val="28"/>
        </w:rPr>
        <w:t xml:space="preserve">08 </w:t>
      </w:r>
      <w:r w:rsidRPr="00ED4E36">
        <w:rPr>
          <w:sz w:val="28"/>
          <w:szCs w:val="28"/>
        </w:rPr>
        <w:t>will:</w:t>
      </w:r>
    </w:p>
    <w:p w14:paraId="63375133" w14:textId="40E06EE6" w:rsidR="00ED4E36" w:rsidRPr="00FB0B34" w:rsidRDefault="00ED4E36" w:rsidP="00FB0B34">
      <w:pPr>
        <w:pStyle w:val="ListParagraph"/>
        <w:numPr>
          <w:ilvl w:val="0"/>
          <w:numId w:val="30"/>
        </w:numPr>
        <w:rPr>
          <w:b/>
          <w:bCs/>
          <w:sz w:val="28"/>
          <w:szCs w:val="28"/>
        </w:rPr>
      </w:pPr>
      <w:r w:rsidRPr="00FB0B34">
        <w:rPr>
          <w:sz w:val="28"/>
          <w:szCs w:val="28"/>
        </w:rPr>
        <w:lastRenderedPageBreak/>
        <w:t xml:space="preserve">Develop a user-friendly and responsive web application that meets the needs of both potential and current customers of </w:t>
      </w:r>
      <w:proofErr w:type="gramStart"/>
      <w:r w:rsidRPr="00FB0B34">
        <w:rPr>
          <w:sz w:val="28"/>
          <w:szCs w:val="28"/>
        </w:rPr>
        <w:t>supermarket</w:t>
      </w:r>
      <w:proofErr w:type="gramEnd"/>
      <w:r w:rsidR="00F90D73" w:rsidRPr="00FB0B34">
        <w:rPr>
          <w:sz w:val="28"/>
          <w:szCs w:val="28"/>
        </w:rPr>
        <w:t>.</w:t>
      </w:r>
    </w:p>
    <w:p w14:paraId="2418F8A9" w14:textId="6646306F" w:rsidR="00ED4E36" w:rsidRPr="00ED4E36" w:rsidRDefault="00ED4E36" w:rsidP="00FB0B34">
      <w:pPr>
        <w:ind w:firstLine="720"/>
        <w:rPr>
          <w:b/>
          <w:bCs/>
          <w:sz w:val="28"/>
          <w:szCs w:val="28"/>
        </w:rPr>
      </w:pPr>
      <w:r w:rsidRPr="00ED4E36">
        <w:rPr>
          <w:sz w:val="28"/>
          <w:szCs w:val="28"/>
        </w:rPr>
        <w:t xml:space="preserve">To achieve these objectives, Group </w:t>
      </w:r>
      <w:r>
        <w:rPr>
          <w:sz w:val="28"/>
          <w:szCs w:val="28"/>
        </w:rPr>
        <w:t xml:space="preserve">08 </w:t>
      </w:r>
      <w:r w:rsidRPr="00ED4E36">
        <w:rPr>
          <w:sz w:val="28"/>
          <w:szCs w:val="28"/>
        </w:rPr>
        <w:t>will:</w:t>
      </w:r>
    </w:p>
    <w:p w14:paraId="6D083379" w14:textId="77777777" w:rsidR="00ED4E36" w:rsidRPr="00FB0B34" w:rsidRDefault="00ED4E36" w:rsidP="00FB0B34">
      <w:pPr>
        <w:pStyle w:val="ListParagraph"/>
        <w:numPr>
          <w:ilvl w:val="0"/>
          <w:numId w:val="31"/>
        </w:numPr>
        <w:rPr>
          <w:b/>
          <w:bCs/>
          <w:sz w:val="28"/>
          <w:szCs w:val="28"/>
        </w:rPr>
      </w:pPr>
      <w:r w:rsidRPr="00FB0B34">
        <w:rPr>
          <w:sz w:val="28"/>
          <w:szCs w:val="28"/>
        </w:rPr>
        <w:t>Design and develop a user interface that is easy to use and navigate on both desktop and mobile devices.</w:t>
      </w:r>
    </w:p>
    <w:p w14:paraId="6EAB9F1E" w14:textId="77777777" w:rsidR="00ED4E36" w:rsidRPr="00FB0B34" w:rsidRDefault="00ED4E36" w:rsidP="00FB0B34">
      <w:pPr>
        <w:pStyle w:val="ListParagraph"/>
        <w:numPr>
          <w:ilvl w:val="0"/>
          <w:numId w:val="31"/>
        </w:numPr>
        <w:rPr>
          <w:b/>
          <w:bCs/>
          <w:sz w:val="28"/>
          <w:szCs w:val="28"/>
        </w:rPr>
      </w:pPr>
      <w:r w:rsidRPr="00FB0B34">
        <w:rPr>
          <w:sz w:val="28"/>
          <w:szCs w:val="28"/>
        </w:rPr>
        <w:t>Build a secure and reliable database to store product, customer, and order information.</w:t>
      </w:r>
    </w:p>
    <w:p w14:paraId="49042CF9" w14:textId="77777777" w:rsidR="00ED4E36" w:rsidRPr="00FB0B34" w:rsidRDefault="00ED4E36" w:rsidP="00FB0B34">
      <w:pPr>
        <w:pStyle w:val="ListParagraph"/>
        <w:numPr>
          <w:ilvl w:val="0"/>
          <w:numId w:val="31"/>
        </w:numPr>
        <w:rPr>
          <w:b/>
          <w:bCs/>
          <w:sz w:val="28"/>
          <w:szCs w:val="28"/>
        </w:rPr>
      </w:pPr>
      <w:r w:rsidRPr="00FB0B34">
        <w:rPr>
          <w:sz w:val="28"/>
          <w:szCs w:val="28"/>
        </w:rPr>
        <w:t>Integrate secure and convenient online payment features.</w:t>
      </w:r>
    </w:p>
    <w:p w14:paraId="403E15AA" w14:textId="6D063123" w:rsidR="00ED4E36" w:rsidRPr="00FB0B34" w:rsidRDefault="00ED4E36" w:rsidP="00FB0B34">
      <w:pPr>
        <w:pStyle w:val="ListParagraph"/>
        <w:numPr>
          <w:ilvl w:val="0"/>
          <w:numId w:val="31"/>
        </w:numPr>
        <w:rPr>
          <w:b/>
          <w:bCs/>
          <w:sz w:val="28"/>
          <w:szCs w:val="28"/>
        </w:rPr>
      </w:pPr>
      <w:r w:rsidRPr="00FB0B34">
        <w:rPr>
          <w:sz w:val="28"/>
          <w:szCs w:val="28"/>
        </w:rPr>
        <w:t xml:space="preserve">Develop a content management system (CMS) that allows </w:t>
      </w:r>
      <w:proofErr w:type="gramStart"/>
      <w:r w:rsidRPr="00FB0B34">
        <w:rPr>
          <w:sz w:val="28"/>
          <w:szCs w:val="28"/>
        </w:rPr>
        <w:t>supermarket</w:t>
      </w:r>
      <w:proofErr w:type="gramEnd"/>
      <w:r w:rsidRPr="00FB0B34">
        <w:rPr>
          <w:sz w:val="28"/>
          <w:szCs w:val="28"/>
        </w:rPr>
        <w:t xml:space="preserve"> to easily update product and service information.</w:t>
      </w:r>
    </w:p>
    <w:p w14:paraId="1EB88CB0" w14:textId="54B34A83" w:rsidR="00ED4E36" w:rsidRDefault="00ED4E36" w:rsidP="00D42237">
      <w:pPr>
        <w:rPr>
          <w:b/>
          <w:bCs/>
          <w:sz w:val="28"/>
          <w:szCs w:val="28"/>
        </w:rPr>
      </w:pPr>
      <w:r w:rsidRPr="00ED4E36">
        <w:rPr>
          <w:sz w:val="28"/>
          <w:szCs w:val="28"/>
        </w:rPr>
        <w:t xml:space="preserve">Group </w:t>
      </w:r>
      <w:r>
        <w:rPr>
          <w:sz w:val="28"/>
          <w:szCs w:val="28"/>
        </w:rPr>
        <w:t xml:space="preserve">08 </w:t>
      </w:r>
      <w:r w:rsidRPr="00ED4E36">
        <w:rPr>
          <w:sz w:val="28"/>
          <w:szCs w:val="28"/>
        </w:rPr>
        <w:t xml:space="preserve">is committed to delivering a high-quality web application that will meet the needs of </w:t>
      </w:r>
      <w:proofErr w:type="gramStart"/>
      <w:r>
        <w:rPr>
          <w:sz w:val="28"/>
          <w:szCs w:val="28"/>
        </w:rPr>
        <w:t>supermarket</w:t>
      </w:r>
      <w:proofErr w:type="gramEnd"/>
      <w:r>
        <w:rPr>
          <w:sz w:val="28"/>
          <w:szCs w:val="28"/>
        </w:rPr>
        <w:t xml:space="preserve"> </w:t>
      </w:r>
      <w:r w:rsidRPr="00ED4E36">
        <w:rPr>
          <w:sz w:val="28"/>
          <w:szCs w:val="28"/>
        </w:rPr>
        <w:t>and its customers. We believe that our experience and expertise in web development will enable us to create a successful project.</w:t>
      </w:r>
    </w:p>
    <w:p w14:paraId="04C65B8F" w14:textId="7D0B3A81" w:rsidR="005E4400" w:rsidRDefault="001E6232" w:rsidP="00D42237">
      <w:pPr>
        <w:pStyle w:val="Heading1"/>
        <w:rPr>
          <w:color w:val="171717"/>
          <w:sz w:val="28"/>
          <w:szCs w:val="28"/>
        </w:rPr>
      </w:pPr>
      <w:bookmarkStart w:id="40" w:name="_Toc155860326"/>
      <w:bookmarkStart w:id="41" w:name="_Toc156053794"/>
      <w:bookmarkStart w:id="42" w:name="_Toc156053808"/>
      <w:bookmarkStart w:id="43" w:name="_Toc156058253"/>
      <w:bookmarkStart w:id="44" w:name="_Toc156058282"/>
      <w:r w:rsidRPr="001E6232">
        <w:rPr>
          <w:color w:val="171717"/>
          <w:sz w:val="28"/>
          <w:szCs w:val="28"/>
        </w:rPr>
        <w:t xml:space="preserve">III. </w:t>
      </w:r>
      <w:r w:rsidR="005D5D85" w:rsidRPr="001E6232">
        <w:rPr>
          <w:color w:val="171717"/>
          <w:sz w:val="28"/>
          <w:szCs w:val="28"/>
        </w:rPr>
        <w:t>Database De</w:t>
      </w:r>
      <w:r w:rsidR="00461915" w:rsidRPr="001E6232">
        <w:rPr>
          <w:color w:val="171717"/>
          <w:sz w:val="28"/>
          <w:szCs w:val="28"/>
        </w:rPr>
        <w:t>sig</w:t>
      </w:r>
      <w:r w:rsidR="005D5D85" w:rsidRPr="001E6232">
        <w:rPr>
          <w:color w:val="171717"/>
          <w:sz w:val="28"/>
          <w:szCs w:val="28"/>
        </w:rPr>
        <w:t>n</w:t>
      </w:r>
      <w:bookmarkEnd w:id="40"/>
      <w:bookmarkEnd w:id="41"/>
      <w:bookmarkEnd w:id="42"/>
      <w:bookmarkEnd w:id="43"/>
      <w:bookmarkEnd w:id="44"/>
    </w:p>
    <w:p w14:paraId="46B83DC1" w14:textId="77777777" w:rsidR="00197285" w:rsidRDefault="00197285" w:rsidP="00197285">
      <w:pPr>
        <w:pStyle w:val="Heading2"/>
        <w:ind w:firstLine="720"/>
        <w:rPr>
          <w:color w:val="171717"/>
          <w:sz w:val="28"/>
          <w:szCs w:val="28"/>
        </w:rPr>
      </w:pPr>
      <w:bookmarkStart w:id="45" w:name="_Toc156053795"/>
      <w:bookmarkStart w:id="46" w:name="_Toc156053809"/>
      <w:bookmarkStart w:id="47" w:name="_Toc156058254"/>
      <w:bookmarkStart w:id="48" w:name="_Toc156058283"/>
      <w:r>
        <w:rPr>
          <w:color w:val="171717"/>
          <w:sz w:val="28"/>
          <w:szCs w:val="28"/>
        </w:rPr>
        <w:t xml:space="preserve">3.1 </w:t>
      </w:r>
      <w:r w:rsidRPr="00CF209D">
        <w:rPr>
          <w:b/>
          <w:bCs/>
          <w:color w:val="171717"/>
          <w:sz w:val="28"/>
          <w:szCs w:val="28"/>
        </w:rPr>
        <w:t>Tables in your database</w:t>
      </w:r>
      <w:bookmarkEnd w:id="45"/>
      <w:bookmarkEnd w:id="46"/>
      <w:bookmarkEnd w:id="47"/>
      <w:bookmarkEnd w:id="48"/>
    </w:p>
    <w:p w14:paraId="2D1E6388" w14:textId="77777777" w:rsidR="00197285" w:rsidRDefault="00197285" w:rsidP="00044D95">
      <w:pPr>
        <w:rPr>
          <w:b/>
          <w:bCs/>
          <w:color w:val="171717"/>
          <w:sz w:val="28"/>
          <w:szCs w:val="28"/>
        </w:rPr>
      </w:pPr>
      <w:r>
        <w:tab/>
      </w:r>
      <w:r>
        <w:tab/>
      </w:r>
      <w:r>
        <w:rPr>
          <w:color w:val="171717"/>
          <w:sz w:val="28"/>
          <w:szCs w:val="28"/>
        </w:rPr>
        <w:t>Table Name: Product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197285" w14:paraId="7C67CA3F" w14:textId="77777777" w:rsidTr="00044D95">
        <w:trPr>
          <w:jc w:val="center"/>
        </w:trPr>
        <w:tc>
          <w:tcPr>
            <w:tcW w:w="2336" w:type="dxa"/>
          </w:tcPr>
          <w:p w14:paraId="5702E280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24B82663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47A56E4B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30851448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197285" w14:paraId="02F58E81" w14:textId="77777777" w:rsidTr="00044D95">
        <w:trPr>
          <w:jc w:val="center"/>
        </w:trPr>
        <w:tc>
          <w:tcPr>
            <w:tcW w:w="2336" w:type="dxa"/>
          </w:tcPr>
          <w:p w14:paraId="34C6C6A7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</w:tcPr>
          <w:p w14:paraId="48BFC092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7F4B7AF3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</w:tcPr>
          <w:p w14:paraId="0DB8BB49" w14:textId="3EEE6FE4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Mã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sả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197285" w14:paraId="61739D20" w14:textId="77777777" w:rsidTr="00044D95">
        <w:trPr>
          <w:jc w:val="center"/>
        </w:trPr>
        <w:tc>
          <w:tcPr>
            <w:tcW w:w="2336" w:type="dxa"/>
          </w:tcPr>
          <w:p w14:paraId="21689A12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ProductName</w:t>
            </w:r>
          </w:p>
        </w:tc>
        <w:tc>
          <w:tcPr>
            <w:tcW w:w="2338" w:type="dxa"/>
          </w:tcPr>
          <w:p w14:paraId="44EB68A7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</w:tcPr>
          <w:p w14:paraId="161A9D6C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615E80B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ê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sả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197285" w14:paraId="12102574" w14:textId="77777777" w:rsidTr="00044D95">
        <w:trPr>
          <w:jc w:val="center"/>
        </w:trPr>
        <w:tc>
          <w:tcPr>
            <w:tcW w:w="2336" w:type="dxa"/>
          </w:tcPr>
          <w:p w14:paraId="2B5FB822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</w:tcPr>
          <w:p w14:paraId="1227AC39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1706BF35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78E20614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Mã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à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u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197285" w14:paraId="148C361D" w14:textId="77777777" w:rsidTr="00044D95">
        <w:trPr>
          <w:jc w:val="center"/>
        </w:trPr>
        <w:tc>
          <w:tcPr>
            <w:tcW w:w="2336" w:type="dxa"/>
          </w:tcPr>
          <w:p w14:paraId="1079941B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CategoryID</w:t>
            </w:r>
            <w:proofErr w:type="spellEnd"/>
          </w:p>
        </w:tc>
        <w:tc>
          <w:tcPr>
            <w:tcW w:w="2338" w:type="dxa"/>
          </w:tcPr>
          <w:p w14:paraId="233395CB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0D065940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479AB12F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Mã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loại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197285" w14:paraId="0538A567" w14:textId="77777777" w:rsidTr="00044D95">
        <w:trPr>
          <w:jc w:val="center"/>
        </w:trPr>
        <w:tc>
          <w:tcPr>
            <w:tcW w:w="2336" w:type="dxa"/>
          </w:tcPr>
          <w:p w14:paraId="6204A870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</w:tcPr>
          <w:p w14:paraId="67BEA97A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</w:tcPr>
          <w:p w14:paraId="18789087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</w:tcPr>
          <w:p w14:paraId="644D5166" w14:textId="0808754B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Mô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tả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sản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197285" w14:paraId="59B05A28" w14:textId="77777777" w:rsidTr="00044D95">
        <w:trPr>
          <w:jc w:val="center"/>
        </w:trPr>
        <w:tc>
          <w:tcPr>
            <w:tcW w:w="2336" w:type="dxa"/>
          </w:tcPr>
          <w:p w14:paraId="692E10BF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</w:tcPr>
          <w:p w14:paraId="27454F4C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boolean</w:t>
            </w:r>
            <w:proofErr w:type="spellEnd"/>
          </w:p>
        </w:tc>
        <w:tc>
          <w:tcPr>
            <w:tcW w:w="2338" w:type="dxa"/>
          </w:tcPr>
          <w:p w14:paraId="28FFDD45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AD85E8E" w14:textId="6F54558E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rạ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thái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sản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197285" w14:paraId="4D9665F9" w14:textId="77777777" w:rsidTr="00044D95">
        <w:trPr>
          <w:jc w:val="center"/>
        </w:trPr>
        <w:tc>
          <w:tcPr>
            <w:tcW w:w="2336" w:type="dxa"/>
          </w:tcPr>
          <w:p w14:paraId="5D7F9203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otalQuantity</w:t>
            </w:r>
            <w:proofErr w:type="spellEnd"/>
          </w:p>
        </w:tc>
        <w:tc>
          <w:tcPr>
            <w:tcW w:w="2338" w:type="dxa"/>
          </w:tcPr>
          <w:p w14:paraId="021162FF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700F854F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E7A1C24" w14:textId="3686BF53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ổ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số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lượng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sản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197285" w14:paraId="547E44BD" w14:textId="77777777" w:rsidTr="00044D95">
        <w:trPr>
          <w:jc w:val="center"/>
        </w:trPr>
        <w:tc>
          <w:tcPr>
            <w:tcW w:w="2336" w:type="dxa"/>
          </w:tcPr>
          <w:p w14:paraId="1DD2D395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Price</w:t>
            </w:r>
          </w:p>
        </w:tc>
        <w:tc>
          <w:tcPr>
            <w:tcW w:w="2338" w:type="dxa"/>
          </w:tcPr>
          <w:p w14:paraId="3C0BB19A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</w:tcPr>
          <w:p w14:paraId="27A93CCF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228E9F34" w14:textId="36368788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Giá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sản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</w:tbl>
    <w:p w14:paraId="65EB78BB" w14:textId="01DD3266" w:rsidR="00197285" w:rsidRDefault="00197285" w:rsidP="00044D95"/>
    <w:p w14:paraId="5795796D" w14:textId="77777777" w:rsidR="00197285" w:rsidRDefault="00197285" w:rsidP="00044D95">
      <w:pPr>
        <w:rPr>
          <w:b/>
          <w:bCs/>
          <w:color w:val="171717"/>
          <w:sz w:val="28"/>
          <w:szCs w:val="28"/>
        </w:rPr>
      </w:pPr>
      <w:r>
        <w:tab/>
      </w:r>
      <w:r>
        <w:tab/>
      </w:r>
      <w:r>
        <w:rPr>
          <w:color w:val="171717"/>
          <w:sz w:val="28"/>
          <w:szCs w:val="28"/>
        </w:rPr>
        <w:t>Table Name: Categor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197285" w14:paraId="0CF13167" w14:textId="77777777" w:rsidTr="00F60B4D">
        <w:tc>
          <w:tcPr>
            <w:tcW w:w="2336" w:type="dxa"/>
          </w:tcPr>
          <w:p w14:paraId="77654665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034A8489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5CCB285A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8D7E175" w14:textId="77777777" w:rsidR="00197285" w:rsidRPr="00CF209D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197285" w14:paraId="39B275CC" w14:textId="77777777" w:rsidTr="00F60B4D">
        <w:tc>
          <w:tcPr>
            <w:tcW w:w="2336" w:type="dxa"/>
          </w:tcPr>
          <w:p w14:paraId="1C01057A" w14:textId="77777777" w:rsidR="00197285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lastRenderedPageBreak/>
              <w:t>CategoryID</w:t>
            </w:r>
            <w:proofErr w:type="spellEnd"/>
          </w:p>
        </w:tc>
        <w:tc>
          <w:tcPr>
            <w:tcW w:w="2338" w:type="dxa"/>
          </w:tcPr>
          <w:p w14:paraId="6E3BD09D" w14:textId="77777777" w:rsidR="00197285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07BF1930" w14:textId="77777777" w:rsidR="00197285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Primary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</w:p>
        </w:tc>
        <w:tc>
          <w:tcPr>
            <w:tcW w:w="2338" w:type="dxa"/>
          </w:tcPr>
          <w:p w14:paraId="49360D8B" w14:textId="77777777" w:rsidR="00197285" w:rsidRDefault="00197285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loại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197285" w14:paraId="72F53890" w14:textId="77777777" w:rsidTr="00F60B4D">
        <w:tc>
          <w:tcPr>
            <w:tcW w:w="2336" w:type="dxa"/>
          </w:tcPr>
          <w:p w14:paraId="0E5DE6F5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CategoryName</w:t>
            </w:r>
            <w:proofErr w:type="spellEnd"/>
          </w:p>
        </w:tc>
        <w:tc>
          <w:tcPr>
            <w:tcW w:w="2338" w:type="dxa"/>
          </w:tcPr>
          <w:p w14:paraId="4372024C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200 chars)</w:t>
            </w:r>
          </w:p>
        </w:tc>
        <w:tc>
          <w:tcPr>
            <w:tcW w:w="2338" w:type="dxa"/>
          </w:tcPr>
          <w:p w14:paraId="07CEE76B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2790A420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Loại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197285" w14:paraId="484509C7" w14:textId="77777777" w:rsidTr="00F60B4D">
        <w:tc>
          <w:tcPr>
            <w:tcW w:w="2336" w:type="dxa"/>
          </w:tcPr>
          <w:p w14:paraId="4487DD74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escription</w:t>
            </w:r>
          </w:p>
        </w:tc>
        <w:tc>
          <w:tcPr>
            <w:tcW w:w="2338" w:type="dxa"/>
          </w:tcPr>
          <w:p w14:paraId="2B478FC5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</w:tcPr>
          <w:p w14:paraId="7363503B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</w:tcPr>
          <w:p w14:paraId="4409D534" w14:textId="37C31939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Mô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tả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loại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197285" w14:paraId="1B23B413" w14:textId="77777777" w:rsidTr="00F60B4D">
        <w:tc>
          <w:tcPr>
            <w:tcW w:w="2336" w:type="dxa"/>
          </w:tcPr>
          <w:p w14:paraId="1B94E1A0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</w:tcPr>
          <w:p w14:paraId="39A071CB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</w:tcPr>
          <w:p w14:paraId="5B3A5B33" w14:textId="77777777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68C9A74A" w14:textId="59966A74" w:rsidR="00197285" w:rsidRPr="00CF209D" w:rsidRDefault="00197285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rạ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thái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loại</w:t>
            </w:r>
            <w:proofErr w:type="spellEnd"/>
            <w:r w:rsidR="00904476"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904476" w:rsidRPr="00CF209D"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41A72891" w14:textId="1C60262A" w:rsidR="00197285" w:rsidRDefault="00197285" w:rsidP="00044D95"/>
    <w:p w14:paraId="482F428B" w14:textId="77777777" w:rsidR="00904476" w:rsidRDefault="00197285" w:rsidP="00044D95">
      <w:pPr>
        <w:rPr>
          <w:b/>
          <w:bCs/>
          <w:color w:val="171717"/>
          <w:sz w:val="28"/>
          <w:szCs w:val="28"/>
        </w:rPr>
      </w:pPr>
      <w:r>
        <w:tab/>
      </w:r>
      <w:r w:rsidR="00904476">
        <w:tab/>
      </w:r>
      <w:r w:rsidR="00904476">
        <w:rPr>
          <w:color w:val="171717"/>
          <w:sz w:val="28"/>
          <w:szCs w:val="28"/>
        </w:rPr>
        <w:t>Table Name: Suppli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904476" w14:paraId="1C3C9F86" w14:textId="77777777" w:rsidTr="00F60B4D">
        <w:tc>
          <w:tcPr>
            <w:tcW w:w="2336" w:type="dxa"/>
          </w:tcPr>
          <w:p w14:paraId="72E15A18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4A4A4E71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1FB02B7B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4480CCC6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904476" w14:paraId="05348D45" w14:textId="77777777" w:rsidTr="00F60B4D">
        <w:tc>
          <w:tcPr>
            <w:tcW w:w="2336" w:type="dxa"/>
          </w:tcPr>
          <w:p w14:paraId="5CC0981E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SupplierID</w:t>
            </w:r>
            <w:proofErr w:type="spellEnd"/>
          </w:p>
        </w:tc>
        <w:tc>
          <w:tcPr>
            <w:tcW w:w="2338" w:type="dxa"/>
          </w:tcPr>
          <w:p w14:paraId="639898D4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702BE65D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</w:tcPr>
          <w:p w14:paraId="5F316675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Mã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à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u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904476" w14:paraId="0F6F381B" w14:textId="77777777" w:rsidTr="00F60B4D">
        <w:tc>
          <w:tcPr>
            <w:tcW w:w="2336" w:type="dxa"/>
          </w:tcPr>
          <w:p w14:paraId="4C1C3FB8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CompanyName</w:t>
            </w:r>
            <w:proofErr w:type="spellEnd"/>
          </w:p>
        </w:tc>
        <w:tc>
          <w:tcPr>
            <w:tcW w:w="2338" w:type="dxa"/>
          </w:tcPr>
          <w:p w14:paraId="72C563C3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</w:tcPr>
          <w:p w14:paraId="19911B97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6EDC2B1F" w14:textId="3866F0BE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ê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ô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ty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u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904476" w14:paraId="00E32A39" w14:textId="77777777" w:rsidTr="00F60B4D">
        <w:tc>
          <w:tcPr>
            <w:tcW w:w="2336" w:type="dxa"/>
          </w:tcPr>
          <w:p w14:paraId="38C81064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</w:tcPr>
          <w:p w14:paraId="6E29A916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</w:tcPr>
          <w:p w14:paraId="4F48AC40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3204E573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Địa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hỉa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à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u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904476" w14:paraId="24D93DE4" w14:textId="77777777" w:rsidTr="00F60B4D">
        <w:tc>
          <w:tcPr>
            <w:tcW w:w="2336" w:type="dxa"/>
          </w:tcPr>
          <w:p w14:paraId="25D77E16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</w:tcPr>
          <w:p w14:paraId="570CE05E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</w:tcPr>
          <w:p w14:paraId="24085B57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6FA4EB06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à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u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904476" w14:paraId="52BFDD75" w14:textId="77777777" w:rsidTr="00F60B4D">
        <w:tc>
          <w:tcPr>
            <w:tcW w:w="2336" w:type="dxa"/>
          </w:tcPr>
          <w:p w14:paraId="3D281F48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Fax</w:t>
            </w:r>
          </w:p>
        </w:tc>
        <w:tc>
          <w:tcPr>
            <w:tcW w:w="2338" w:type="dxa"/>
          </w:tcPr>
          <w:p w14:paraId="4744E3A0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</w:tcPr>
          <w:p w14:paraId="38DD3C21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A589103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Số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Fax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à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u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904476" w14:paraId="4A99CDE5" w14:textId="77777777" w:rsidTr="00F60B4D">
        <w:tc>
          <w:tcPr>
            <w:tcW w:w="2336" w:type="dxa"/>
          </w:tcPr>
          <w:p w14:paraId="259FA247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HomePage</w:t>
            </w:r>
            <w:proofErr w:type="spellEnd"/>
          </w:p>
        </w:tc>
        <w:tc>
          <w:tcPr>
            <w:tcW w:w="2338" w:type="dxa"/>
          </w:tcPr>
          <w:p w14:paraId="78215049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</w:tcPr>
          <w:p w14:paraId="31120033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A9E6BC9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 xml:space="preserve">Trang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hủ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à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u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ấp</w:t>
            </w:r>
            <w:proofErr w:type="spellEnd"/>
          </w:p>
        </w:tc>
      </w:tr>
      <w:tr w:rsidR="00904476" w14:paraId="5EB59945" w14:textId="77777777" w:rsidTr="00F60B4D">
        <w:tc>
          <w:tcPr>
            <w:tcW w:w="2336" w:type="dxa"/>
          </w:tcPr>
          <w:p w14:paraId="097C95CC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</w:tcPr>
          <w:p w14:paraId="0B8B7127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</w:tcPr>
          <w:p w14:paraId="7F80A7ED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05B7293C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rạ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6DF518C6" w14:textId="6A669C81" w:rsidR="00197285" w:rsidRPr="00197285" w:rsidRDefault="00197285" w:rsidP="00044D95">
      <w:pPr>
        <w:jc w:val="center"/>
      </w:pPr>
    </w:p>
    <w:p w14:paraId="236918D0" w14:textId="77777777" w:rsidR="00904476" w:rsidRDefault="00904476" w:rsidP="00044D95">
      <w:pPr>
        <w:rPr>
          <w:b/>
          <w:bCs/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ab/>
      </w:r>
      <w:r>
        <w:rPr>
          <w:color w:val="171717"/>
          <w:sz w:val="28"/>
          <w:szCs w:val="28"/>
        </w:rPr>
        <w:tab/>
        <w:t>Table Name: Bat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904476" w14:paraId="33F5F081" w14:textId="77777777" w:rsidTr="00F60B4D">
        <w:tc>
          <w:tcPr>
            <w:tcW w:w="2336" w:type="dxa"/>
          </w:tcPr>
          <w:p w14:paraId="6ECD2C2E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5024DFA4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31A46507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0AC49E34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904476" w14:paraId="609628C3" w14:textId="77777777" w:rsidTr="00F60B4D">
        <w:tc>
          <w:tcPr>
            <w:tcW w:w="2336" w:type="dxa"/>
          </w:tcPr>
          <w:p w14:paraId="7D1866DE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BatchID</w:t>
            </w:r>
            <w:proofErr w:type="spellEnd"/>
          </w:p>
        </w:tc>
        <w:tc>
          <w:tcPr>
            <w:tcW w:w="2338" w:type="dxa"/>
          </w:tcPr>
          <w:p w14:paraId="2C2F42F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2C28E25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Primary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</w:p>
        </w:tc>
        <w:tc>
          <w:tcPr>
            <w:tcW w:w="2338" w:type="dxa"/>
          </w:tcPr>
          <w:p w14:paraId="3780BB1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lô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65E79933" w14:textId="77777777" w:rsidTr="00F60B4D">
        <w:tc>
          <w:tcPr>
            <w:tcW w:w="2336" w:type="dxa"/>
          </w:tcPr>
          <w:p w14:paraId="7BA69EA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</w:tcPr>
          <w:p w14:paraId="4221300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0E3C61C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3D7FAB9E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sả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904476" w14:paraId="19936A05" w14:textId="77777777" w:rsidTr="00F60B4D">
        <w:tc>
          <w:tcPr>
            <w:tcW w:w="2336" w:type="dxa"/>
          </w:tcPr>
          <w:p w14:paraId="00ED1A5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InventoryID</w:t>
            </w:r>
            <w:proofErr w:type="spellEnd"/>
          </w:p>
        </w:tc>
        <w:tc>
          <w:tcPr>
            <w:tcW w:w="2338" w:type="dxa"/>
          </w:tcPr>
          <w:p w14:paraId="231822C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6FFB9F82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23233AC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kho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6F543D98" w14:textId="77777777" w:rsidTr="00F60B4D">
        <w:tc>
          <w:tcPr>
            <w:tcW w:w="2336" w:type="dxa"/>
          </w:tcPr>
          <w:p w14:paraId="4757075A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ExpirationDate</w:t>
            </w:r>
            <w:proofErr w:type="spellEnd"/>
          </w:p>
        </w:tc>
        <w:tc>
          <w:tcPr>
            <w:tcW w:w="2338" w:type="dxa"/>
          </w:tcPr>
          <w:p w14:paraId="70C1D0B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</w:tcPr>
          <w:p w14:paraId="56723369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62B1F14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Ngày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ết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ạn</w:t>
            </w:r>
            <w:proofErr w:type="spellEnd"/>
          </w:p>
        </w:tc>
      </w:tr>
      <w:tr w:rsidR="00904476" w14:paraId="2354A01F" w14:textId="77777777" w:rsidTr="00F60B4D">
        <w:tc>
          <w:tcPr>
            <w:tcW w:w="2336" w:type="dxa"/>
          </w:tcPr>
          <w:p w14:paraId="0DCBEFD3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Manufacturing</w:t>
            </w:r>
          </w:p>
        </w:tc>
        <w:tc>
          <w:tcPr>
            <w:tcW w:w="2338" w:type="dxa"/>
          </w:tcPr>
          <w:p w14:paraId="63BC3204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</w:tcPr>
          <w:p w14:paraId="45D79E6B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BE535FA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Ngày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sả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xuất</w:t>
            </w:r>
            <w:proofErr w:type="spellEnd"/>
          </w:p>
        </w:tc>
      </w:tr>
      <w:tr w:rsidR="00904476" w14:paraId="2E4E978E" w14:textId="77777777" w:rsidTr="00F60B4D">
        <w:tc>
          <w:tcPr>
            <w:tcW w:w="2336" w:type="dxa"/>
          </w:tcPr>
          <w:p w14:paraId="008F991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</w:tcPr>
          <w:p w14:paraId="1FF1847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0F73930A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5FDCA263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Số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904476" w14:paraId="49E631BB" w14:textId="77777777" w:rsidTr="00F60B4D">
        <w:tc>
          <w:tcPr>
            <w:tcW w:w="2336" w:type="dxa"/>
          </w:tcPr>
          <w:p w14:paraId="1818EDD1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</w:tcPr>
          <w:p w14:paraId="0F682C7E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</w:tcPr>
          <w:p w14:paraId="2A7F8EC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A953A3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rạng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32D0559C" w14:textId="11E9B1F1" w:rsidR="00F90D73" w:rsidRDefault="00F90D73" w:rsidP="00044D95">
      <w:pPr>
        <w:rPr>
          <w:color w:val="171717"/>
          <w:sz w:val="28"/>
          <w:szCs w:val="28"/>
        </w:rPr>
      </w:pPr>
    </w:p>
    <w:p w14:paraId="4AB07A1B" w14:textId="77777777" w:rsidR="00904476" w:rsidRDefault="00904476" w:rsidP="00044D95">
      <w:pPr>
        <w:rPr>
          <w:b/>
          <w:bCs/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ab/>
      </w:r>
      <w:r>
        <w:rPr>
          <w:color w:val="171717"/>
          <w:sz w:val="28"/>
          <w:szCs w:val="28"/>
        </w:rPr>
        <w:tab/>
        <w:t>Table Name: Inven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904476" w14:paraId="6E788E82" w14:textId="77777777" w:rsidTr="00F60B4D">
        <w:tc>
          <w:tcPr>
            <w:tcW w:w="2336" w:type="dxa"/>
          </w:tcPr>
          <w:p w14:paraId="19347C5C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0D939CFB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72FA0E90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E0DB227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904476" w14:paraId="38DFE95F" w14:textId="77777777" w:rsidTr="00F60B4D">
        <w:tc>
          <w:tcPr>
            <w:tcW w:w="2336" w:type="dxa"/>
          </w:tcPr>
          <w:p w14:paraId="21FFF34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InventoryID</w:t>
            </w:r>
            <w:proofErr w:type="spellEnd"/>
          </w:p>
        </w:tc>
        <w:tc>
          <w:tcPr>
            <w:tcW w:w="2338" w:type="dxa"/>
          </w:tcPr>
          <w:p w14:paraId="7325EEB2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11430A11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Primary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</w:p>
        </w:tc>
        <w:tc>
          <w:tcPr>
            <w:tcW w:w="2338" w:type="dxa"/>
          </w:tcPr>
          <w:p w14:paraId="53E5FB2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kho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6DA7C248" w14:textId="77777777" w:rsidTr="00F60B4D">
        <w:tc>
          <w:tcPr>
            <w:tcW w:w="2336" w:type="dxa"/>
          </w:tcPr>
          <w:p w14:paraId="0108A6D3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ProductID</w:t>
            </w:r>
            <w:proofErr w:type="spellEnd"/>
          </w:p>
        </w:tc>
        <w:tc>
          <w:tcPr>
            <w:tcW w:w="2338" w:type="dxa"/>
          </w:tcPr>
          <w:p w14:paraId="43F4A0CD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1AC9C28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49376844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Sả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phẩm</w:t>
            </w:r>
            <w:proofErr w:type="spellEnd"/>
          </w:p>
        </w:tc>
      </w:tr>
      <w:tr w:rsidR="00904476" w14:paraId="2A6F8D32" w14:textId="77777777" w:rsidTr="00F60B4D">
        <w:tc>
          <w:tcPr>
            <w:tcW w:w="2336" w:type="dxa"/>
          </w:tcPr>
          <w:p w14:paraId="57D52C3B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lastRenderedPageBreak/>
              <w:t>Quantity</w:t>
            </w:r>
          </w:p>
        </w:tc>
        <w:tc>
          <w:tcPr>
            <w:tcW w:w="2338" w:type="dxa"/>
          </w:tcPr>
          <w:p w14:paraId="280EB8D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57D4D42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ADCFA0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Số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904476" w14:paraId="60B10A50" w14:textId="77777777" w:rsidTr="00F60B4D">
        <w:tc>
          <w:tcPr>
            <w:tcW w:w="2336" w:type="dxa"/>
          </w:tcPr>
          <w:p w14:paraId="14887DAD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PurchasePrice</w:t>
            </w:r>
            <w:proofErr w:type="spellEnd"/>
          </w:p>
        </w:tc>
        <w:tc>
          <w:tcPr>
            <w:tcW w:w="2338" w:type="dxa"/>
          </w:tcPr>
          <w:p w14:paraId="534A066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</w:tcPr>
          <w:p w14:paraId="59E46BDE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2B0B044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Giá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904476" w14:paraId="5F9F1FCE" w14:textId="77777777" w:rsidTr="00F60B4D">
        <w:tc>
          <w:tcPr>
            <w:tcW w:w="2336" w:type="dxa"/>
          </w:tcPr>
          <w:p w14:paraId="02E58113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EntryDate</w:t>
            </w:r>
            <w:proofErr w:type="spellEnd"/>
          </w:p>
        </w:tc>
        <w:tc>
          <w:tcPr>
            <w:tcW w:w="2338" w:type="dxa"/>
          </w:tcPr>
          <w:p w14:paraId="3995597E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</w:tcPr>
          <w:p w14:paraId="31971B55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0D004D3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Ngày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nhập</w:t>
            </w:r>
            <w:proofErr w:type="spellEnd"/>
          </w:p>
        </w:tc>
      </w:tr>
      <w:tr w:rsidR="00904476" w14:paraId="72DF6E98" w14:textId="77777777" w:rsidTr="00F60B4D">
        <w:tc>
          <w:tcPr>
            <w:tcW w:w="2336" w:type="dxa"/>
          </w:tcPr>
          <w:p w14:paraId="7694001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</w:tcPr>
          <w:p w14:paraId="26D485E4" w14:textId="7D8EFA65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42214855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11E0A9D1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 xml:space="preserve">ID </w:t>
            </w:r>
            <w:proofErr w:type="spellStart"/>
            <w:r>
              <w:rPr>
                <w:color w:val="171717"/>
                <w:sz w:val="28"/>
                <w:szCs w:val="28"/>
              </w:rPr>
              <w:t>nhâ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</w:tbl>
    <w:p w14:paraId="0EDD3C18" w14:textId="6F4946EE" w:rsidR="00904476" w:rsidRDefault="00904476" w:rsidP="00044D95">
      <w:pPr>
        <w:rPr>
          <w:color w:val="171717"/>
          <w:sz w:val="28"/>
          <w:szCs w:val="28"/>
        </w:rPr>
      </w:pPr>
    </w:p>
    <w:p w14:paraId="46096EFF" w14:textId="77777777" w:rsidR="00904476" w:rsidRDefault="00904476" w:rsidP="00044D95">
      <w:pPr>
        <w:rPr>
          <w:b/>
          <w:bCs/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ab/>
      </w:r>
      <w:r>
        <w:rPr>
          <w:color w:val="171717"/>
          <w:sz w:val="28"/>
          <w:szCs w:val="28"/>
        </w:rPr>
        <w:tab/>
        <w:t>Table Name: Custom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904476" w14:paraId="54549C1C" w14:textId="77777777" w:rsidTr="00F60B4D">
        <w:tc>
          <w:tcPr>
            <w:tcW w:w="2336" w:type="dxa"/>
          </w:tcPr>
          <w:p w14:paraId="10CD61ED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32327B18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55A911D2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521D97C7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904476" w14:paraId="2DCF3549" w14:textId="77777777" w:rsidTr="00F60B4D">
        <w:tc>
          <w:tcPr>
            <w:tcW w:w="2336" w:type="dxa"/>
          </w:tcPr>
          <w:p w14:paraId="4CF5D0D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</w:tcPr>
          <w:p w14:paraId="0D5891F5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19E4280B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Primary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</w:p>
        </w:tc>
        <w:tc>
          <w:tcPr>
            <w:tcW w:w="2338" w:type="dxa"/>
          </w:tcPr>
          <w:p w14:paraId="60E0DEC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 xml:space="preserve">ID </w:t>
            </w:r>
            <w:proofErr w:type="spellStart"/>
            <w:r>
              <w:rPr>
                <w:color w:val="171717"/>
                <w:sz w:val="28"/>
                <w:szCs w:val="28"/>
              </w:rPr>
              <w:t>khách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1BAAE375" w14:textId="77777777" w:rsidTr="00F60B4D">
        <w:tc>
          <w:tcPr>
            <w:tcW w:w="2336" w:type="dxa"/>
          </w:tcPr>
          <w:p w14:paraId="013C05D1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</w:tcPr>
          <w:p w14:paraId="76B7E3A9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gramStart"/>
            <w:r>
              <w:rPr>
                <w:color w:val="171717"/>
                <w:sz w:val="28"/>
                <w:szCs w:val="28"/>
              </w:rPr>
              <w:t>String(</w:t>
            </w:r>
            <w:proofErr w:type="gramEnd"/>
            <w:r>
              <w:rPr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</w:tcPr>
          <w:p w14:paraId="07A5C834" w14:textId="7128E65B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DFE3101" w14:textId="2696430B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ên</w:t>
            </w:r>
            <w:proofErr w:type="spellEnd"/>
            <w:r w:rsid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CF209D">
              <w:rPr>
                <w:color w:val="171717"/>
                <w:sz w:val="28"/>
                <w:szCs w:val="28"/>
              </w:rPr>
              <w:t>khách</w:t>
            </w:r>
            <w:proofErr w:type="spellEnd"/>
            <w:r w:rsidR="00CF209D">
              <w:rPr>
                <w:color w:val="171717"/>
                <w:sz w:val="28"/>
                <w:szCs w:val="28"/>
              </w:rPr>
              <w:t xml:space="preserve"> hang</w:t>
            </w:r>
          </w:p>
        </w:tc>
      </w:tr>
      <w:tr w:rsidR="00904476" w14:paraId="1529BD5C" w14:textId="77777777" w:rsidTr="00F60B4D">
        <w:tc>
          <w:tcPr>
            <w:tcW w:w="2336" w:type="dxa"/>
          </w:tcPr>
          <w:p w14:paraId="05E4CF2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</w:tcPr>
          <w:p w14:paraId="35EBE83B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gramStart"/>
            <w:r>
              <w:rPr>
                <w:color w:val="171717"/>
                <w:sz w:val="28"/>
                <w:szCs w:val="28"/>
              </w:rPr>
              <w:t>String(</w:t>
            </w:r>
            <w:proofErr w:type="gramEnd"/>
            <w:r>
              <w:rPr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</w:tcPr>
          <w:p w14:paraId="3638E9D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406F9EBE" w14:textId="0AF14DDC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Họ</w:t>
            </w:r>
            <w:proofErr w:type="spellEnd"/>
            <w:r w:rsid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CF209D">
              <w:rPr>
                <w:color w:val="171717"/>
                <w:sz w:val="28"/>
                <w:szCs w:val="28"/>
              </w:rPr>
              <w:t>khách</w:t>
            </w:r>
            <w:proofErr w:type="spellEnd"/>
            <w:r w:rsid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="00CF209D"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42327DE1" w14:textId="77777777" w:rsidTr="00F60B4D">
        <w:tc>
          <w:tcPr>
            <w:tcW w:w="2336" w:type="dxa"/>
          </w:tcPr>
          <w:p w14:paraId="7D524032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</w:tcPr>
          <w:p w14:paraId="5775ACD5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gramStart"/>
            <w:r>
              <w:rPr>
                <w:color w:val="171717"/>
                <w:sz w:val="28"/>
                <w:szCs w:val="28"/>
              </w:rPr>
              <w:t>String(</w:t>
            </w:r>
            <w:proofErr w:type="gramEnd"/>
            <w:r>
              <w:rPr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</w:tcPr>
          <w:p w14:paraId="58744C2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009A8023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Địa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chỉ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khách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57265CCB" w14:textId="77777777" w:rsidTr="00F60B4D">
        <w:tc>
          <w:tcPr>
            <w:tcW w:w="2336" w:type="dxa"/>
          </w:tcPr>
          <w:p w14:paraId="2613FF4D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</w:tcPr>
          <w:p w14:paraId="6835F4C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gramStart"/>
            <w:r>
              <w:rPr>
                <w:color w:val="171717"/>
                <w:sz w:val="28"/>
                <w:szCs w:val="28"/>
              </w:rPr>
              <w:t>String(</w:t>
            </w:r>
            <w:proofErr w:type="gramEnd"/>
            <w:r>
              <w:rPr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</w:tcPr>
          <w:p w14:paraId="78FB6A6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602DC689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 xml:space="preserve">SĐT </w:t>
            </w:r>
            <w:proofErr w:type="spellStart"/>
            <w:r>
              <w:rPr>
                <w:color w:val="171717"/>
                <w:sz w:val="28"/>
                <w:szCs w:val="28"/>
              </w:rPr>
              <w:t>khách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</w:tbl>
    <w:p w14:paraId="7F4F45C7" w14:textId="72F41310" w:rsidR="00904476" w:rsidRDefault="00904476" w:rsidP="00044D95">
      <w:pPr>
        <w:rPr>
          <w:color w:val="171717"/>
          <w:sz w:val="28"/>
          <w:szCs w:val="28"/>
        </w:rPr>
      </w:pPr>
    </w:p>
    <w:p w14:paraId="1D5B92C9" w14:textId="77777777" w:rsidR="00904476" w:rsidRDefault="00904476" w:rsidP="00044D95">
      <w:pPr>
        <w:rPr>
          <w:b/>
          <w:bCs/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ab/>
      </w:r>
      <w:r>
        <w:rPr>
          <w:color w:val="171717"/>
          <w:sz w:val="28"/>
          <w:szCs w:val="28"/>
        </w:rPr>
        <w:tab/>
        <w:t xml:space="preserve">Table Name: </w:t>
      </w:r>
      <w:proofErr w:type="spellStart"/>
      <w:r>
        <w:rPr>
          <w:color w:val="171717"/>
          <w:sz w:val="28"/>
          <w:szCs w:val="28"/>
        </w:rPr>
        <w:t>SalesTransaction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904476" w14:paraId="072E998B" w14:textId="77777777" w:rsidTr="00F60B4D">
        <w:tc>
          <w:tcPr>
            <w:tcW w:w="2336" w:type="dxa"/>
          </w:tcPr>
          <w:p w14:paraId="3F6592D5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36BED5D0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521D5DA2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4B9DFE38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904476" w14:paraId="0D4954DB" w14:textId="77777777" w:rsidTr="00F60B4D">
        <w:tc>
          <w:tcPr>
            <w:tcW w:w="2336" w:type="dxa"/>
          </w:tcPr>
          <w:p w14:paraId="21C50BE4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ransactionID</w:t>
            </w:r>
            <w:proofErr w:type="spellEnd"/>
          </w:p>
        </w:tc>
        <w:tc>
          <w:tcPr>
            <w:tcW w:w="2338" w:type="dxa"/>
          </w:tcPr>
          <w:p w14:paraId="1F65EB9E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240CD24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Primary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</w:p>
        </w:tc>
        <w:tc>
          <w:tcPr>
            <w:tcW w:w="2338" w:type="dxa"/>
          </w:tcPr>
          <w:p w14:paraId="1AECE63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giao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904476" w14:paraId="2F4235F1" w14:textId="77777777" w:rsidTr="00F60B4D">
        <w:tc>
          <w:tcPr>
            <w:tcW w:w="2336" w:type="dxa"/>
          </w:tcPr>
          <w:p w14:paraId="51490CDB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CustomerID</w:t>
            </w:r>
            <w:proofErr w:type="spellEnd"/>
          </w:p>
        </w:tc>
        <w:tc>
          <w:tcPr>
            <w:tcW w:w="2338" w:type="dxa"/>
          </w:tcPr>
          <w:p w14:paraId="7A7F095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7696625C" w14:textId="491A200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02486B1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 xml:space="preserve">ID </w:t>
            </w:r>
            <w:proofErr w:type="spellStart"/>
            <w:r>
              <w:rPr>
                <w:color w:val="171717"/>
                <w:sz w:val="28"/>
                <w:szCs w:val="28"/>
              </w:rPr>
              <w:t>khách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48FC439F" w14:textId="77777777" w:rsidTr="00F60B4D">
        <w:tc>
          <w:tcPr>
            <w:tcW w:w="2336" w:type="dxa"/>
          </w:tcPr>
          <w:p w14:paraId="1A1C2271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</w:tcPr>
          <w:p w14:paraId="446202E5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7F15EDB8" w14:textId="0A4B86D6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 Key</w:t>
            </w:r>
          </w:p>
        </w:tc>
        <w:tc>
          <w:tcPr>
            <w:tcW w:w="2338" w:type="dxa"/>
          </w:tcPr>
          <w:p w14:paraId="074DA695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 xml:space="preserve">ID </w:t>
            </w:r>
            <w:proofErr w:type="spellStart"/>
            <w:r>
              <w:rPr>
                <w:color w:val="171717"/>
                <w:sz w:val="28"/>
                <w:szCs w:val="28"/>
              </w:rPr>
              <w:t>nhâ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904476" w14:paraId="68504FF4" w14:textId="77777777" w:rsidTr="00F60B4D">
        <w:tc>
          <w:tcPr>
            <w:tcW w:w="2336" w:type="dxa"/>
          </w:tcPr>
          <w:p w14:paraId="10BB0C0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ransactionDate</w:t>
            </w:r>
            <w:proofErr w:type="spellEnd"/>
          </w:p>
        </w:tc>
        <w:tc>
          <w:tcPr>
            <w:tcW w:w="2338" w:type="dxa"/>
          </w:tcPr>
          <w:p w14:paraId="72C8ECD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</w:tcPr>
          <w:p w14:paraId="2131CEF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0EDDA6A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Ngày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giao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904476" w14:paraId="324BF6E2" w14:textId="77777777" w:rsidTr="00F60B4D">
        <w:tc>
          <w:tcPr>
            <w:tcW w:w="2336" w:type="dxa"/>
          </w:tcPr>
          <w:p w14:paraId="6C182F4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CashRecieved</w:t>
            </w:r>
            <w:proofErr w:type="spellEnd"/>
          </w:p>
        </w:tc>
        <w:tc>
          <w:tcPr>
            <w:tcW w:w="2338" w:type="dxa"/>
          </w:tcPr>
          <w:p w14:paraId="76DBEA93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</w:tcPr>
          <w:p w14:paraId="6DC2F36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6B017755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iệ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nhận</w:t>
            </w:r>
            <w:proofErr w:type="spellEnd"/>
          </w:p>
        </w:tc>
      </w:tr>
      <w:tr w:rsidR="00904476" w14:paraId="2B62B550" w14:textId="77777777" w:rsidTr="00F60B4D">
        <w:tc>
          <w:tcPr>
            <w:tcW w:w="2336" w:type="dxa"/>
          </w:tcPr>
          <w:p w14:paraId="274B1172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Change</w:t>
            </w:r>
          </w:p>
        </w:tc>
        <w:tc>
          <w:tcPr>
            <w:tcW w:w="2338" w:type="dxa"/>
          </w:tcPr>
          <w:p w14:paraId="05E917F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</w:tcPr>
          <w:p w14:paraId="5A49E2A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5F892524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iề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thừa</w:t>
            </w:r>
            <w:proofErr w:type="spellEnd"/>
          </w:p>
        </w:tc>
      </w:tr>
      <w:tr w:rsidR="00904476" w14:paraId="1A6636D4" w14:textId="77777777" w:rsidTr="00F60B4D">
        <w:tc>
          <w:tcPr>
            <w:tcW w:w="2336" w:type="dxa"/>
          </w:tcPr>
          <w:p w14:paraId="04D292B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otalPrice</w:t>
            </w:r>
            <w:proofErr w:type="spellEnd"/>
          </w:p>
        </w:tc>
        <w:tc>
          <w:tcPr>
            <w:tcW w:w="2338" w:type="dxa"/>
          </w:tcPr>
          <w:p w14:paraId="1D53F384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</w:tcPr>
          <w:p w14:paraId="38B1D1CA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8CA0D2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ổng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đơn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</w:tbl>
    <w:p w14:paraId="20BD3745" w14:textId="5D1AD7D9" w:rsidR="00904476" w:rsidRDefault="00904476" w:rsidP="00044D95">
      <w:pPr>
        <w:rPr>
          <w:color w:val="171717"/>
          <w:sz w:val="28"/>
          <w:szCs w:val="28"/>
        </w:rPr>
      </w:pPr>
    </w:p>
    <w:p w14:paraId="29DFA75F" w14:textId="77777777" w:rsidR="00904476" w:rsidRDefault="00904476" w:rsidP="00044D95">
      <w:pPr>
        <w:rPr>
          <w:b/>
          <w:bCs/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ab/>
      </w:r>
      <w:r>
        <w:rPr>
          <w:color w:val="171717"/>
          <w:sz w:val="28"/>
          <w:szCs w:val="28"/>
        </w:rPr>
        <w:tab/>
        <w:t xml:space="preserve">Table Name: </w:t>
      </w:r>
      <w:proofErr w:type="spellStart"/>
      <w:r>
        <w:rPr>
          <w:color w:val="171717"/>
          <w:sz w:val="28"/>
          <w:szCs w:val="28"/>
        </w:rPr>
        <w:t>TransactionDetail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904476" w14:paraId="04AF70E1" w14:textId="77777777" w:rsidTr="00F60B4D">
        <w:tc>
          <w:tcPr>
            <w:tcW w:w="2336" w:type="dxa"/>
          </w:tcPr>
          <w:p w14:paraId="59BE81AE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7C81CE2B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1ACF3F49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BBB8A25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904476" w14:paraId="46B4EDA3" w14:textId="77777777" w:rsidTr="00F60B4D">
        <w:tc>
          <w:tcPr>
            <w:tcW w:w="2336" w:type="dxa"/>
          </w:tcPr>
          <w:p w14:paraId="598A2D7F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TransactionID</w:t>
            </w:r>
            <w:proofErr w:type="spellEnd"/>
          </w:p>
        </w:tc>
        <w:tc>
          <w:tcPr>
            <w:tcW w:w="2338" w:type="dxa"/>
          </w:tcPr>
          <w:p w14:paraId="25003F19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15817362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  <w:r>
              <w:rPr>
                <w:color w:val="171717"/>
                <w:sz w:val="28"/>
                <w:szCs w:val="28"/>
              </w:rPr>
              <w:t>, Primary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</w:p>
        </w:tc>
        <w:tc>
          <w:tcPr>
            <w:tcW w:w="2338" w:type="dxa"/>
          </w:tcPr>
          <w:p w14:paraId="22342D27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giao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dịch</w:t>
            </w:r>
            <w:proofErr w:type="spellEnd"/>
          </w:p>
        </w:tc>
      </w:tr>
      <w:tr w:rsidR="00904476" w14:paraId="67D22A88" w14:textId="77777777" w:rsidTr="00F60B4D">
        <w:tc>
          <w:tcPr>
            <w:tcW w:w="2336" w:type="dxa"/>
          </w:tcPr>
          <w:p w14:paraId="260D5019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BatchID</w:t>
            </w:r>
            <w:proofErr w:type="spellEnd"/>
          </w:p>
        </w:tc>
        <w:tc>
          <w:tcPr>
            <w:tcW w:w="2338" w:type="dxa"/>
          </w:tcPr>
          <w:p w14:paraId="67C6864D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461B3328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Foreign Key, Primary</w:t>
            </w:r>
            <w:r w:rsidRPr="00A258CF">
              <w:rPr>
                <w:color w:val="171717"/>
                <w:sz w:val="28"/>
                <w:szCs w:val="28"/>
              </w:rPr>
              <w:t xml:space="preserve"> </w:t>
            </w:r>
            <w:r>
              <w:rPr>
                <w:color w:val="171717"/>
                <w:sz w:val="28"/>
                <w:szCs w:val="28"/>
              </w:rPr>
              <w:t>K</w:t>
            </w:r>
            <w:r w:rsidRPr="00A258CF">
              <w:rPr>
                <w:color w:val="171717"/>
                <w:sz w:val="28"/>
                <w:szCs w:val="28"/>
              </w:rPr>
              <w:t>ey</w:t>
            </w:r>
          </w:p>
        </w:tc>
        <w:tc>
          <w:tcPr>
            <w:tcW w:w="2338" w:type="dxa"/>
          </w:tcPr>
          <w:p w14:paraId="1C8650B0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Mã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lô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hàng</w:t>
            </w:r>
            <w:proofErr w:type="spellEnd"/>
          </w:p>
        </w:tc>
      </w:tr>
      <w:tr w:rsidR="00904476" w14:paraId="26E76A40" w14:textId="77777777" w:rsidTr="00F60B4D">
        <w:tc>
          <w:tcPr>
            <w:tcW w:w="2336" w:type="dxa"/>
          </w:tcPr>
          <w:p w14:paraId="04B67EE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Subtotal</w:t>
            </w:r>
          </w:p>
        </w:tc>
        <w:tc>
          <w:tcPr>
            <w:tcW w:w="2338" w:type="dxa"/>
          </w:tcPr>
          <w:p w14:paraId="682EE8B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</w:tcPr>
          <w:p w14:paraId="6AA27FEE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712CA4A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  <w:tr w:rsidR="00904476" w14:paraId="49104E44" w14:textId="77777777" w:rsidTr="00F60B4D">
        <w:tc>
          <w:tcPr>
            <w:tcW w:w="2336" w:type="dxa"/>
          </w:tcPr>
          <w:p w14:paraId="16E3EC59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Quantity</w:t>
            </w:r>
          </w:p>
        </w:tc>
        <w:tc>
          <w:tcPr>
            <w:tcW w:w="2338" w:type="dxa"/>
          </w:tcPr>
          <w:p w14:paraId="40EED6AB" w14:textId="0E806E80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25AE2AC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25ABC0CD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Số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lượng</w:t>
            </w:r>
            <w:proofErr w:type="spellEnd"/>
          </w:p>
        </w:tc>
      </w:tr>
      <w:tr w:rsidR="00904476" w14:paraId="7ABE8BDC" w14:textId="77777777" w:rsidTr="00F60B4D">
        <w:tc>
          <w:tcPr>
            <w:tcW w:w="2336" w:type="dxa"/>
          </w:tcPr>
          <w:p w14:paraId="11975FB9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iscount</w:t>
            </w:r>
          </w:p>
        </w:tc>
        <w:tc>
          <w:tcPr>
            <w:tcW w:w="2338" w:type="dxa"/>
          </w:tcPr>
          <w:p w14:paraId="773FE79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Double</w:t>
            </w:r>
          </w:p>
        </w:tc>
        <w:tc>
          <w:tcPr>
            <w:tcW w:w="2338" w:type="dxa"/>
          </w:tcPr>
          <w:p w14:paraId="69A46C36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Allow Nulls</w:t>
            </w:r>
          </w:p>
        </w:tc>
        <w:tc>
          <w:tcPr>
            <w:tcW w:w="2338" w:type="dxa"/>
          </w:tcPr>
          <w:p w14:paraId="63D8443C" w14:textId="77777777" w:rsidR="00904476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proofErr w:type="spellStart"/>
            <w:r>
              <w:rPr>
                <w:color w:val="171717"/>
                <w:sz w:val="28"/>
                <w:szCs w:val="28"/>
              </w:rPr>
              <w:t>Giảm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>
              <w:rPr>
                <w:color w:val="171717"/>
                <w:sz w:val="28"/>
                <w:szCs w:val="28"/>
              </w:rPr>
              <w:t>giá</w:t>
            </w:r>
            <w:proofErr w:type="spellEnd"/>
          </w:p>
        </w:tc>
      </w:tr>
    </w:tbl>
    <w:p w14:paraId="2B0C40B9" w14:textId="0424AC13" w:rsidR="00904476" w:rsidRDefault="00904476" w:rsidP="00044D95">
      <w:pPr>
        <w:rPr>
          <w:color w:val="171717"/>
          <w:sz w:val="28"/>
          <w:szCs w:val="28"/>
        </w:rPr>
      </w:pPr>
    </w:p>
    <w:p w14:paraId="23CAFD00" w14:textId="77777777" w:rsidR="00904476" w:rsidRDefault="00904476" w:rsidP="00044D95">
      <w:pPr>
        <w:rPr>
          <w:b/>
          <w:bCs/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ab/>
        <w:t>Table Name: Employe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6"/>
        <w:gridCol w:w="2338"/>
        <w:gridCol w:w="2338"/>
        <w:gridCol w:w="2338"/>
      </w:tblGrid>
      <w:tr w:rsidR="00904476" w14:paraId="4C39F128" w14:textId="77777777" w:rsidTr="00F60B4D">
        <w:tc>
          <w:tcPr>
            <w:tcW w:w="2336" w:type="dxa"/>
          </w:tcPr>
          <w:p w14:paraId="601C82C7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Column Name</w:t>
            </w:r>
          </w:p>
        </w:tc>
        <w:tc>
          <w:tcPr>
            <w:tcW w:w="2338" w:type="dxa"/>
          </w:tcPr>
          <w:p w14:paraId="40D1E8AE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  <w:r w:rsidRPr="00CF209D">
              <w:rPr>
                <w:b/>
                <w:bCs/>
                <w:color w:val="171717"/>
                <w:sz w:val="28"/>
                <w:szCs w:val="28"/>
              </w:rPr>
              <w:t>Data Type</w:t>
            </w:r>
          </w:p>
        </w:tc>
        <w:tc>
          <w:tcPr>
            <w:tcW w:w="2338" w:type="dxa"/>
          </w:tcPr>
          <w:p w14:paraId="4FD833A0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344167DA" w14:textId="77777777" w:rsidR="00904476" w:rsidRPr="00CF209D" w:rsidRDefault="00904476" w:rsidP="00044D95">
            <w:pPr>
              <w:jc w:val="center"/>
              <w:rPr>
                <w:b/>
                <w:bCs/>
                <w:color w:val="171717"/>
                <w:sz w:val="28"/>
                <w:szCs w:val="28"/>
              </w:rPr>
            </w:pPr>
          </w:p>
        </w:tc>
      </w:tr>
      <w:tr w:rsidR="00904476" w14:paraId="2861B4EF" w14:textId="77777777" w:rsidTr="00F60B4D">
        <w:tc>
          <w:tcPr>
            <w:tcW w:w="2336" w:type="dxa"/>
          </w:tcPr>
          <w:p w14:paraId="65E57900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EmployeeID</w:t>
            </w:r>
            <w:proofErr w:type="spellEnd"/>
          </w:p>
        </w:tc>
        <w:tc>
          <w:tcPr>
            <w:tcW w:w="2338" w:type="dxa"/>
          </w:tcPr>
          <w:p w14:paraId="2F5FDD4D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0BB9A6D2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</w:tcPr>
          <w:p w14:paraId="6C418394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Mã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â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904476" w14:paraId="663A57FD" w14:textId="77777777" w:rsidTr="00F60B4D">
        <w:tc>
          <w:tcPr>
            <w:tcW w:w="2336" w:type="dxa"/>
          </w:tcPr>
          <w:p w14:paraId="47670B84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LastName</w:t>
            </w:r>
          </w:p>
        </w:tc>
        <w:tc>
          <w:tcPr>
            <w:tcW w:w="2338" w:type="dxa"/>
          </w:tcPr>
          <w:p w14:paraId="5731A6DC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</w:tcPr>
          <w:p w14:paraId="26DB32F2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423E2C68" w14:textId="7BB3BD43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ê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â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904476" w14:paraId="54E3E1B7" w14:textId="77777777" w:rsidTr="00F60B4D">
        <w:tc>
          <w:tcPr>
            <w:tcW w:w="2336" w:type="dxa"/>
          </w:tcPr>
          <w:p w14:paraId="674E6651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FirstName</w:t>
            </w:r>
          </w:p>
        </w:tc>
        <w:tc>
          <w:tcPr>
            <w:tcW w:w="2338" w:type="dxa"/>
          </w:tcPr>
          <w:p w14:paraId="45B8105C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50 chars)</w:t>
            </w:r>
          </w:p>
        </w:tc>
        <w:tc>
          <w:tcPr>
            <w:tcW w:w="2338" w:type="dxa"/>
          </w:tcPr>
          <w:p w14:paraId="41587895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7A16B9D4" w14:textId="3927A296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Họ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â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904476" w14:paraId="2F9C4472" w14:textId="77777777" w:rsidTr="00F60B4D">
        <w:tc>
          <w:tcPr>
            <w:tcW w:w="2336" w:type="dxa"/>
          </w:tcPr>
          <w:p w14:paraId="4557124E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DoB</w:t>
            </w:r>
            <w:proofErr w:type="spellEnd"/>
          </w:p>
        </w:tc>
        <w:tc>
          <w:tcPr>
            <w:tcW w:w="2338" w:type="dxa"/>
          </w:tcPr>
          <w:p w14:paraId="38661899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</w:tcPr>
          <w:p w14:paraId="3FCA6C64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53AD04C1" w14:textId="3B576D1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Ngày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sinh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â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904476" w14:paraId="1B5162CD" w14:textId="77777777" w:rsidTr="00F60B4D">
        <w:tc>
          <w:tcPr>
            <w:tcW w:w="2336" w:type="dxa"/>
          </w:tcPr>
          <w:p w14:paraId="18FA8536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HireDate</w:t>
            </w:r>
            <w:proofErr w:type="spellEnd"/>
          </w:p>
        </w:tc>
        <w:tc>
          <w:tcPr>
            <w:tcW w:w="2338" w:type="dxa"/>
          </w:tcPr>
          <w:p w14:paraId="5DD51A25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ate</w:t>
            </w:r>
          </w:p>
        </w:tc>
        <w:tc>
          <w:tcPr>
            <w:tcW w:w="2338" w:type="dxa"/>
          </w:tcPr>
          <w:p w14:paraId="5358D9C1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2A69290" w14:textId="1F592816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Ngày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ậ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việc</w:t>
            </w:r>
            <w:proofErr w:type="spellEnd"/>
          </w:p>
        </w:tc>
      </w:tr>
      <w:tr w:rsidR="00904476" w14:paraId="73AE58C6" w14:textId="77777777" w:rsidTr="00F60B4D">
        <w:tc>
          <w:tcPr>
            <w:tcW w:w="2336" w:type="dxa"/>
          </w:tcPr>
          <w:p w14:paraId="1C4806B3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Address</w:t>
            </w:r>
          </w:p>
        </w:tc>
        <w:tc>
          <w:tcPr>
            <w:tcW w:w="2338" w:type="dxa"/>
          </w:tcPr>
          <w:p w14:paraId="1235CBA9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450 chars)</w:t>
            </w:r>
          </w:p>
        </w:tc>
        <w:tc>
          <w:tcPr>
            <w:tcW w:w="2338" w:type="dxa"/>
          </w:tcPr>
          <w:p w14:paraId="34D2C293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47F5360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Địa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chỉ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â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904476" w14:paraId="7D8DD93F" w14:textId="77777777" w:rsidTr="00F60B4D">
        <w:tc>
          <w:tcPr>
            <w:tcW w:w="2336" w:type="dxa"/>
          </w:tcPr>
          <w:p w14:paraId="0290880A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Phone</w:t>
            </w:r>
          </w:p>
        </w:tc>
        <w:tc>
          <w:tcPr>
            <w:tcW w:w="2338" w:type="dxa"/>
          </w:tcPr>
          <w:p w14:paraId="7DBF8E84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gramStart"/>
            <w:r w:rsidRPr="00CF209D">
              <w:rPr>
                <w:color w:val="171717"/>
                <w:sz w:val="28"/>
                <w:szCs w:val="28"/>
              </w:rPr>
              <w:t>String(</w:t>
            </w:r>
            <w:proofErr w:type="gramEnd"/>
            <w:r w:rsidRPr="00CF209D">
              <w:rPr>
                <w:color w:val="171717"/>
                <w:sz w:val="28"/>
                <w:szCs w:val="28"/>
              </w:rPr>
              <w:t>11 chars)</w:t>
            </w:r>
          </w:p>
        </w:tc>
        <w:tc>
          <w:tcPr>
            <w:tcW w:w="2338" w:type="dxa"/>
          </w:tcPr>
          <w:p w14:paraId="38CB6893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6E779B4D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 xml:space="preserve">SĐT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nhân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viên</w:t>
            </w:r>
            <w:proofErr w:type="spellEnd"/>
          </w:p>
        </w:tc>
      </w:tr>
      <w:tr w:rsidR="00904476" w14:paraId="1A796285" w14:textId="77777777" w:rsidTr="00F60B4D">
        <w:tc>
          <w:tcPr>
            <w:tcW w:w="2336" w:type="dxa"/>
          </w:tcPr>
          <w:p w14:paraId="45D444E4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Discontinued</w:t>
            </w:r>
          </w:p>
        </w:tc>
        <w:tc>
          <w:tcPr>
            <w:tcW w:w="2338" w:type="dxa"/>
          </w:tcPr>
          <w:p w14:paraId="7B63B42B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r w:rsidRPr="00CF209D">
              <w:rPr>
                <w:color w:val="171717"/>
                <w:sz w:val="28"/>
                <w:szCs w:val="28"/>
              </w:rPr>
              <w:t>Boolean</w:t>
            </w:r>
          </w:p>
        </w:tc>
        <w:tc>
          <w:tcPr>
            <w:tcW w:w="2338" w:type="dxa"/>
          </w:tcPr>
          <w:p w14:paraId="3B03D18E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C8AF8D9" w14:textId="77777777" w:rsidR="00904476" w:rsidRPr="00CF209D" w:rsidRDefault="00904476" w:rsidP="00044D95">
            <w:pPr>
              <w:jc w:val="center"/>
              <w:rPr>
                <w:color w:val="171717"/>
                <w:sz w:val="28"/>
                <w:szCs w:val="28"/>
              </w:rPr>
            </w:pPr>
            <w:proofErr w:type="spellStart"/>
            <w:r w:rsidRPr="00CF209D">
              <w:rPr>
                <w:color w:val="171717"/>
                <w:sz w:val="28"/>
                <w:szCs w:val="28"/>
              </w:rPr>
              <w:t>Trạng</w:t>
            </w:r>
            <w:proofErr w:type="spellEnd"/>
            <w:r w:rsidRPr="00CF209D">
              <w:rPr>
                <w:color w:val="171717"/>
                <w:sz w:val="28"/>
                <w:szCs w:val="28"/>
              </w:rPr>
              <w:t xml:space="preserve"> </w:t>
            </w:r>
            <w:proofErr w:type="spellStart"/>
            <w:r w:rsidRPr="00CF209D">
              <w:rPr>
                <w:color w:val="171717"/>
                <w:sz w:val="28"/>
                <w:szCs w:val="28"/>
              </w:rPr>
              <w:t>thái</w:t>
            </w:r>
            <w:proofErr w:type="spellEnd"/>
          </w:p>
        </w:tc>
      </w:tr>
    </w:tbl>
    <w:p w14:paraId="19217820" w14:textId="3D58BA4C" w:rsidR="00904476" w:rsidRDefault="00904476" w:rsidP="00D42237">
      <w:pPr>
        <w:rPr>
          <w:color w:val="171717"/>
          <w:sz w:val="28"/>
          <w:szCs w:val="28"/>
        </w:rPr>
      </w:pPr>
    </w:p>
    <w:p w14:paraId="18A49935" w14:textId="4320C492" w:rsidR="00904476" w:rsidRPr="00CF209D" w:rsidRDefault="00904476" w:rsidP="00904476">
      <w:pPr>
        <w:pStyle w:val="Heading2"/>
        <w:rPr>
          <w:b/>
          <w:bCs/>
          <w:color w:val="171717"/>
          <w:sz w:val="28"/>
          <w:szCs w:val="28"/>
        </w:rPr>
      </w:pPr>
      <w:bookmarkStart w:id="49" w:name="_Toc156053796"/>
      <w:bookmarkStart w:id="50" w:name="_Toc156053810"/>
      <w:bookmarkStart w:id="51" w:name="_Toc156058255"/>
      <w:bookmarkStart w:id="52" w:name="_Toc156058284"/>
      <w:r w:rsidRPr="00CF209D">
        <w:rPr>
          <w:b/>
          <w:bCs/>
          <w:color w:val="171717"/>
          <w:sz w:val="28"/>
          <w:szCs w:val="28"/>
        </w:rPr>
        <w:t>3.2 Relationship between the tables…</w:t>
      </w:r>
      <w:bookmarkEnd w:id="49"/>
      <w:bookmarkEnd w:id="50"/>
      <w:bookmarkEnd w:id="51"/>
      <w:bookmarkEnd w:id="52"/>
    </w:p>
    <w:p w14:paraId="3F2917A5" w14:textId="77777777" w:rsidR="00904476" w:rsidRPr="00904476" w:rsidRDefault="00904476" w:rsidP="00904476">
      <w:pPr>
        <w:pStyle w:val="ListParagraph"/>
        <w:numPr>
          <w:ilvl w:val="0"/>
          <w:numId w:val="34"/>
        </w:numPr>
        <w:rPr>
          <w:color w:val="171717"/>
          <w:sz w:val="28"/>
          <w:szCs w:val="28"/>
        </w:rPr>
      </w:pPr>
      <w:r w:rsidRPr="00904476">
        <w:rPr>
          <w:color w:val="171717"/>
          <w:sz w:val="28"/>
          <w:szCs w:val="28"/>
        </w:rPr>
        <w:t>The "Product" table is linked to the "Suppliers" table through the foreign key "</w:t>
      </w:r>
      <w:proofErr w:type="spellStart"/>
      <w:r w:rsidRPr="00904476">
        <w:rPr>
          <w:color w:val="171717"/>
          <w:sz w:val="28"/>
          <w:szCs w:val="28"/>
        </w:rPr>
        <w:t>SupplierID</w:t>
      </w:r>
      <w:proofErr w:type="spellEnd"/>
      <w:r w:rsidRPr="00904476">
        <w:rPr>
          <w:color w:val="171717"/>
          <w:sz w:val="28"/>
          <w:szCs w:val="28"/>
        </w:rPr>
        <w:t>."</w:t>
      </w:r>
    </w:p>
    <w:p w14:paraId="267CD801" w14:textId="77777777" w:rsidR="00904476" w:rsidRPr="00904476" w:rsidRDefault="00904476" w:rsidP="00904476">
      <w:pPr>
        <w:pStyle w:val="ListParagraph"/>
        <w:numPr>
          <w:ilvl w:val="0"/>
          <w:numId w:val="34"/>
        </w:numPr>
        <w:rPr>
          <w:color w:val="171717"/>
          <w:sz w:val="28"/>
          <w:szCs w:val="28"/>
        </w:rPr>
      </w:pPr>
      <w:r w:rsidRPr="00904476">
        <w:rPr>
          <w:color w:val="171717"/>
          <w:sz w:val="28"/>
          <w:szCs w:val="28"/>
        </w:rPr>
        <w:t>The "Product" table is linked to the "Category" table through the foreign key "</w:t>
      </w:r>
      <w:proofErr w:type="spellStart"/>
      <w:r w:rsidRPr="00904476">
        <w:rPr>
          <w:color w:val="171717"/>
          <w:sz w:val="28"/>
          <w:szCs w:val="28"/>
        </w:rPr>
        <w:t>CategoryID</w:t>
      </w:r>
      <w:proofErr w:type="spellEnd"/>
      <w:r w:rsidRPr="00904476">
        <w:rPr>
          <w:color w:val="171717"/>
          <w:sz w:val="28"/>
          <w:szCs w:val="28"/>
        </w:rPr>
        <w:t>."</w:t>
      </w:r>
    </w:p>
    <w:p w14:paraId="1E7767A5" w14:textId="77777777" w:rsidR="00904476" w:rsidRPr="00904476" w:rsidRDefault="00904476" w:rsidP="00904476">
      <w:pPr>
        <w:pStyle w:val="ListParagraph"/>
        <w:numPr>
          <w:ilvl w:val="0"/>
          <w:numId w:val="34"/>
        </w:numPr>
        <w:rPr>
          <w:color w:val="171717"/>
          <w:sz w:val="28"/>
          <w:szCs w:val="28"/>
        </w:rPr>
      </w:pPr>
      <w:r w:rsidRPr="00904476">
        <w:rPr>
          <w:color w:val="171717"/>
          <w:sz w:val="28"/>
          <w:szCs w:val="28"/>
        </w:rPr>
        <w:t>The "Inventory" table is linked to the "Product" table through the foreign key "</w:t>
      </w:r>
      <w:proofErr w:type="spellStart"/>
      <w:r w:rsidRPr="00904476">
        <w:rPr>
          <w:color w:val="171717"/>
          <w:sz w:val="28"/>
          <w:szCs w:val="28"/>
        </w:rPr>
        <w:t>ProductID</w:t>
      </w:r>
      <w:proofErr w:type="spellEnd"/>
      <w:r w:rsidRPr="00904476">
        <w:rPr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904476">
        <w:rPr>
          <w:color w:val="171717"/>
          <w:sz w:val="28"/>
          <w:szCs w:val="28"/>
        </w:rPr>
        <w:t>EmployeeID</w:t>
      </w:r>
      <w:proofErr w:type="spellEnd"/>
      <w:r w:rsidRPr="00904476">
        <w:rPr>
          <w:color w:val="171717"/>
          <w:sz w:val="28"/>
          <w:szCs w:val="28"/>
        </w:rPr>
        <w:t>."</w:t>
      </w:r>
    </w:p>
    <w:p w14:paraId="65CFF124" w14:textId="77777777" w:rsidR="00904476" w:rsidRPr="00904476" w:rsidRDefault="00904476" w:rsidP="00904476">
      <w:pPr>
        <w:pStyle w:val="ListParagraph"/>
        <w:numPr>
          <w:ilvl w:val="0"/>
          <w:numId w:val="34"/>
        </w:numPr>
        <w:rPr>
          <w:color w:val="171717"/>
          <w:sz w:val="28"/>
          <w:szCs w:val="28"/>
        </w:rPr>
      </w:pPr>
      <w:r w:rsidRPr="00904476">
        <w:rPr>
          <w:color w:val="171717"/>
          <w:sz w:val="28"/>
          <w:szCs w:val="28"/>
        </w:rPr>
        <w:t>The "Batch" table is linked to the "Product" table through the foreign key "</w:t>
      </w:r>
      <w:proofErr w:type="spellStart"/>
      <w:r w:rsidRPr="00904476">
        <w:rPr>
          <w:color w:val="171717"/>
          <w:sz w:val="28"/>
          <w:szCs w:val="28"/>
        </w:rPr>
        <w:t>ProductID</w:t>
      </w:r>
      <w:proofErr w:type="spellEnd"/>
      <w:r w:rsidRPr="00904476">
        <w:rPr>
          <w:color w:val="171717"/>
          <w:sz w:val="28"/>
          <w:szCs w:val="28"/>
        </w:rPr>
        <w:t>" and is also linked to the "Inventory" table through the foreign key "</w:t>
      </w:r>
      <w:proofErr w:type="spellStart"/>
      <w:r w:rsidRPr="00904476">
        <w:rPr>
          <w:color w:val="171717"/>
          <w:sz w:val="28"/>
          <w:szCs w:val="28"/>
        </w:rPr>
        <w:t>InventoryID</w:t>
      </w:r>
      <w:proofErr w:type="spellEnd"/>
      <w:r w:rsidRPr="00904476">
        <w:rPr>
          <w:color w:val="171717"/>
          <w:sz w:val="28"/>
          <w:szCs w:val="28"/>
        </w:rPr>
        <w:t>."</w:t>
      </w:r>
    </w:p>
    <w:p w14:paraId="7562E7DD" w14:textId="77777777" w:rsidR="00904476" w:rsidRPr="00904476" w:rsidRDefault="00904476" w:rsidP="00904476">
      <w:pPr>
        <w:pStyle w:val="ListParagraph"/>
        <w:numPr>
          <w:ilvl w:val="0"/>
          <w:numId w:val="34"/>
        </w:numPr>
        <w:rPr>
          <w:color w:val="171717"/>
          <w:sz w:val="28"/>
          <w:szCs w:val="28"/>
        </w:rPr>
      </w:pPr>
      <w:r w:rsidRPr="00904476">
        <w:rPr>
          <w:color w:val="171717"/>
          <w:sz w:val="28"/>
          <w:szCs w:val="28"/>
        </w:rPr>
        <w:t>The "</w:t>
      </w:r>
      <w:proofErr w:type="spellStart"/>
      <w:r w:rsidRPr="00904476">
        <w:rPr>
          <w:color w:val="171717"/>
          <w:sz w:val="28"/>
          <w:szCs w:val="28"/>
        </w:rPr>
        <w:t>SaleTransactions</w:t>
      </w:r>
      <w:proofErr w:type="spellEnd"/>
      <w:r w:rsidRPr="00904476">
        <w:rPr>
          <w:color w:val="171717"/>
          <w:sz w:val="28"/>
          <w:szCs w:val="28"/>
        </w:rPr>
        <w:t>" table is linked to the "Customers" table through the foreign key "</w:t>
      </w:r>
      <w:proofErr w:type="spellStart"/>
      <w:r w:rsidRPr="00904476">
        <w:rPr>
          <w:color w:val="171717"/>
          <w:sz w:val="28"/>
          <w:szCs w:val="28"/>
        </w:rPr>
        <w:t>CustomerID</w:t>
      </w:r>
      <w:proofErr w:type="spellEnd"/>
      <w:r w:rsidRPr="00904476">
        <w:rPr>
          <w:color w:val="171717"/>
          <w:sz w:val="28"/>
          <w:szCs w:val="28"/>
        </w:rPr>
        <w:t>" and is also linked to the "Employees" table through the foreign key "</w:t>
      </w:r>
      <w:proofErr w:type="spellStart"/>
      <w:r w:rsidRPr="00904476">
        <w:rPr>
          <w:color w:val="171717"/>
          <w:sz w:val="28"/>
          <w:szCs w:val="28"/>
        </w:rPr>
        <w:t>EmployeeID</w:t>
      </w:r>
      <w:proofErr w:type="spellEnd"/>
      <w:r w:rsidRPr="00904476">
        <w:rPr>
          <w:color w:val="171717"/>
          <w:sz w:val="28"/>
          <w:szCs w:val="28"/>
        </w:rPr>
        <w:t>."</w:t>
      </w:r>
    </w:p>
    <w:p w14:paraId="5E953EA3" w14:textId="6E65F7CD" w:rsidR="00904476" w:rsidRPr="00904476" w:rsidRDefault="00904476" w:rsidP="00904476">
      <w:pPr>
        <w:pStyle w:val="ListParagraph"/>
        <w:numPr>
          <w:ilvl w:val="0"/>
          <w:numId w:val="34"/>
        </w:numPr>
        <w:rPr>
          <w:color w:val="171717"/>
          <w:sz w:val="28"/>
          <w:szCs w:val="28"/>
        </w:rPr>
      </w:pPr>
      <w:r w:rsidRPr="00904476">
        <w:rPr>
          <w:color w:val="171717"/>
          <w:sz w:val="28"/>
          <w:szCs w:val="28"/>
        </w:rPr>
        <w:t>The "</w:t>
      </w:r>
      <w:proofErr w:type="spellStart"/>
      <w:r w:rsidRPr="00904476">
        <w:rPr>
          <w:color w:val="171717"/>
          <w:sz w:val="28"/>
          <w:szCs w:val="28"/>
        </w:rPr>
        <w:t>TransactionDetails</w:t>
      </w:r>
      <w:proofErr w:type="spellEnd"/>
      <w:r w:rsidRPr="00904476">
        <w:rPr>
          <w:color w:val="171717"/>
          <w:sz w:val="28"/>
          <w:szCs w:val="28"/>
        </w:rPr>
        <w:t>" table is linked to the "</w:t>
      </w:r>
      <w:proofErr w:type="spellStart"/>
      <w:r w:rsidRPr="00904476">
        <w:rPr>
          <w:color w:val="171717"/>
          <w:sz w:val="28"/>
          <w:szCs w:val="28"/>
        </w:rPr>
        <w:t>SalesTransactions</w:t>
      </w:r>
      <w:proofErr w:type="spellEnd"/>
      <w:r w:rsidRPr="00904476">
        <w:rPr>
          <w:color w:val="171717"/>
          <w:sz w:val="28"/>
          <w:szCs w:val="28"/>
        </w:rPr>
        <w:t>" table through the foreign key "</w:t>
      </w:r>
      <w:proofErr w:type="spellStart"/>
      <w:r w:rsidRPr="00904476">
        <w:rPr>
          <w:color w:val="171717"/>
          <w:sz w:val="28"/>
          <w:szCs w:val="28"/>
        </w:rPr>
        <w:t>TransactionID</w:t>
      </w:r>
      <w:proofErr w:type="spellEnd"/>
      <w:r w:rsidRPr="00904476">
        <w:rPr>
          <w:color w:val="171717"/>
          <w:sz w:val="28"/>
          <w:szCs w:val="28"/>
        </w:rPr>
        <w:t>" and is also linked to the "Batch" table through the foreign key "</w:t>
      </w:r>
      <w:proofErr w:type="spellStart"/>
      <w:r w:rsidRPr="00904476">
        <w:rPr>
          <w:color w:val="171717"/>
          <w:sz w:val="28"/>
          <w:szCs w:val="28"/>
        </w:rPr>
        <w:t>BatchID</w:t>
      </w:r>
      <w:proofErr w:type="spellEnd"/>
      <w:r w:rsidRPr="00904476">
        <w:rPr>
          <w:color w:val="171717"/>
          <w:sz w:val="28"/>
          <w:szCs w:val="28"/>
        </w:rPr>
        <w:t>."</w:t>
      </w:r>
    </w:p>
    <w:p w14:paraId="6D0827E2" w14:textId="742D54F5" w:rsidR="005E4400" w:rsidRPr="001E6232" w:rsidRDefault="001E6232" w:rsidP="00D42237">
      <w:pPr>
        <w:pStyle w:val="Heading1"/>
        <w:rPr>
          <w:color w:val="171717"/>
          <w:sz w:val="28"/>
          <w:szCs w:val="28"/>
        </w:rPr>
      </w:pPr>
      <w:bookmarkStart w:id="53" w:name="_Toc155860327"/>
      <w:bookmarkStart w:id="54" w:name="_Toc156053797"/>
      <w:bookmarkStart w:id="55" w:name="_Toc156053811"/>
      <w:bookmarkStart w:id="56" w:name="_Toc156058256"/>
      <w:bookmarkStart w:id="57" w:name="_Toc156058285"/>
      <w:r w:rsidRPr="001E6232">
        <w:rPr>
          <w:color w:val="171717"/>
          <w:sz w:val="28"/>
          <w:szCs w:val="28"/>
        </w:rPr>
        <w:t>IV.</w:t>
      </w:r>
      <w:r w:rsidR="006D7234">
        <w:rPr>
          <w:color w:val="171717"/>
          <w:sz w:val="28"/>
          <w:szCs w:val="28"/>
        </w:rPr>
        <w:t xml:space="preserve"> </w:t>
      </w:r>
      <w:r w:rsidR="005E4400" w:rsidRPr="001E6232">
        <w:rPr>
          <w:color w:val="171717"/>
          <w:sz w:val="28"/>
          <w:szCs w:val="28"/>
        </w:rPr>
        <w:t>Main Functions</w:t>
      </w:r>
      <w:r w:rsidRPr="001E6232">
        <w:rPr>
          <w:color w:val="171717"/>
          <w:sz w:val="28"/>
          <w:szCs w:val="28"/>
        </w:rPr>
        <w:t xml:space="preserve"> of Application</w:t>
      </w:r>
      <w:bookmarkEnd w:id="53"/>
      <w:bookmarkEnd w:id="54"/>
      <w:bookmarkEnd w:id="55"/>
      <w:bookmarkEnd w:id="56"/>
      <w:bookmarkEnd w:id="57"/>
    </w:p>
    <w:p w14:paraId="2F4E1505" w14:textId="2953B126" w:rsidR="00DF53D6" w:rsidRPr="00DF53D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The supermarket management web application will provide the following main functions for both management, employees, and customers:</w:t>
      </w:r>
    </w:p>
    <w:p w14:paraId="6690E83D" w14:textId="36D2BCDB" w:rsidR="00DF53D6" w:rsidRPr="00DF53D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For management:</w:t>
      </w:r>
    </w:p>
    <w:p w14:paraId="602A5AAE" w14:textId="051604D1" w:rsidR="00DF53D6" w:rsidRPr="00DF53D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duct management:</w:t>
      </w:r>
    </w:p>
    <w:p w14:paraId="53E59BFA" w14:textId="77777777" w:rsidR="00DF53D6" w:rsidRPr="00DF53D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product information (product name, description, image, price, promotion, etc.).</w:t>
      </w:r>
    </w:p>
    <w:p w14:paraId="2A9DACB3" w14:textId="77777777" w:rsidR="00DF53D6" w:rsidRPr="00DF53D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tegorize and sort products by different criteria (product type, brand, supplier, etc.).</w:t>
      </w:r>
    </w:p>
    <w:p w14:paraId="18439424" w14:textId="77777777" w:rsidR="00DF53D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heck inventory and update product quantities.</w:t>
      </w:r>
    </w:p>
    <w:p w14:paraId="0A69A68B" w14:textId="3BB1121C" w:rsidR="00DF53D6" w:rsidRPr="00DF53D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mployee management:</w:t>
      </w:r>
    </w:p>
    <w:p w14:paraId="1226E543" w14:textId="77777777" w:rsidR="00DF53D6" w:rsidRPr="00DF53D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dd, delete, and edit employee information (employee name, role, permissions, etc.).</w:t>
      </w:r>
    </w:p>
    <w:p w14:paraId="7935E8BE" w14:textId="77777777" w:rsidR="00DF53D6" w:rsidRPr="00DF53D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Track and evaluate employee performance.</w:t>
      </w:r>
    </w:p>
    <w:p w14:paraId="242EC413" w14:textId="77777777" w:rsidR="00DF53D6" w:rsidRPr="00DF53D6" w:rsidRDefault="00DF53D6" w:rsidP="00FB0B34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alculate salaries and bonuses for employees.</w:t>
      </w:r>
    </w:p>
    <w:p w14:paraId="48491972" w14:textId="16E65E1C" w:rsidR="00DF53D6" w:rsidRPr="00DF53D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venue and expense management:</w:t>
      </w:r>
    </w:p>
    <w:p w14:paraId="3762127E" w14:textId="77777777" w:rsidR="00DF53D6" w:rsidRPr="00DF53D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View and export reports on the supermarket's revenue and expenses.</w:t>
      </w:r>
    </w:p>
    <w:p w14:paraId="486C2AB7" w14:textId="77777777" w:rsidR="00DF53D6" w:rsidRPr="00DF53D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alyze and summarize data on sales, profits, expenses, customers, and products.</w:t>
      </w:r>
    </w:p>
    <w:p w14:paraId="78AF7822" w14:textId="77777777" w:rsidR="00DF53D6" w:rsidRPr="00DF53D6" w:rsidRDefault="00DF53D6" w:rsidP="00DF53D6">
      <w:pPr>
        <w:pStyle w:val="ListParagraph"/>
        <w:numPr>
          <w:ilvl w:val="0"/>
          <w:numId w:val="19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ontrol the supermarket's financial situation.</w:t>
      </w:r>
    </w:p>
    <w:p w14:paraId="7EA09F64" w14:textId="5C0AEE58" w:rsidR="00DF53D6" w:rsidRPr="00DF53D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porting system:</w:t>
      </w:r>
    </w:p>
    <w:p w14:paraId="730FC705" w14:textId="77777777" w:rsidR="00DF53D6" w:rsidRPr="00DF53D6" w:rsidRDefault="00DF53D6" w:rsidP="00DF53D6">
      <w:pPr>
        <w:pStyle w:val="ListParagraph"/>
        <w:numPr>
          <w:ilvl w:val="0"/>
          <w:numId w:val="20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reate custom reports on the supermarket's various activities.</w:t>
      </w:r>
    </w:p>
    <w:p w14:paraId="3F530939" w14:textId="77777777" w:rsidR="00DF53D6" w:rsidRPr="00DF53D6" w:rsidRDefault="00DF53D6" w:rsidP="00DF53D6">
      <w:pPr>
        <w:pStyle w:val="ListParagraph"/>
        <w:numPr>
          <w:ilvl w:val="0"/>
          <w:numId w:val="20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xport reports in different formats (PDF, Excel, etc.).</w:t>
      </w:r>
    </w:p>
    <w:p w14:paraId="584ED74B" w14:textId="0BCF588E" w:rsidR="00DF53D6" w:rsidRPr="00DF53D6" w:rsidRDefault="00DF53D6" w:rsidP="00DF53D6">
      <w:p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For employees:</w:t>
      </w:r>
    </w:p>
    <w:p w14:paraId="63A63FDF" w14:textId="011A42FF" w:rsidR="00DF53D6" w:rsidRPr="00DF53D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Inventory management:</w:t>
      </w:r>
    </w:p>
    <w:p w14:paraId="7BED2FDD" w14:textId="77777777" w:rsidR="00DF53D6" w:rsidRPr="00DF53D6" w:rsidRDefault="00DF53D6" w:rsidP="00DF53D6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ceive new inventory from suppliers.</w:t>
      </w:r>
    </w:p>
    <w:p w14:paraId="55523A07" w14:textId="77777777" w:rsidR="00DF53D6" w:rsidRPr="00DF53D6" w:rsidRDefault="00DF53D6" w:rsidP="00DF53D6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Ship inventory to customers.</w:t>
      </w:r>
    </w:p>
    <w:p w14:paraId="4E890B6A" w14:textId="77777777" w:rsidR="00DF53D6" w:rsidRPr="00DF53D6" w:rsidRDefault="00DF53D6" w:rsidP="00DF53D6">
      <w:pPr>
        <w:pStyle w:val="ListParagraph"/>
        <w:numPr>
          <w:ilvl w:val="1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lastRenderedPageBreak/>
        <w:t>Check inventory and update product quantities.</w:t>
      </w:r>
    </w:p>
    <w:p w14:paraId="7A87B86C" w14:textId="2BF5447A" w:rsidR="00DF53D6" w:rsidRPr="00DF53D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checkout:</w:t>
      </w:r>
    </w:p>
    <w:p w14:paraId="43BAFC0C" w14:textId="77777777" w:rsidR="00DF53D6" w:rsidRPr="00DF53D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Enter customer order information.</w:t>
      </w:r>
    </w:p>
    <w:p w14:paraId="77643917" w14:textId="77777777" w:rsidR="00DF53D6" w:rsidRPr="00DF53D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ocess different payment methods (cash, credit/debit cards, etc.).</w:t>
      </w:r>
    </w:p>
    <w:p w14:paraId="5AEF144D" w14:textId="77777777" w:rsidR="00DF53D6" w:rsidRPr="00DF53D6" w:rsidRDefault="00DF53D6" w:rsidP="00DF53D6">
      <w:pPr>
        <w:pStyle w:val="ListParagraph"/>
        <w:numPr>
          <w:ilvl w:val="0"/>
          <w:numId w:val="22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Print sales receipts.</w:t>
      </w:r>
    </w:p>
    <w:p w14:paraId="20EAAC03" w14:textId="55167337" w:rsidR="00DF53D6" w:rsidRPr="00DF53D6" w:rsidRDefault="00DF53D6" w:rsidP="00DF53D6">
      <w:pPr>
        <w:pStyle w:val="ListParagraph"/>
        <w:numPr>
          <w:ilvl w:val="0"/>
          <w:numId w:val="18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Customer service:</w:t>
      </w:r>
    </w:p>
    <w:p w14:paraId="65D5A0FD" w14:textId="77777777" w:rsidR="00DF53D6" w:rsidRPr="00DF53D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Answer customer questions about products and services.</w:t>
      </w:r>
    </w:p>
    <w:p w14:paraId="4F8E0910" w14:textId="77777777" w:rsidR="00DF53D6" w:rsidRPr="00DF53D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Help customers find the products they need.</w:t>
      </w:r>
    </w:p>
    <w:p w14:paraId="32C299E8" w14:textId="77777777" w:rsidR="00DF53D6" w:rsidRPr="00DF53D6" w:rsidRDefault="00DF53D6" w:rsidP="00DF53D6">
      <w:pPr>
        <w:pStyle w:val="ListParagraph"/>
        <w:numPr>
          <w:ilvl w:val="0"/>
          <w:numId w:val="23"/>
        </w:numPr>
        <w:spacing w:before="120" w:after="120" w:line="360" w:lineRule="auto"/>
        <w:jc w:val="both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DF53D6">
        <w:rPr>
          <w:rFonts w:ascii="Times New Roman" w:eastAsia="Times New Roman" w:hAnsi="Times New Roman" w:cs="Times New Roman"/>
          <w:color w:val="171717"/>
          <w:kern w:val="36"/>
          <w:sz w:val="28"/>
          <w:szCs w:val="28"/>
        </w:rPr>
        <w:t>Resolve customer issues related to orders or payments.</w:t>
      </w:r>
    </w:p>
    <w:p w14:paraId="6F93FC4C" w14:textId="1F1CE67A" w:rsidR="00271F48" w:rsidRPr="00DF53D6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58" w:name="_Toc155860328"/>
      <w:bookmarkStart w:id="59" w:name="_Toc156053798"/>
      <w:bookmarkStart w:id="60" w:name="_Toc156053812"/>
      <w:bookmarkStart w:id="61" w:name="_Toc156058257"/>
      <w:bookmarkStart w:id="62" w:name="_Toc156058286"/>
      <w:r w:rsidRPr="00DF53D6">
        <w:rPr>
          <w:color w:val="171717"/>
          <w:sz w:val="28"/>
          <w:szCs w:val="28"/>
        </w:rPr>
        <w:t xml:space="preserve">V. </w:t>
      </w:r>
      <w:r w:rsidR="00271F48" w:rsidRPr="00DF53D6">
        <w:rPr>
          <w:color w:val="171717"/>
          <w:sz w:val="28"/>
          <w:szCs w:val="28"/>
        </w:rPr>
        <w:t>Role of members</w:t>
      </w:r>
      <w:bookmarkEnd w:id="58"/>
      <w:bookmarkEnd w:id="59"/>
      <w:bookmarkEnd w:id="60"/>
      <w:bookmarkEnd w:id="61"/>
      <w:bookmarkEnd w:id="62"/>
    </w:p>
    <w:p w14:paraId="7BFEE788" w14:textId="22819934" w:rsidR="00271F48" w:rsidRDefault="001E6232" w:rsidP="00D42237">
      <w:pPr>
        <w:rPr>
          <w:color w:val="171717"/>
          <w:sz w:val="28"/>
          <w:szCs w:val="28"/>
        </w:rPr>
      </w:pPr>
      <w:r w:rsidRPr="001E6232">
        <w:rPr>
          <w:color w:val="171717"/>
          <w:sz w:val="28"/>
          <w:szCs w:val="28"/>
        </w:rPr>
        <w:t>Table – tasks of member</w:t>
      </w:r>
    </w:p>
    <w:p w14:paraId="60DF1DA1" w14:textId="77777777" w:rsidR="00D42237" w:rsidRDefault="00D42237" w:rsidP="00D42237">
      <w:pPr>
        <w:rPr>
          <w:b/>
          <w:bCs/>
          <w:color w:val="171717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D2099" w14:paraId="6DBC0EC8" w14:textId="77777777" w:rsidTr="007D2099">
        <w:tc>
          <w:tcPr>
            <w:tcW w:w="3116" w:type="dxa"/>
          </w:tcPr>
          <w:p w14:paraId="4BDD363C" w14:textId="09C011A7" w:rsidR="007D2099" w:rsidRPr="00CF209D" w:rsidRDefault="007D2099" w:rsidP="00CF209D">
            <w:pPr>
              <w:jc w:val="center"/>
              <w:rPr>
                <w:b/>
                <w:bCs/>
                <w:color w:val="FF0000"/>
                <w:sz w:val="28"/>
                <w:szCs w:val="28"/>
              </w:rPr>
            </w:pPr>
            <w:r w:rsidRPr="00CF209D">
              <w:rPr>
                <w:b/>
                <w:bCs/>
                <w:color w:val="FF0000"/>
                <w:sz w:val="28"/>
                <w:szCs w:val="28"/>
              </w:rPr>
              <w:t>Full Name</w:t>
            </w:r>
          </w:p>
        </w:tc>
        <w:tc>
          <w:tcPr>
            <w:tcW w:w="3117" w:type="dxa"/>
          </w:tcPr>
          <w:p w14:paraId="007680A8" w14:textId="2D3509FD" w:rsidR="007D2099" w:rsidRPr="00CF209D" w:rsidRDefault="007D2099" w:rsidP="00CF209D">
            <w:pPr>
              <w:jc w:val="center"/>
              <w:rPr>
                <w:b/>
                <w:bCs/>
                <w:color w:val="FF0000"/>
                <w:sz w:val="28"/>
                <w:szCs w:val="28"/>
              </w:rPr>
            </w:pPr>
            <w:proofErr w:type="spellStart"/>
            <w:r w:rsidRPr="00CF209D">
              <w:rPr>
                <w:b/>
                <w:bCs/>
                <w:color w:val="FF0000"/>
                <w:sz w:val="28"/>
                <w:szCs w:val="28"/>
              </w:rPr>
              <w:t>StudentId</w:t>
            </w:r>
            <w:proofErr w:type="spellEnd"/>
          </w:p>
        </w:tc>
        <w:tc>
          <w:tcPr>
            <w:tcW w:w="3117" w:type="dxa"/>
          </w:tcPr>
          <w:p w14:paraId="5D324CE0" w14:textId="4393412D" w:rsidR="007D2099" w:rsidRPr="00CF209D" w:rsidRDefault="007D2099" w:rsidP="00CF209D">
            <w:pPr>
              <w:jc w:val="center"/>
              <w:rPr>
                <w:b/>
                <w:bCs/>
                <w:color w:val="FF0000"/>
                <w:sz w:val="28"/>
                <w:szCs w:val="28"/>
              </w:rPr>
            </w:pPr>
            <w:r w:rsidRPr="00CF209D">
              <w:rPr>
                <w:b/>
                <w:bCs/>
                <w:color w:val="FF0000"/>
                <w:sz w:val="28"/>
                <w:szCs w:val="28"/>
              </w:rPr>
              <w:t>Role</w:t>
            </w:r>
          </w:p>
        </w:tc>
      </w:tr>
      <w:tr w:rsidR="007D2099" w14:paraId="1E2E3AE5" w14:textId="77777777" w:rsidTr="007D2099">
        <w:tc>
          <w:tcPr>
            <w:tcW w:w="3116" w:type="dxa"/>
          </w:tcPr>
          <w:p w14:paraId="628FF90D" w14:textId="5AEA5E34" w:rsidR="007D2099" w:rsidRDefault="007D2099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 xml:space="preserve">Trần </w:t>
            </w:r>
            <w:proofErr w:type="spellStart"/>
            <w:r>
              <w:rPr>
                <w:color w:val="171717"/>
                <w:sz w:val="28"/>
                <w:szCs w:val="28"/>
              </w:rPr>
              <w:t>Đại</w:t>
            </w:r>
            <w:proofErr w:type="spellEnd"/>
            <w:r>
              <w:rPr>
                <w:color w:val="171717"/>
                <w:sz w:val="28"/>
                <w:szCs w:val="28"/>
              </w:rPr>
              <w:t xml:space="preserve"> Nghĩa</w:t>
            </w:r>
          </w:p>
        </w:tc>
        <w:tc>
          <w:tcPr>
            <w:tcW w:w="3117" w:type="dxa"/>
          </w:tcPr>
          <w:p w14:paraId="4852653A" w14:textId="186E0F85" w:rsidR="007D2099" w:rsidRDefault="007D2099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HE163119</w:t>
            </w:r>
          </w:p>
        </w:tc>
        <w:tc>
          <w:tcPr>
            <w:tcW w:w="3117" w:type="dxa"/>
          </w:tcPr>
          <w:p w14:paraId="1C02456E" w14:textId="4ADABC87" w:rsidR="007D2099" w:rsidRDefault="00044D95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 xml:space="preserve">Leader, </w:t>
            </w:r>
            <w:r w:rsidR="00ED4E36">
              <w:rPr>
                <w:color w:val="171717"/>
                <w:sz w:val="28"/>
                <w:szCs w:val="28"/>
              </w:rPr>
              <w:t>BA, DEV, Tester</w:t>
            </w:r>
          </w:p>
        </w:tc>
      </w:tr>
      <w:tr w:rsidR="007D2099" w14:paraId="3B8898B3" w14:textId="77777777" w:rsidTr="007D2099">
        <w:tc>
          <w:tcPr>
            <w:tcW w:w="3116" w:type="dxa"/>
          </w:tcPr>
          <w:p w14:paraId="6E9623ED" w14:textId="38AF5096" w:rsidR="007D2099" w:rsidRDefault="007D2099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Chu Thành Duy</w:t>
            </w:r>
          </w:p>
        </w:tc>
        <w:tc>
          <w:tcPr>
            <w:tcW w:w="3117" w:type="dxa"/>
          </w:tcPr>
          <w:p w14:paraId="10ED38E8" w14:textId="776B6110" w:rsidR="007D2099" w:rsidRPr="00ED4E36" w:rsidRDefault="00ED4E36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 w:rsidRPr="00ED4E36">
              <w:rPr>
                <w:color w:val="000000"/>
                <w:sz w:val="28"/>
                <w:szCs w:val="28"/>
              </w:rPr>
              <w:t>HE161399</w:t>
            </w:r>
          </w:p>
        </w:tc>
        <w:tc>
          <w:tcPr>
            <w:tcW w:w="3117" w:type="dxa"/>
          </w:tcPr>
          <w:p w14:paraId="77ACCEDB" w14:textId="4E8FF258" w:rsidR="007D2099" w:rsidRDefault="00ED4E36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BA, DEV, Tester</w:t>
            </w:r>
          </w:p>
        </w:tc>
      </w:tr>
      <w:tr w:rsidR="007D2099" w14:paraId="2A945824" w14:textId="77777777" w:rsidTr="007D2099">
        <w:tc>
          <w:tcPr>
            <w:tcW w:w="3116" w:type="dxa"/>
          </w:tcPr>
          <w:p w14:paraId="0256EFA9" w14:textId="0571CB5E" w:rsidR="007D2099" w:rsidRDefault="007D2099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Nguyễn Việt Anh</w:t>
            </w:r>
          </w:p>
        </w:tc>
        <w:tc>
          <w:tcPr>
            <w:tcW w:w="3117" w:type="dxa"/>
          </w:tcPr>
          <w:p w14:paraId="5C34D7B2" w14:textId="53AA9643" w:rsidR="007D2099" w:rsidRPr="00ED4E36" w:rsidRDefault="00ED4E36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 w:rsidRPr="00ED4E36">
              <w:rPr>
                <w:color w:val="000000"/>
                <w:sz w:val="28"/>
                <w:szCs w:val="28"/>
              </w:rPr>
              <w:t>HE163837</w:t>
            </w:r>
          </w:p>
        </w:tc>
        <w:tc>
          <w:tcPr>
            <w:tcW w:w="3117" w:type="dxa"/>
          </w:tcPr>
          <w:p w14:paraId="7243B56F" w14:textId="03510BB7" w:rsidR="007D2099" w:rsidRDefault="00ED4E36" w:rsidP="00D42237">
            <w:pPr>
              <w:rPr>
                <w:b/>
                <w:bCs/>
                <w:color w:val="171717"/>
                <w:sz w:val="28"/>
                <w:szCs w:val="28"/>
              </w:rPr>
            </w:pPr>
            <w:r>
              <w:rPr>
                <w:color w:val="171717"/>
                <w:sz w:val="28"/>
                <w:szCs w:val="28"/>
              </w:rPr>
              <w:t>BA, DEV, Tester</w:t>
            </w:r>
          </w:p>
        </w:tc>
      </w:tr>
    </w:tbl>
    <w:p w14:paraId="0C541D19" w14:textId="77777777" w:rsidR="007D2099" w:rsidRPr="001E6232" w:rsidRDefault="007D2099" w:rsidP="00D42237">
      <w:pPr>
        <w:rPr>
          <w:b/>
          <w:bCs/>
          <w:color w:val="171717"/>
          <w:sz w:val="28"/>
          <w:szCs w:val="28"/>
        </w:rPr>
      </w:pPr>
    </w:p>
    <w:p w14:paraId="4CE34AAA" w14:textId="7071C60F" w:rsidR="00271F48" w:rsidRPr="001E6232" w:rsidRDefault="001E6232" w:rsidP="00D42237">
      <w:pPr>
        <w:pStyle w:val="Heading1"/>
        <w:rPr>
          <w:b w:val="0"/>
          <w:bCs w:val="0"/>
          <w:color w:val="171717"/>
          <w:sz w:val="28"/>
          <w:szCs w:val="28"/>
        </w:rPr>
      </w:pPr>
      <w:bookmarkStart w:id="63" w:name="_Toc155860329"/>
      <w:bookmarkStart w:id="64" w:name="_Toc156053799"/>
      <w:bookmarkStart w:id="65" w:name="_Toc156053813"/>
      <w:bookmarkStart w:id="66" w:name="_Toc156058258"/>
      <w:bookmarkStart w:id="67" w:name="_Toc156058287"/>
      <w:r w:rsidRPr="001E6232">
        <w:rPr>
          <w:color w:val="171717"/>
          <w:sz w:val="28"/>
          <w:szCs w:val="28"/>
        </w:rPr>
        <w:t xml:space="preserve">VI. </w:t>
      </w:r>
      <w:r w:rsidR="00271F48" w:rsidRPr="001E6232">
        <w:rPr>
          <w:color w:val="171717"/>
          <w:sz w:val="28"/>
          <w:szCs w:val="28"/>
        </w:rPr>
        <w:t>Plan for Project</w:t>
      </w:r>
      <w:r w:rsidRPr="001E6232">
        <w:rPr>
          <w:color w:val="171717"/>
          <w:sz w:val="28"/>
          <w:szCs w:val="28"/>
        </w:rPr>
        <w:t xml:space="preserve"> (3 weeks)</w:t>
      </w:r>
      <w:bookmarkEnd w:id="63"/>
      <w:bookmarkEnd w:id="64"/>
      <w:bookmarkEnd w:id="65"/>
      <w:bookmarkEnd w:id="66"/>
      <w:bookmarkEnd w:id="6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E6232" w:rsidRPr="001E6232" w14:paraId="241B891E" w14:textId="77777777" w:rsidTr="001E6232">
        <w:trPr>
          <w:trHeight w:val="550"/>
        </w:trPr>
        <w:tc>
          <w:tcPr>
            <w:tcW w:w="2337" w:type="dxa"/>
          </w:tcPr>
          <w:p w14:paraId="158C1D19" w14:textId="72CE2175" w:rsidR="001E6232" w:rsidRPr="00CF209D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F209D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No</w:t>
            </w:r>
          </w:p>
        </w:tc>
        <w:tc>
          <w:tcPr>
            <w:tcW w:w="2337" w:type="dxa"/>
          </w:tcPr>
          <w:p w14:paraId="3B44F411" w14:textId="01F5867F" w:rsidR="001E6232" w:rsidRPr="00CF209D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F209D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ask</w:t>
            </w:r>
          </w:p>
        </w:tc>
        <w:tc>
          <w:tcPr>
            <w:tcW w:w="2338" w:type="dxa"/>
          </w:tcPr>
          <w:p w14:paraId="5F53FB8D" w14:textId="01729AF2" w:rsidR="001E6232" w:rsidRPr="00CF209D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F209D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Member</w:t>
            </w:r>
          </w:p>
        </w:tc>
        <w:tc>
          <w:tcPr>
            <w:tcW w:w="2338" w:type="dxa"/>
          </w:tcPr>
          <w:p w14:paraId="33E64616" w14:textId="5F565002" w:rsidR="001E6232" w:rsidRPr="00CF209D" w:rsidRDefault="001E6232" w:rsidP="001E6232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CF209D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Time</w:t>
            </w:r>
          </w:p>
        </w:tc>
      </w:tr>
      <w:tr w:rsidR="001E6232" w:rsidRPr="001E6232" w14:paraId="2A1ADD94" w14:textId="77777777" w:rsidTr="001E6232">
        <w:tc>
          <w:tcPr>
            <w:tcW w:w="2337" w:type="dxa"/>
          </w:tcPr>
          <w:p w14:paraId="4F68168B" w14:textId="26026CE7" w:rsidR="001E6232" w:rsidRPr="00DF53D6" w:rsidRDefault="00D42237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1</w:t>
            </w:r>
          </w:p>
        </w:tc>
        <w:tc>
          <w:tcPr>
            <w:tcW w:w="2337" w:type="dxa"/>
          </w:tcPr>
          <w:p w14:paraId="6735B9BF" w14:textId="38618E4A" w:rsidR="001E6232" w:rsidRPr="00DF53D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group</w:t>
            </w:r>
          </w:p>
        </w:tc>
        <w:tc>
          <w:tcPr>
            <w:tcW w:w="2338" w:type="dxa"/>
          </w:tcPr>
          <w:p w14:paraId="1323B9C5" w14:textId="126FDC61" w:rsidR="001E6232" w:rsidRPr="00DF53D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A40C70E" w14:textId="77777777" w:rsidR="001E6232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</w:t>
            </w:r>
          </w:p>
          <w:p w14:paraId="5C9A64D3" w14:textId="53CE0100" w:rsidR="00044D95" w:rsidRPr="00DF53D6" w:rsidRDefault="00044D95" w:rsidP="00DF53D6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4/01/2024)</w:t>
            </w:r>
          </w:p>
        </w:tc>
      </w:tr>
      <w:tr w:rsidR="001E6232" w:rsidRPr="001E6232" w14:paraId="7D0F6465" w14:textId="77777777" w:rsidTr="001E6232">
        <w:tc>
          <w:tcPr>
            <w:tcW w:w="2337" w:type="dxa"/>
          </w:tcPr>
          <w:p w14:paraId="63B331F5" w14:textId="4D32745A" w:rsidR="001E6232" w:rsidRPr="00D42237" w:rsidRDefault="00D42237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2</w:t>
            </w:r>
          </w:p>
        </w:tc>
        <w:tc>
          <w:tcPr>
            <w:tcW w:w="2337" w:type="dxa"/>
          </w:tcPr>
          <w:p w14:paraId="6C9070DF" w14:textId="7009DC42" w:rsidR="001E6232" w:rsidRPr="00D42237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idea project</w:t>
            </w:r>
          </w:p>
        </w:tc>
        <w:tc>
          <w:tcPr>
            <w:tcW w:w="2338" w:type="dxa"/>
          </w:tcPr>
          <w:p w14:paraId="7C47184A" w14:textId="1FB38371" w:rsidR="001E6232" w:rsidRPr="00D42237" w:rsidRDefault="0017747B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28735D44" w14:textId="77777777" w:rsidR="001E6232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4E7BC3B2" w14:textId="33021BFD" w:rsidR="00044D95" w:rsidRPr="00D42237" w:rsidRDefault="00044D95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4/01/2024)</w:t>
            </w:r>
          </w:p>
        </w:tc>
      </w:tr>
      <w:tr w:rsidR="001E6232" w:rsidRPr="001E6232" w14:paraId="4746ED3A" w14:textId="77777777" w:rsidTr="001E6232">
        <w:tc>
          <w:tcPr>
            <w:tcW w:w="2337" w:type="dxa"/>
          </w:tcPr>
          <w:p w14:paraId="528B63A3" w14:textId="595088EA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lastRenderedPageBreak/>
              <w:t>03</w:t>
            </w:r>
          </w:p>
        </w:tc>
        <w:tc>
          <w:tcPr>
            <w:tcW w:w="2337" w:type="dxa"/>
          </w:tcPr>
          <w:p w14:paraId="487A4240" w14:textId="72023CC2" w:rsidR="0060794A" w:rsidRPr="00D42237" w:rsidRDefault="0060794A" w:rsidP="0060794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maintain functions</w:t>
            </w:r>
          </w:p>
        </w:tc>
        <w:tc>
          <w:tcPr>
            <w:tcW w:w="2338" w:type="dxa"/>
          </w:tcPr>
          <w:p w14:paraId="154C6985" w14:textId="26617352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F4F58AC" w14:textId="7F5D4209" w:rsidR="001E6232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1</w:t>
            </w:r>
          </w:p>
          <w:p w14:paraId="2F78C5BF" w14:textId="64AFB666" w:rsidR="0060794A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6/01/2024)</w:t>
            </w:r>
          </w:p>
        </w:tc>
      </w:tr>
      <w:tr w:rsidR="001E6232" w:rsidRPr="001E6232" w14:paraId="4077DFE8" w14:textId="77777777" w:rsidTr="001E6232">
        <w:tc>
          <w:tcPr>
            <w:tcW w:w="2337" w:type="dxa"/>
          </w:tcPr>
          <w:p w14:paraId="0707B6CC" w14:textId="383F43E2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4</w:t>
            </w:r>
          </w:p>
        </w:tc>
        <w:tc>
          <w:tcPr>
            <w:tcW w:w="2337" w:type="dxa"/>
          </w:tcPr>
          <w:p w14:paraId="4DFC52BA" w14:textId="60DFCBC1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idea database</w:t>
            </w:r>
          </w:p>
        </w:tc>
        <w:tc>
          <w:tcPr>
            <w:tcW w:w="2338" w:type="dxa"/>
          </w:tcPr>
          <w:p w14:paraId="63FE8043" w14:textId="33F5663F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61A3641" w14:textId="77777777" w:rsidR="001E6232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358B6A40" w14:textId="1CA4CF1C" w:rsidR="0060794A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1E6232" w:rsidRPr="001E6232" w14:paraId="4D4BFD53" w14:textId="77777777" w:rsidTr="001E6232">
        <w:tc>
          <w:tcPr>
            <w:tcW w:w="2337" w:type="dxa"/>
          </w:tcPr>
          <w:p w14:paraId="51D5AC22" w14:textId="1206D5DD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5</w:t>
            </w:r>
          </w:p>
        </w:tc>
        <w:tc>
          <w:tcPr>
            <w:tcW w:w="2337" w:type="dxa"/>
          </w:tcPr>
          <w:p w14:paraId="0D3980ED" w14:textId="16FBDC58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Database design</w:t>
            </w:r>
          </w:p>
        </w:tc>
        <w:tc>
          <w:tcPr>
            <w:tcW w:w="2338" w:type="dxa"/>
          </w:tcPr>
          <w:p w14:paraId="7213BF23" w14:textId="48A74251" w:rsidR="001E6232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708E63AC" w14:textId="77777777" w:rsidR="001E6232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7A98A702" w14:textId="4037C6D2" w:rsidR="0060794A" w:rsidRPr="00D42237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08/01/2024)</w:t>
            </w:r>
          </w:p>
        </w:tc>
      </w:tr>
      <w:tr w:rsidR="0060794A" w:rsidRPr="001E6232" w14:paraId="3F3C8C9A" w14:textId="77777777" w:rsidTr="001E6232">
        <w:tc>
          <w:tcPr>
            <w:tcW w:w="2337" w:type="dxa"/>
          </w:tcPr>
          <w:p w14:paraId="18354DC0" w14:textId="6FA0EECF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6</w:t>
            </w:r>
          </w:p>
          <w:p w14:paraId="2DBDECE6" w14:textId="7777777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6A35FDE2" w14:textId="7C746183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project description</w:t>
            </w:r>
          </w:p>
        </w:tc>
        <w:tc>
          <w:tcPr>
            <w:tcW w:w="2338" w:type="dxa"/>
          </w:tcPr>
          <w:p w14:paraId="3459A822" w14:textId="644CA18A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1C09A403" w14:textId="7777777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6E9402CE" w14:textId="0E4F7C4D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11/01/2024)</w:t>
            </w:r>
          </w:p>
        </w:tc>
      </w:tr>
      <w:tr w:rsidR="0060794A" w:rsidRPr="001E6232" w14:paraId="1123A1B2" w14:textId="77777777" w:rsidTr="001E6232">
        <w:tc>
          <w:tcPr>
            <w:tcW w:w="2337" w:type="dxa"/>
          </w:tcPr>
          <w:p w14:paraId="32739FE1" w14:textId="7F4B5D19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7</w:t>
            </w:r>
          </w:p>
          <w:p w14:paraId="003BB444" w14:textId="7777777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0D7F476F" w14:textId="2974B326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test case</w:t>
            </w:r>
          </w:p>
        </w:tc>
        <w:tc>
          <w:tcPr>
            <w:tcW w:w="2338" w:type="dxa"/>
          </w:tcPr>
          <w:p w14:paraId="66E41FAD" w14:textId="1A11719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3EC44A1E" w14:textId="7777777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2</w:t>
            </w:r>
          </w:p>
          <w:p w14:paraId="58A01A73" w14:textId="296A2B46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13/01/2024)</w:t>
            </w:r>
          </w:p>
        </w:tc>
      </w:tr>
      <w:tr w:rsidR="0060794A" w:rsidRPr="001E6232" w14:paraId="493AEE34" w14:textId="77777777" w:rsidTr="001E6232">
        <w:tc>
          <w:tcPr>
            <w:tcW w:w="2337" w:type="dxa"/>
          </w:tcPr>
          <w:p w14:paraId="1382C604" w14:textId="7F4E17F5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8</w:t>
            </w:r>
          </w:p>
          <w:p w14:paraId="6C10C151" w14:textId="7777777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59D53FBA" w14:textId="2FC86E5A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 GitHub project</w:t>
            </w:r>
          </w:p>
        </w:tc>
        <w:tc>
          <w:tcPr>
            <w:tcW w:w="2338" w:type="dxa"/>
          </w:tcPr>
          <w:p w14:paraId="64FAB3C9" w14:textId="4579A354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204CDEA" w14:textId="7777777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00D01179" w14:textId="4B9B1B94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15/01/2024)</w:t>
            </w:r>
          </w:p>
        </w:tc>
      </w:tr>
      <w:tr w:rsidR="0060794A" w:rsidRPr="001E6232" w14:paraId="4E75148E" w14:textId="77777777" w:rsidTr="001E6232">
        <w:tc>
          <w:tcPr>
            <w:tcW w:w="2337" w:type="dxa"/>
          </w:tcPr>
          <w:p w14:paraId="57765E1F" w14:textId="5AADCE9E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9</w:t>
            </w:r>
          </w:p>
        </w:tc>
        <w:tc>
          <w:tcPr>
            <w:tcW w:w="2337" w:type="dxa"/>
          </w:tcPr>
          <w:p w14:paraId="7305B6A2" w14:textId="56CD16C3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esign Database</w:t>
            </w:r>
          </w:p>
        </w:tc>
        <w:tc>
          <w:tcPr>
            <w:tcW w:w="2338" w:type="dxa"/>
          </w:tcPr>
          <w:p w14:paraId="3D3C49DB" w14:textId="7AA4C466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ll members</w:t>
            </w:r>
          </w:p>
        </w:tc>
        <w:tc>
          <w:tcPr>
            <w:tcW w:w="2338" w:type="dxa"/>
          </w:tcPr>
          <w:p w14:paraId="6BA9DCB3" w14:textId="77777777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Week 3</w:t>
            </w:r>
          </w:p>
          <w:p w14:paraId="4CEA2AB4" w14:textId="68937FE3" w:rsidR="0060794A" w:rsidRDefault="0060794A" w:rsidP="00D42237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18/07/2024)</w:t>
            </w:r>
          </w:p>
        </w:tc>
      </w:tr>
    </w:tbl>
    <w:p w14:paraId="6497C121" w14:textId="1F52C0AF" w:rsidR="003A61B5" w:rsidRDefault="003A61B5" w:rsidP="00044D95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68" w:name="_Toc156053814"/>
      <w:bookmarkStart w:id="69" w:name="_Toc156058259"/>
      <w:bookmarkStart w:id="70" w:name="_Toc156058288"/>
      <w:r>
        <w:rPr>
          <w:color w:val="FF0000"/>
          <w:sz w:val="28"/>
          <w:szCs w:val="28"/>
        </w:rPr>
        <w:t>TEST CASE RESULTS</w:t>
      </w:r>
      <w:bookmarkEnd w:id="68"/>
      <w:bookmarkEnd w:id="69"/>
      <w:bookmarkEnd w:id="70"/>
    </w:p>
    <w:p w14:paraId="5333357B" w14:textId="77777777" w:rsidR="0060794A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794A" w14:paraId="5D78CDFD" w14:textId="77777777" w:rsidTr="0060794A">
        <w:tc>
          <w:tcPr>
            <w:tcW w:w="3116" w:type="dxa"/>
          </w:tcPr>
          <w:p w14:paraId="7FEDDA71" w14:textId="41635240" w:rsidR="0060794A" w:rsidRPr="00B96922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B96922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lastRenderedPageBreak/>
              <w:t>API</w:t>
            </w:r>
          </w:p>
        </w:tc>
        <w:tc>
          <w:tcPr>
            <w:tcW w:w="3117" w:type="dxa"/>
          </w:tcPr>
          <w:p w14:paraId="62E20DEB" w14:textId="77746481" w:rsidR="0060794A" w:rsidRPr="00B96922" w:rsidRDefault="0060794A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B96922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</w:t>
            </w:r>
            <w:r w:rsidR="00B96922" w:rsidRPr="00B96922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ponse</w:t>
            </w:r>
          </w:p>
        </w:tc>
        <w:tc>
          <w:tcPr>
            <w:tcW w:w="3117" w:type="dxa"/>
          </w:tcPr>
          <w:p w14:paraId="153CEDBB" w14:textId="767D6454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</w:pPr>
            <w:r w:rsidRPr="00B96922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Respon</w:t>
            </w:r>
            <w:r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s</w:t>
            </w:r>
            <w:r w:rsidRPr="00B96922">
              <w:rPr>
                <w:rFonts w:ascii="Times New Roman" w:hAnsi="Times New Roman" w:cs="Times New Roman"/>
                <w:b/>
                <w:bCs/>
                <w:color w:val="FF0000"/>
                <w:sz w:val="28"/>
                <w:szCs w:val="28"/>
              </w:rPr>
              <w:t>e Detail</w:t>
            </w:r>
          </w:p>
        </w:tc>
      </w:tr>
      <w:tr w:rsidR="0060794A" w14:paraId="5F347264" w14:textId="77777777" w:rsidTr="0060794A">
        <w:tc>
          <w:tcPr>
            <w:tcW w:w="3116" w:type="dxa"/>
          </w:tcPr>
          <w:p w14:paraId="7E833F71" w14:textId="073D3AE9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B96922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</w:t>
            </w:r>
          </w:p>
        </w:tc>
        <w:tc>
          <w:tcPr>
            <w:tcW w:w="3117" w:type="dxa"/>
          </w:tcPr>
          <w:p w14:paraId="0C25DEC5" w14:textId="77854633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3DFE3D7" w14:textId="5604B8AC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iew list products Json</w:t>
            </w:r>
          </w:p>
        </w:tc>
      </w:tr>
      <w:tr w:rsidR="0060794A" w14:paraId="79744032" w14:textId="77777777" w:rsidTr="00B96922">
        <w:tc>
          <w:tcPr>
            <w:tcW w:w="3116" w:type="dxa"/>
            <w:tcBorders>
              <w:bottom w:val="nil"/>
            </w:tcBorders>
          </w:tcPr>
          <w:p w14:paraId="7A154483" w14:textId="213C8435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CF23BCB" w14:textId="5A4C9D07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13ECAB4C" w14:textId="7F00EC74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product Json</w:t>
            </w:r>
          </w:p>
        </w:tc>
      </w:tr>
      <w:tr w:rsidR="0060794A" w14:paraId="54D22D4F" w14:textId="77777777" w:rsidTr="00B96922">
        <w:tc>
          <w:tcPr>
            <w:tcW w:w="3116" w:type="dxa"/>
            <w:tcBorders>
              <w:top w:val="nil"/>
            </w:tcBorders>
          </w:tcPr>
          <w:p w14:paraId="7BCFCA34" w14:textId="77777777" w:rsidR="0060794A" w:rsidRPr="00B96922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6D8D1976" w14:textId="22C75DC9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5916A559" w14:textId="5CB541CB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14:paraId="7882618B" w14:textId="77777777" w:rsidTr="00B96922">
        <w:tc>
          <w:tcPr>
            <w:tcW w:w="3116" w:type="dxa"/>
            <w:tcBorders>
              <w:bottom w:val="nil"/>
            </w:tcBorders>
          </w:tcPr>
          <w:p w14:paraId="1E2111B5" w14:textId="78BBF58D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75B116B5" w14:textId="1DEE8940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25C1024F" w14:textId="235D2949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dd new product</w:t>
            </w:r>
          </w:p>
        </w:tc>
      </w:tr>
      <w:tr w:rsidR="0060794A" w14:paraId="4312AEDD" w14:textId="77777777" w:rsidTr="00B96922">
        <w:tc>
          <w:tcPr>
            <w:tcW w:w="3116" w:type="dxa"/>
            <w:tcBorders>
              <w:top w:val="nil"/>
            </w:tcBorders>
          </w:tcPr>
          <w:p w14:paraId="3CE51153" w14:textId="77777777" w:rsidR="0060794A" w:rsidRPr="00B96922" w:rsidRDefault="0060794A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AD6727F" w14:textId="5055BAB8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</w:tcPr>
          <w:p w14:paraId="4FF347B4" w14:textId="617D024A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60794A" w14:paraId="0C8BFDC9" w14:textId="77777777" w:rsidTr="00B96922">
        <w:tc>
          <w:tcPr>
            <w:tcW w:w="3116" w:type="dxa"/>
            <w:tcBorders>
              <w:bottom w:val="nil"/>
            </w:tcBorders>
          </w:tcPr>
          <w:p w14:paraId="3ECB3265" w14:textId="264E9181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</w:tcPr>
          <w:p w14:paraId="14592BEE" w14:textId="12EF2CEB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</w:tcPr>
          <w:p w14:paraId="3BF6F7C4" w14:textId="2E2DF2A8" w:rsidR="0060794A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product</w:t>
            </w:r>
          </w:p>
        </w:tc>
      </w:tr>
      <w:tr w:rsidR="00B96922" w14:paraId="526D3581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34E46E73" w14:textId="77777777" w:rsidR="00B96922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3A6E0E29" w14:textId="4A1F5EC8" w:rsidR="00B96922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2B22002B" w14:textId="72CB80B5" w:rsidR="00B96922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14:paraId="5969B741" w14:textId="77777777" w:rsidTr="00B96922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52913D8" w14:textId="54156994" w:rsidR="00B96922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Product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3EB16D8" w14:textId="34536561" w:rsid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D819FD" w14:textId="3C249B95" w:rsid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 product</w:t>
            </w:r>
          </w:p>
        </w:tc>
      </w:tr>
      <w:tr w:rsidR="00B96922" w14:paraId="04973073" w14:textId="77777777" w:rsidTr="00B96922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95B1A5E" w14:textId="77777777" w:rsidR="00B96922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0F8919" w14:textId="3B830E82" w:rsid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A0B7513" w14:textId="310A6A6E" w:rsid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96922" w14:paraId="7D7D3CF6" w14:textId="77777777" w:rsidTr="00B96922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AE0743A" w14:textId="713E0FC9" w:rsidR="00B96922" w:rsidRPr="00B96922" w:rsidRDefault="00B96922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</w:t>
            </w:r>
            <w:r w:rsidR="00A53DB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D7A278" w14:textId="046311D4" w:rsid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80C7CA" w14:textId="00386548" w:rsid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ategories Json</w:t>
            </w:r>
          </w:p>
        </w:tc>
      </w:tr>
      <w:tr w:rsidR="00B96922" w14:paraId="0E52035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E25A723" w14:textId="3CA642C3" w:rsidR="00B96922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589ECB2" w14:textId="0040B19F" w:rsid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4A0943" w14:textId="2FDC5AD1" w:rsid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ategory Json</w:t>
            </w:r>
          </w:p>
        </w:tc>
      </w:tr>
      <w:tr w:rsidR="00A53DBF" w14:paraId="59761E29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EBDF5CD" w14:textId="77777777" w:rsidR="00A53DBF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8B6BF9" w14:textId="334763AB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7BA19A2" w14:textId="487C3F5F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14:paraId="723C8A1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1A1B4E6" w14:textId="04353722" w:rsidR="00A53DBF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3A5D65D" w14:textId="017059C7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C1D7C75" w14:textId="70884446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ategory</w:t>
            </w:r>
          </w:p>
        </w:tc>
      </w:tr>
      <w:tr w:rsidR="00A53DBF" w14:paraId="1F9A5040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F871311" w14:textId="77777777" w:rsidR="00A53DBF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BF36FDA" w14:textId="324CA23A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51707FD" w14:textId="6BB94C5C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14:paraId="558CB5BA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8D139AF" w14:textId="3C418562" w:rsidR="00A53DBF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9ECB69" w14:textId="3138F196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FEE5701" w14:textId="387C0E23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ategory</w:t>
            </w:r>
          </w:p>
        </w:tc>
      </w:tr>
      <w:tr w:rsidR="00A53DBF" w14:paraId="7C0B1372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57AC0C7" w14:textId="77777777" w:rsidR="00A53DBF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1425907" w14:textId="295DC42D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95E2701" w14:textId="25EA3C37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14:paraId="326D7E84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4101891" w14:textId="052E4C4E" w:rsidR="00A53DBF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ategori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88B2B9F" w14:textId="6AD1AAA3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B04936B" w14:textId="2532D770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ategory</w:t>
            </w:r>
            <w:proofErr w:type="gramEnd"/>
          </w:p>
          <w:p w14:paraId="1E154E67" w14:textId="662FFE01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14:paraId="62516C6C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F973D54" w14:textId="77777777" w:rsidR="00A53DBF" w:rsidRPr="00B96922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818A6FD" w14:textId="43349605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CB3231" w14:textId="537CCD71" w:rsidR="00A53DBF" w:rsidRDefault="00A53DBF" w:rsidP="00B96922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14:paraId="0A18582F" w14:textId="77777777" w:rsidTr="00A53DBF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05BF1703" w14:textId="1B34B471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E28B89" w14:textId="0D5E2566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0FB826" w14:textId="5ED8CFD5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supplier</w:t>
            </w:r>
            <w:r w:rsidR="00BA28A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Json</w:t>
            </w:r>
          </w:p>
        </w:tc>
      </w:tr>
      <w:tr w:rsidR="00A53DBF" w14:paraId="096785C0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7545405" w14:textId="7A3369CB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9284404" w14:textId="634D5182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8C64591" w14:textId="4AA5EEE3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supplier Json</w:t>
            </w:r>
          </w:p>
        </w:tc>
      </w:tr>
      <w:tr w:rsidR="00A53DBF" w14:paraId="5061F48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FDDCE57" w14:textId="77777777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B41A177" w14:textId="41353216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FDC4578" w14:textId="30CF414C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14:paraId="581F0C13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65F91E6" w14:textId="00C5707E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B6CF58E" w14:textId="66616B02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E1509A1" w14:textId="26656E41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supplier</w:t>
            </w:r>
          </w:p>
        </w:tc>
      </w:tr>
      <w:tr w:rsidR="00A53DBF" w14:paraId="492943E5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3125DE2" w14:textId="77777777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2A881C4" w14:textId="08F4BBBA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5870DCD" w14:textId="2FD2844C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14:paraId="744A0CE8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58EAD6E3" w14:textId="4B466017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42B46E" w14:textId="32F05180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E10C45D" w14:textId="4354C70F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supplier</w:t>
            </w:r>
          </w:p>
        </w:tc>
      </w:tr>
      <w:tr w:rsidR="00A53DBF" w14:paraId="112F0DCF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E803187" w14:textId="77777777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6F8F331" w14:textId="115AD16B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966F0C" w14:textId="6420A7FF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A53DBF" w14:paraId="77896AA1" w14:textId="77777777" w:rsidTr="00A53DBF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40215DFB" w14:textId="13A7D340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ete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Suppli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B1F420B" w14:textId="557EE135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F92888A" w14:textId="14F9DC91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Delete 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pplier</w:t>
            </w:r>
            <w:proofErr w:type="gramEnd"/>
          </w:p>
          <w:p w14:paraId="5935945C" w14:textId="77777777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A53DBF" w14:paraId="48591466" w14:textId="77777777" w:rsidTr="00A53DBF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5444D930" w14:textId="77777777" w:rsidR="00A53DBF" w:rsidRPr="00B96922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04CE811" w14:textId="338D119E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6FC804" w14:textId="45E99B10" w:rsidR="00A53DBF" w:rsidRDefault="00A53DBF" w:rsidP="00A53D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5AF2B6D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BC07670" w14:textId="4F87889C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>
              <w:rPr>
                <w:color w:val="171717"/>
                <w:sz w:val="28"/>
                <w:szCs w:val="28"/>
              </w:rPr>
              <w:t>Batchs</w:t>
            </w:r>
            <w:proofErr w:type="spellEnd"/>
            <w:r>
              <w:rPr>
                <w:color w:val="171717"/>
                <w:sz w:val="28"/>
                <w:szCs w:val="28"/>
              </w:rPr>
              <w:t>/{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18C7224" w14:textId="2BFDA615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403A58C" w14:textId="34A656F5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batch Json</w:t>
            </w:r>
          </w:p>
        </w:tc>
      </w:tr>
      <w:tr w:rsidR="00BA28AD" w14:paraId="313CE351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458C27C6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CDEB03F" w14:textId="74618A16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61C2824" w14:textId="5CFB6461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5017F98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2BFB99D" w14:textId="65C5CDEC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>
              <w:rPr>
                <w:color w:val="171717"/>
                <w:sz w:val="28"/>
                <w:szCs w:val="28"/>
              </w:rPr>
              <w:t>Batch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040AE9A" w14:textId="28A756CB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C771973" w14:textId="01CB89E4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batch</w:t>
            </w:r>
          </w:p>
        </w:tc>
      </w:tr>
      <w:tr w:rsidR="00BA28AD" w14:paraId="70F6FDB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3A6DA100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C64190" w14:textId="0145795B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2CDEC82" w14:textId="614D4B75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05CEAFEC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7CB39F2A" w14:textId="33415C2A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Batch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1EDFF07" w14:textId="5DA1C0CC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25D7141" w14:textId="6979C199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batch</w:t>
            </w:r>
          </w:p>
        </w:tc>
      </w:tr>
      <w:tr w:rsidR="00BA28AD" w14:paraId="4301D04E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0D3F4DC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656114" w14:textId="1B95CF92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24A2F35" w14:textId="5D48DC0B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1FD247DB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25595339" w14:textId="229F930B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EDA8613" w14:textId="59B9CD8C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05674F9" w14:textId="7DACACBF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customers Json</w:t>
            </w:r>
          </w:p>
        </w:tc>
      </w:tr>
      <w:tr w:rsidR="00BA28AD" w14:paraId="7DAE96BB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0DFE752A" w14:textId="2611CA7B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</w:t>
            </w:r>
            <w:r>
              <w:rPr>
                <w:color w:val="171717"/>
                <w:sz w:val="28"/>
                <w:szCs w:val="28"/>
              </w:rPr>
              <w:t>/{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5E18726" w14:textId="1CEB4712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80AB42A" w14:textId="5E4AE0FA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customer Json</w:t>
            </w:r>
          </w:p>
        </w:tc>
      </w:tr>
      <w:tr w:rsidR="00BA28AD" w14:paraId="2283B5A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ADFF40F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CA29880" w14:textId="1ECBE021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4C1310E" w14:textId="0E6217AD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649718EF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32A46498" w14:textId="5E53DF1F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7B3F79A" w14:textId="130BD9E9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E2ECDB8" w14:textId="5202DDBC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customer</w:t>
            </w:r>
          </w:p>
        </w:tc>
      </w:tr>
      <w:tr w:rsidR="00BA28AD" w14:paraId="12A8CD52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245AFC2B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188B764" w14:textId="285F91E8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4F052E5" w14:textId="756D4B0B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35611B64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6D757112" w14:textId="31189713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Customer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4D7FA54B" w14:textId="2F29D9CE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4F4FB80" w14:textId="164A06DA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customer</w:t>
            </w:r>
          </w:p>
        </w:tc>
      </w:tr>
      <w:tr w:rsidR="00BA28AD" w14:paraId="77A69C39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67FCB116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4229871" w14:textId="4A9A00D5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3F2622" w14:textId="111EBABB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21C67919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A18EF4A" w14:textId="1A24687E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9A0DE79" w14:textId="17AB55B3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B8393B6" w14:textId="129FEB77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list employees Json</w:t>
            </w:r>
          </w:p>
        </w:tc>
      </w:tr>
      <w:tr w:rsidR="00BA28AD" w14:paraId="3897B783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A996C75" w14:textId="6BE228FA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Ge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</w:t>
            </w:r>
            <w:r>
              <w:rPr>
                <w:color w:val="171717"/>
                <w:sz w:val="28"/>
                <w:szCs w:val="28"/>
              </w:rPr>
              <w:t>/{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AE27848" w14:textId="7A112607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2D2D2957" w14:textId="58C41A9C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View employee Json</w:t>
            </w:r>
          </w:p>
        </w:tc>
      </w:tr>
      <w:tr w:rsidR="00BA28AD" w14:paraId="4C19FF16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1DA5E6EA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09863B9" w14:textId="5EF56A1E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ail 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713652F9" w14:textId="07F4D9B1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01747361" w14:textId="77777777" w:rsidTr="00BA28AD">
        <w:tc>
          <w:tcPr>
            <w:tcW w:w="3116" w:type="dxa"/>
            <w:tcBorders>
              <w:top w:val="single" w:sz="4" w:space="0" w:color="auto"/>
              <w:bottom w:val="nil"/>
            </w:tcBorders>
          </w:tcPr>
          <w:p w14:paraId="124E106E" w14:textId="4F8A6682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os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57D8FFBC" w14:textId="3464CDF9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AD7BCD8" w14:textId="50FED90C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new employee</w:t>
            </w:r>
          </w:p>
        </w:tc>
      </w:tr>
      <w:tr w:rsidR="00BA28AD" w14:paraId="7B620654" w14:textId="77777777" w:rsidTr="00BA28AD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72CF86C1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E718257" w14:textId="6D56AB72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3A21090" w14:textId="30FC2FE6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  <w:tr w:rsidR="00BA28AD" w14:paraId="2E26B5EA" w14:textId="77777777" w:rsidTr="00BA28AD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555D0A1A" w14:textId="2CE22A9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ut: /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pi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/Employees/{id}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6D596853" w14:textId="66BAC4EC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Succes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A04330A" w14:textId="4D8186D8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Update employee</w:t>
            </w:r>
          </w:p>
        </w:tc>
      </w:tr>
      <w:tr w:rsidR="00BA28AD" w14:paraId="2364ABE7" w14:textId="77777777" w:rsidTr="00B96922">
        <w:tc>
          <w:tcPr>
            <w:tcW w:w="3116" w:type="dxa"/>
            <w:tcBorders>
              <w:top w:val="single" w:sz="4" w:space="0" w:color="auto"/>
            </w:tcBorders>
          </w:tcPr>
          <w:p w14:paraId="612466E4" w14:textId="77777777" w:rsidR="00BA28AD" w:rsidRPr="00B96922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4C8C2E3E" w14:textId="70221EC8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ail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38D6CC34" w14:textId="6803C7DA" w:rsidR="00BA28AD" w:rsidRDefault="00BA28AD" w:rsidP="00BA28AD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Error</w:t>
            </w:r>
          </w:p>
        </w:tc>
      </w:tr>
    </w:tbl>
    <w:p w14:paraId="44B6B55E" w14:textId="310CCD78" w:rsidR="003A61B5" w:rsidRDefault="003A61B5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3F2F9422" w14:textId="77777777" w:rsidR="003A61B5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</w:p>
    <w:p w14:paraId="5555913B" w14:textId="2101FEC6" w:rsidR="005D3C37" w:rsidRDefault="003A61B5" w:rsidP="00BA28AD">
      <w:pPr>
        <w:pStyle w:val="Heading1"/>
        <w:jc w:val="center"/>
        <w:rPr>
          <w:b w:val="0"/>
          <w:bCs w:val="0"/>
          <w:color w:val="FF0000"/>
          <w:sz w:val="28"/>
          <w:szCs w:val="28"/>
        </w:rPr>
      </w:pPr>
      <w:bookmarkStart w:id="71" w:name="_Toc156053815"/>
      <w:bookmarkStart w:id="72" w:name="_Toc156058289"/>
      <w:r>
        <w:rPr>
          <w:color w:val="FF0000"/>
          <w:sz w:val="28"/>
          <w:szCs w:val="28"/>
        </w:rPr>
        <w:t>REFERENCE MATERIALS</w:t>
      </w:r>
      <w:bookmarkEnd w:id="71"/>
      <w:bookmarkEnd w:id="72"/>
    </w:p>
    <w:p w14:paraId="63839F87" w14:textId="77777777" w:rsidR="00BA28AD" w:rsidRDefault="00000000" w:rsidP="00BA28AD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hyperlink r:id="rId8" w:history="1">
        <w:r w:rsidR="00BA28AD" w:rsidRPr="00B535C4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stackoverflow.com/</w:t>
        </w:r>
      </w:hyperlink>
    </w:p>
    <w:p w14:paraId="76CE5B57" w14:textId="77777777" w:rsidR="00BA28AD" w:rsidRDefault="00000000" w:rsidP="00BA28AD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hyperlink r:id="rId9" w:history="1">
        <w:r w:rsidR="00BA28AD" w:rsidRPr="00B535C4">
          <w:rPr>
            <w:rStyle w:val="Hyperlink"/>
            <w:rFonts w:ascii="Times New Roman" w:hAnsi="Times New Roman" w:cs="Times New Roman"/>
            <w:b/>
            <w:bCs/>
            <w:sz w:val="28"/>
            <w:szCs w:val="28"/>
          </w:rPr>
          <w:t>https://github.com/</w:t>
        </w:r>
      </w:hyperlink>
    </w:p>
    <w:p w14:paraId="4E2BBB5A" w14:textId="77777777" w:rsidR="003A61B5" w:rsidRPr="001E6232" w:rsidRDefault="003A61B5" w:rsidP="005D3C37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A61B5" w:rsidRPr="001E6232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B605C" w14:textId="77777777" w:rsidR="00016B36" w:rsidRDefault="00016B36" w:rsidP="00E837CA">
      <w:pPr>
        <w:spacing w:after="0" w:line="240" w:lineRule="auto"/>
      </w:pPr>
      <w:r>
        <w:separator/>
      </w:r>
    </w:p>
  </w:endnote>
  <w:endnote w:type="continuationSeparator" w:id="0">
    <w:p w14:paraId="502668DA" w14:textId="77777777" w:rsidR="00016B36" w:rsidRDefault="00016B36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938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FDA7F" w14:textId="623C5F1A" w:rsidR="00EB0F3C" w:rsidRDefault="00EB0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C4535" w14:textId="77777777" w:rsidR="00016B36" w:rsidRDefault="00016B36" w:rsidP="00E837CA">
      <w:pPr>
        <w:spacing w:after="0" w:line="240" w:lineRule="auto"/>
      </w:pPr>
      <w:r>
        <w:separator/>
      </w:r>
    </w:p>
  </w:footnote>
  <w:footnote w:type="continuationSeparator" w:id="0">
    <w:p w14:paraId="20E61B4F" w14:textId="77777777" w:rsidR="00016B36" w:rsidRDefault="00016B36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32EE0"/>
    <w:multiLevelType w:val="hybridMultilevel"/>
    <w:tmpl w:val="B0E4C3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BF68D4"/>
    <w:multiLevelType w:val="hybridMultilevel"/>
    <w:tmpl w:val="AE8805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2F36D5"/>
    <w:multiLevelType w:val="hybridMultilevel"/>
    <w:tmpl w:val="910CE1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F44351"/>
    <w:multiLevelType w:val="hybridMultilevel"/>
    <w:tmpl w:val="96C6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4D1D5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5" w15:restartNumberingAfterBreak="0">
    <w:nsid w:val="06977758"/>
    <w:multiLevelType w:val="hybridMultilevel"/>
    <w:tmpl w:val="865852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075331F6"/>
    <w:multiLevelType w:val="hybridMultilevel"/>
    <w:tmpl w:val="3AE4B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A21C6F"/>
    <w:multiLevelType w:val="hybridMultilevel"/>
    <w:tmpl w:val="FBBCD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0491D"/>
    <w:multiLevelType w:val="hybridMultilevel"/>
    <w:tmpl w:val="2AE86C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1F3864D5"/>
    <w:multiLevelType w:val="hybridMultilevel"/>
    <w:tmpl w:val="C98E019C"/>
    <w:lvl w:ilvl="0" w:tplc="293C30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9E09BF"/>
    <w:multiLevelType w:val="hybridMultilevel"/>
    <w:tmpl w:val="33EA0C7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25E90F1B"/>
    <w:multiLevelType w:val="hybridMultilevel"/>
    <w:tmpl w:val="2FD4464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862805"/>
    <w:multiLevelType w:val="hybridMultilevel"/>
    <w:tmpl w:val="0DBA0C6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2D072DDD"/>
    <w:multiLevelType w:val="hybridMultilevel"/>
    <w:tmpl w:val="102817D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E6CDC"/>
    <w:multiLevelType w:val="hybridMultilevel"/>
    <w:tmpl w:val="1B5852EA"/>
    <w:lvl w:ilvl="0" w:tplc="04B25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8951EF"/>
    <w:multiLevelType w:val="hybridMultilevel"/>
    <w:tmpl w:val="AC96776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4FB1057"/>
    <w:multiLevelType w:val="hybridMultilevel"/>
    <w:tmpl w:val="A49A4EA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46C24829"/>
    <w:multiLevelType w:val="multilevel"/>
    <w:tmpl w:val="0D9A098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87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96" w:hanging="2160"/>
      </w:pPr>
      <w:rPr>
        <w:rFonts w:hint="default"/>
      </w:rPr>
    </w:lvl>
  </w:abstractNum>
  <w:abstractNum w:abstractNumId="21" w15:restartNumberingAfterBreak="0">
    <w:nsid w:val="4A3D47DC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2" w15:restartNumberingAfterBreak="0">
    <w:nsid w:val="4EC521DB"/>
    <w:multiLevelType w:val="hybridMultilevel"/>
    <w:tmpl w:val="15ACD03C"/>
    <w:lvl w:ilvl="0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2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372FDF"/>
    <w:multiLevelType w:val="hybridMultilevel"/>
    <w:tmpl w:val="23EA337C"/>
    <w:lvl w:ilvl="0" w:tplc="20C2FC46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C184895"/>
    <w:multiLevelType w:val="hybridMultilevel"/>
    <w:tmpl w:val="92D8CBE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D2B7826"/>
    <w:multiLevelType w:val="hybridMultilevel"/>
    <w:tmpl w:val="4DCC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3D3AD2"/>
    <w:multiLevelType w:val="hybridMultilevel"/>
    <w:tmpl w:val="A58A130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8BF39D0"/>
    <w:multiLevelType w:val="hybridMultilevel"/>
    <w:tmpl w:val="A8A2C6E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6A24366D"/>
    <w:multiLevelType w:val="multilevel"/>
    <w:tmpl w:val="000C426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0" w15:restartNumberingAfterBreak="0">
    <w:nsid w:val="72D22EAF"/>
    <w:multiLevelType w:val="hybridMultilevel"/>
    <w:tmpl w:val="616CC8CE"/>
    <w:lvl w:ilvl="0" w:tplc="0409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67" w:hanging="360"/>
      </w:pPr>
      <w:rPr>
        <w:rFonts w:ascii="Wingdings" w:hAnsi="Wingdings" w:hint="default"/>
      </w:rPr>
    </w:lvl>
  </w:abstractNum>
  <w:abstractNum w:abstractNumId="31" w15:restartNumberingAfterBreak="0">
    <w:nsid w:val="7BCC0D94"/>
    <w:multiLevelType w:val="hybridMultilevel"/>
    <w:tmpl w:val="5870448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2" w15:restartNumberingAfterBreak="0">
    <w:nsid w:val="7C0E061C"/>
    <w:multiLevelType w:val="hybridMultilevel"/>
    <w:tmpl w:val="3FC8568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C4A6722"/>
    <w:multiLevelType w:val="hybridMultilevel"/>
    <w:tmpl w:val="A394E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00500906">
    <w:abstractNumId w:val="13"/>
  </w:num>
  <w:num w:numId="2" w16cid:durableId="26874369">
    <w:abstractNumId w:val="12"/>
  </w:num>
  <w:num w:numId="3" w16cid:durableId="345402084">
    <w:abstractNumId w:val="23"/>
  </w:num>
  <w:num w:numId="4" w16cid:durableId="1561597279">
    <w:abstractNumId w:val="16"/>
  </w:num>
  <w:num w:numId="5" w16cid:durableId="2016685182">
    <w:abstractNumId w:val="9"/>
  </w:num>
  <w:num w:numId="6" w16cid:durableId="1352951274">
    <w:abstractNumId w:val="17"/>
  </w:num>
  <w:num w:numId="7" w16cid:durableId="2012681707">
    <w:abstractNumId w:val="31"/>
  </w:num>
  <w:num w:numId="8" w16cid:durableId="741558858">
    <w:abstractNumId w:val="4"/>
  </w:num>
  <w:num w:numId="9" w16cid:durableId="1397237348">
    <w:abstractNumId w:val="30"/>
  </w:num>
  <w:num w:numId="10" w16cid:durableId="250238841">
    <w:abstractNumId w:val="33"/>
  </w:num>
  <w:num w:numId="11" w16cid:durableId="1907908291">
    <w:abstractNumId w:val="21"/>
  </w:num>
  <w:num w:numId="12" w16cid:durableId="712077066">
    <w:abstractNumId w:val="8"/>
  </w:num>
  <w:num w:numId="13" w16cid:durableId="720708685">
    <w:abstractNumId w:val="29"/>
  </w:num>
  <w:num w:numId="14" w16cid:durableId="994840736">
    <w:abstractNumId w:val="5"/>
  </w:num>
  <w:num w:numId="15" w16cid:durableId="1158494732">
    <w:abstractNumId w:val="7"/>
  </w:num>
  <w:num w:numId="16" w16cid:durableId="106628858">
    <w:abstractNumId w:val="26"/>
  </w:num>
  <w:num w:numId="17" w16cid:durableId="1605307302">
    <w:abstractNumId w:val="6"/>
  </w:num>
  <w:num w:numId="18" w16cid:durableId="1284732662">
    <w:abstractNumId w:val="24"/>
  </w:num>
  <w:num w:numId="19" w16cid:durableId="1109741946">
    <w:abstractNumId w:val="15"/>
  </w:num>
  <w:num w:numId="20" w16cid:durableId="482083610">
    <w:abstractNumId w:val="10"/>
  </w:num>
  <w:num w:numId="21" w16cid:durableId="189075273">
    <w:abstractNumId w:val="2"/>
  </w:num>
  <w:num w:numId="22" w16cid:durableId="824130357">
    <w:abstractNumId w:val="11"/>
  </w:num>
  <w:num w:numId="23" w16cid:durableId="261845323">
    <w:abstractNumId w:val="32"/>
  </w:num>
  <w:num w:numId="24" w16cid:durableId="1956518267">
    <w:abstractNumId w:val="20"/>
  </w:num>
  <w:num w:numId="25" w16cid:durableId="2119248925">
    <w:abstractNumId w:val="0"/>
  </w:num>
  <w:num w:numId="26" w16cid:durableId="49547617">
    <w:abstractNumId w:val="22"/>
  </w:num>
  <w:num w:numId="27" w16cid:durableId="1547449696">
    <w:abstractNumId w:val="27"/>
  </w:num>
  <w:num w:numId="28" w16cid:durableId="1935237495">
    <w:abstractNumId w:val="18"/>
  </w:num>
  <w:num w:numId="29" w16cid:durableId="731542561">
    <w:abstractNumId w:val="28"/>
  </w:num>
  <w:num w:numId="30" w16cid:durableId="2140564620">
    <w:abstractNumId w:val="14"/>
  </w:num>
  <w:num w:numId="31" w16cid:durableId="331639153">
    <w:abstractNumId w:val="19"/>
  </w:num>
  <w:num w:numId="32" w16cid:durableId="399793401">
    <w:abstractNumId w:val="3"/>
  </w:num>
  <w:num w:numId="33" w16cid:durableId="610674969">
    <w:abstractNumId w:val="25"/>
  </w:num>
  <w:num w:numId="34" w16cid:durableId="830369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16B36"/>
    <w:rsid w:val="00036034"/>
    <w:rsid w:val="00040375"/>
    <w:rsid w:val="00044D95"/>
    <w:rsid w:val="000451EC"/>
    <w:rsid w:val="000468C5"/>
    <w:rsid w:val="00047CD9"/>
    <w:rsid w:val="000B247F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3B48"/>
    <w:rsid w:val="00147D6C"/>
    <w:rsid w:val="00152D97"/>
    <w:rsid w:val="0017077E"/>
    <w:rsid w:val="00171247"/>
    <w:rsid w:val="0017747B"/>
    <w:rsid w:val="001838AC"/>
    <w:rsid w:val="00197285"/>
    <w:rsid w:val="001C016D"/>
    <w:rsid w:val="001C1F15"/>
    <w:rsid w:val="001D7989"/>
    <w:rsid w:val="001E43A4"/>
    <w:rsid w:val="001E6232"/>
    <w:rsid w:val="001E6683"/>
    <w:rsid w:val="001F6073"/>
    <w:rsid w:val="001F60C2"/>
    <w:rsid w:val="00212186"/>
    <w:rsid w:val="00216BBC"/>
    <w:rsid w:val="00224CE1"/>
    <w:rsid w:val="00224FC6"/>
    <w:rsid w:val="00232815"/>
    <w:rsid w:val="00263651"/>
    <w:rsid w:val="00267680"/>
    <w:rsid w:val="00271F48"/>
    <w:rsid w:val="00277275"/>
    <w:rsid w:val="00281D78"/>
    <w:rsid w:val="002B1478"/>
    <w:rsid w:val="002B2298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A61B5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8418E"/>
    <w:rsid w:val="004A3753"/>
    <w:rsid w:val="004A406E"/>
    <w:rsid w:val="004A4E42"/>
    <w:rsid w:val="004B6AC4"/>
    <w:rsid w:val="004B6CDC"/>
    <w:rsid w:val="004C59E1"/>
    <w:rsid w:val="004E7444"/>
    <w:rsid w:val="004E751F"/>
    <w:rsid w:val="0052011B"/>
    <w:rsid w:val="00535972"/>
    <w:rsid w:val="005364FF"/>
    <w:rsid w:val="0053774C"/>
    <w:rsid w:val="0053788F"/>
    <w:rsid w:val="005424A0"/>
    <w:rsid w:val="00553879"/>
    <w:rsid w:val="00556C54"/>
    <w:rsid w:val="0057075F"/>
    <w:rsid w:val="0057105A"/>
    <w:rsid w:val="00575AE5"/>
    <w:rsid w:val="00576DE7"/>
    <w:rsid w:val="0058225B"/>
    <w:rsid w:val="00594745"/>
    <w:rsid w:val="005D3C37"/>
    <w:rsid w:val="005D5D85"/>
    <w:rsid w:val="005D65C0"/>
    <w:rsid w:val="005E4400"/>
    <w:rsid w:val="005E5790"/>
    <w:rsid w:val="00601828"/>
    <w:rsid w:val="00606776"/>
    <w:rsid w:val="0060794A"/>
    <w:rsid w:val="006227A3"/>
    <w:rsid w:val="00636B33"/>
    <w:rsid w:val="00663F57"/>
    <w:rsid w:val="00664C90"/>
    <w:rsid w:val="00693462"/>
    <w:rsid w:val="006A78D9"/>
    <w:rsid w:val="006B6D44"/>
    <w:rsid w:val="006C7CAD"/>
    <w:rsid w:val="006D7234"/>
    <w:rsid w:val="006E0C8B"/>
    <w:rsid w:val="006F21C0"/>
    <w:rsid w:val="006F5469"/>
    <w:rsid w:val="006F6572"/>
    <w:rsid w:val="0070052C"/>
    <w:rsid w:val="00715C70"/>
    <w:rsid w:val="00736E30"/>
    <w:rsid w:val="007410C7"/>
    <w:rsid w:val="007961DD"/>
    <w:rsid w:val="007A211B"/>
    <w:rsid w:val="007B12FA"/>
    <w:rsid w:val="007B5F0F"/>
    <w:rsid w:val="007C0122"/>
    <w:rsid w:val="007C55BF"/>
    <w:rsid w:val="007C7BC3"/>
    <w:rsid w:val="007D2099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04476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A10DB"/>
    <w:rsid w:val="009B0B23"/>
    <w:rsid w:val="009B6ECD"/>
    <w:rsid w:val="009B74FE"/>
    <w:rsid w:val="00A0373D"/>
    <w:rsid w:val="00A25CE7"/>
    <w:rsid w:val="00A26594"/>
    <w:rsid w:val="00A41A77"/>
    <w:rsid w:val="00A41DC2"/>
    <w:rsid w:val="00A52870"/>
    <w:rsid w:val="00A53DBF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96922"/>
    <w:rsid w:val="00BA28AD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66F85"/>
    <w:rsid w:val="00C72901"/>
    <w:rsid w:val="00C82669"/>
    <w:rsid w:val="00C84D48"/>
    <w:rsid w:val="00C95D44"/>
    <w:rsid w:val="00CA4758"/>
    <w:rsid w:val="00CB2369"/>
    <w:rsid w:val="00CF05C2"/>
    <w:rsid w:val="00CF209D"/>
    <w:rsid w:val="00CF6F64"/>
    <w:rsid w:val="00D068E4"/>
    <w:rsid w:val="00D36DDB"/>
    <w:rsid w:val="00D42237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53D6"/>
    <w:rsid w:val="00DF7DA5"/>
    <w:rsid w:val="00E10CB4"/>
    <w:rsid w:val="00E24425"/>
    <w:rsid w:val="00E57F97"/>
    <w:rsid w:val="00E6609D"/>
    <w:rsid w:val="00E837CA"/>
    <w:rsid w:val="00EA0599"/>
    <w:rsid w:val="00EA77C5"/>
    <w:rsid w:val="00EB0F3C"/>
    <w:rsid w:val="00EB1172"/>
    <w:rsid w:val="00EB36AD"/>
    <w:rsid w:val="00EC6824"/>
    <w:rsid w:val="00ED1677"/>
    <w:rsid w:val="00ED19F6"/>
    <w:rsid w:val="00ED4E3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0D73"/>
    <w:rsid w:val="00F96549"/>
    <w:rsid w:val="00FA1DF0"/>
    <w:rsid w:val="00FB0B34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table" w:styleId="TableGrid">
    <w:name w:val="Table Grid"/>
    <w:basedOn w:val="TableNormal"/>
    <w:uiPriority w:val="39"/>
    <w:rsid w:val="001E6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42237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B0B34"/>
    <w:pPr>
      <w:tabs>
        <w:tab w:val="right" w:leader="dot" w:pos="9350"/>
      </w:tabs>
      <w:spacing w:after="100"/>
    </w:pPr>
    <w:rPr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D4223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4476"/>
    <w:pPr>
      <w:spacing w:after="100" w:line="278" w:lineRule="auto"/>
      <w:ind w:left="4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4">
    <w:name w:val="toc 4"/>
    <w:basedOn w:val="Normal"/>
    <w:next w:val="Normal"/>
    <w:autoRedefine/>
    <w:uiPriority w:val="39"/>
    <w:unhideWhenUsed/>
    <w:rsid w:val="00904476"/>
    <w:pPr>
      <w:spacing w:after="100" w:line="278" w:lineRule="auto"/>
      <w:ind w:left="72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5">
    <w:name w:val="toc 5"/>
    <w:basedOn w:val="Normal"/>
    <w:next w:val="Normal"/>
    <w:autoRedefine/>
    <w:uiPriority w:val="39"/>
    <w:unhideWhenUsed/>
    <w:rsid w:val="00904476"/>
    <w:pPr>
      <w:spacing w:after="100" w:line="278" w:lineRule="auto"/>
      <w:ind w:left="96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6">
    <w:name w:val="toc 6"/>
    <w:basedOn w:val="Normal"/>
    <w:next w:val="Normal"/>
    <w:autoRedefine/>
    <w:uiPriority w:val="39"/>
    <w:unhideWhenUsed/>
    <w:rsid w:val="00904476"/>
    <w:pPr>
      <w:spacing w:after="100" w:line="278" w:lineRule="auto"/>
      <w:ind w:left="120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7">
    <w:name w:val="toc 7"/>
    <w:basedOn w:val="Normal"/>
    <w:next w:val="Normal"/>
    <w:autoRedefine/>
    <w:uiPriority w:val="39"/>
    <w:unhideWhenUsed/>
    <w:rsid w:val="00904476"/>
    <w:pPr>
      <w:spacing w:after="100" w:line="278" w:lineRule="auto"/>
      <w:ind w:left="144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8">
    <w:name w:val="toc 8"/>
    <w:basedOn w:val="Normal"/>
    <w:next w:val="Normal"/>
    <w:autoRedefine/>
    <w:uiPriority w:val="39"/>
    <w:unhideWhenUsed/>
    <w:rsid w:val="00904476"/>
    <w:pPr>
      <w:spacing w:after="100" w:line="278" w:lineRule="auto"/>
      <w:ind w:left="1680"/>
    </w:pPr>
    <w:rPr>
      <w:rFonts w:eastAsiaTheme="minorEastAsia"/>
      <w:kern w:val="2"/>
      <w:sz w:val="24"/>
      <w:szCs w:val="24"/>
      <w14:ligatures w14:val="standardContextual"/>
    </w:rPr>
  </w:style>
  <w:style w:type="paragraph" w:styleId="TOC9">
    <w:name w:val="toc 9"/>
    <w:basedOn w:val="Normal"/>
    <w:next w:val="Normal"/>
    <w:autoRedefine/>
    <w:uiPriority w:val="39"/>
    <w:unhideWhenUsed/>
    <w:rsid w:val="00904476"/>
    <w:pPr>
      <w:spacing w:after="100" w:line="278" w:lineRule="auto"/>
      <w:ind w:left="1920"/>
    </w:pPr>
    <w:rPr>
      <w:rFonts w:eastAsiaTheme="minorEastAsia"/>
      <w:kern w:val="2"/>
      <w:sz w:val="24"/>
      <w:szCs w:val="24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9044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09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1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12DB0-4DD3-45DB-B8AF-D46523D661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3</Pages>
  <Words>1822</Words>
  <Characters>1039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erry john</cp:lastModifiedBy>
  <cp:revision>13</cp:revision>
  <cp:lastPrinted>2021-08-14T04:49:00Z</cp:lastPrinted>
  <dcterms:created xsi:type="dcterms:W3CDTF">2024-01-08T10:16:00Z</dcterms:created>
  <dcterms:modified xsi:type="dcterms:W3CDTF">2024-01-13T10:17:00Z</dcterms:modified>
</cp:coreProperties>
</file>